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4ABB" w:rsidRPr="00684EFA" w:rsidRDefault="00616CCC" w:rsidP="001F77ED">
      <w:pPr>
        <w:jc w:val="center"/>
        <w:rPr>
          <w:b/>
          <w:smallCaps/>
          <w:color w:val="000000"/>
          <w:sz w:val="40"/>
          <w:szCs w:val="40"/>
        </w:rPr>
      </w:pPr>
      <w:r w:rsidRPr="00684EFA">
        <w:rPr>
          <w:b/>
          <w:smallCaps/>
          <w:color w:val="000000"/>
          <w:sz w:val="40"/>
          <w:szCs w:val="40"/>
        </w:rPr>
        <w:t>Shyam Sai</w:t>
      </w:r>
    </w:p>
    <w:p w:rsidR="001F77ED" w:rsidRPr="00C6138E" w:rsidRDefault="001F77ED" w:rsidP="001F77ED">
      <w:pPr>
        <w:jc w:val="center"/>
        <w:rPr>
          <w:b/>
          <w:color w:val="000000"/>
          <w:sz w:val="18"/>
          <w:szCs w:val="18"/>
        </w:rPr>
      </w:pPr>
      <w:r w:rsidRPr="00C6138E">
        <w:rPr>
          <w:b/>
          <w:color w:val="000000"/>
          <w:sz w:val="18"/>
          <w:szCs w:val="18"/>
        </w:rPr>
        <w:t>Cell:  847-668-7797</w:t>
      </w:r>
    </w:p>
    <w:p w:rsidR="00E30625" w:rsidRDefault="003E40F3" w:rsidP="001F77ED">
      <w:pPr>
        <w:jc w:val="center"/>
      </w:pPr>
      <w:hyperlink r:id="rId9" w:history="1">
        <w:r w:rsidR="00E30625" w:rsidRPr="00E30625">
          <w:rPr>
            <w:rStyle w:val="Hyperlink"/>
            <w:rFonts w:ascii="Arial" w:hAnsi="Arial" w:cs="Arial"/>
            <w:sz w:val="16"/>
            <w:szCs w:val="16"/>
            <w:bdr w:val="none" w:sz="0" w:space="0" w:color="auto" w:frame="1"/>
            <w:shd w:val="clear" w:color="auto" w:fill="FFFFFF"/>
          </w:rPr>
          <w:t>www.linkedin.com/in/shyamsai</w:t>
        </w:r>
      </w:hyperlink>
    </w:p>
    <w:p w:rsidR="00A37A80" w:rsidRPr="00CB3019" w:rsidRDefault="003E40F3" w:rsidP="001F77ED">
      <w:pPr>
        <w:jc w:val="center"/>
        <w:rPr>
          <w:b/>
          <w:color w:val="000000"/>
        </w:rPr>
      </w:pPr>
      <w:hyperlink r:id="rId10" w:history="1">
        <w:r w:rsidR="00A37A80" w:rsidRPr="00A37A80">
          <w:rPr>
            <w:rStyle w:val="Hyperlink"/>
          </w:rPr>
          <w:t>https://goo.gl/xbGL32</w:t>
        </w:r>
      </w:hyperlink>
      <w:r w:rsidR="00A37A80">
        <w:rPr>
          <w:b/>
          <w:color w:val="000000"/>
        </w:rPr>
        <w:t xml:space="preserve"> </w:t>
      </w:r>
    </w:p>
    <w:p w:rsidR="0040798C" w:rsidRPr="00CB3019" w:rsidRDefault="0040798C" w:rsidP="001F77ED">
      <w:pPr>
        <w:jc w:val="center"/>
        <w:rPr>
          <w:b/>
          <w:smallCaps/>
          <w:color w:val="000000"/>
        </w:rPr>
      </w:pPr>
    </w:p>
    <w:p w:rsidR="001F77ED" w:rsidRPr="00CB3019" w:rsidRDefault="001F77ED" w:rsidP="00616CCC">
      <w:pPr>
        <w:pBdr>
          <w:bottom w:val="thickThinSmallGap" w:sz="18" w:space="1" w:color="auto"/>
        </w:pBdr>
        <w:tabs>
          <w:tab w:val="center" w:pos="4680"/>
          <w:tab w:val="right" w:pos="9360"/>
        </w:tabs>
        <w:rPr>
          <w:b/>
          <w:color w:val="000000"/>
        </w:rPr>
      </w:pPr>
      <w:r w:rsidRPr="00CB3019">
        <w:rPr>
          <w:b/>
          <w:color w:val="000000"/>
          <w:u w:val="single"/>
        </w:rPr>
        <w:t>Home Address</w:t>
      </w:r>
      <w:r w:rsidRPr="00CB3019">
        <w:rPr>
          <w:b/>
          <w:color w:val="000000"/>
        </w:rPr>
        <w:t>:</w:t>
      </w:r>
      <w:r w:rsidRPr="00CB3019">
        <w:rPr>
          <w:b/>
          <w:color w:val="000000"/>
        </w:rPr>
        <w:tab/>
      </w:r>
      <w:r w:rsidR="0040798C" w:rsidRPr="00CB3019">
        <w:rPr>
          <w:b/>
          <w:color w:val="000000"/>
        </w:rPr>
        <w:t xml:space="preserve">                                                                           </w:t>
      </w:r>
      <w:r w:rsidR="00A75C46">
        <w:rPr>
          <w:b/>
          <w:color w:val="000000"/>
        </w:rPr>
        <w:t xml:space="preserve">  </w:t>
      </w:r>
      <w:r w:rsidRPr="00CB3019">
        <w:rPr>
          <w:b/>
          <w:color w:val="000000"/>
          <w:u w:val="single"/>
        </w:rPr>
        <w:t>Campus Address</w:t>
      </w:r>
      <w:r w:rsidRPr="00CB3019">
        <w:rPr>
          <w:b/>
          <w:color w:val="000000"/>
        </w:rPr>
        <w:t>:</w:t>
      </w:r>
    </w:p>
    <w:p w:rsidR="00864B98" w:rsidRPr="00CB3019" w:rsidRDefault="00616CCC" w:rsidP="00616CCC">
      <w:pPr>
        <w:pBdr>
          <w:bottom w:val="thickThinSmallGap" w:sz="18" w:space="1" w:color="auto"/>
        </w:pBdr>
        <w:tabs>
          <w:tab w:val="center" w:pos="4680"/>
          <w:tab w:val="right" w:pos="9360"/>
        </w:tabs>
      </w:pPr>
      <w:r w:rsidRPr="00CB3019">
        <w:t xml:space="preserve">2507 </w:t>
      </w:r>
      <w:proofErr w:type="spellStart"/>
      <w:r w:rsidRPr="00CB3019">
        <w:t>Pebblebrook</w:t>
      </w:r>
      <w:proofErr w:type="spellEnd"/>
      <w:r w:rsidRPr="00CB3019">
        <w:t xml:space="preserve"> Ln, </w:t>
      </w:r>
      <w:r w:rsidR="00864B98" w:rsidRPr="00CB3019">
        <w:tab/>
        <w:t xml:space="preserve">                                                                            </w:t>
      </w:r>
      <w:r w:rsidR="00A75C46">
        <w:t xml:space="preserve">  </w:t>
      </w:r>
      <w:r w:rsidR="00864B98" w:rsidRPr="00CB3019">
        <w:t xml:space="preserve">IMSA, 1505, A-25,  </w:t>
      </w:r>
    </w:p>
    <w:p w:rsidR="001F77ED" w:rsidRPr="00CB3019" w:rsidRDefault="00616CCC" w:rsidP="00616CCC">
      <w:pPr>
        <w:pBdr>
          <w:bottom w:val="thickThinSmallGap" w:sz="18" w:space="1" w:color="auto"/>
        </w:pBdr>
        <w:tabs>
          <w:tab w:val="center" w:pos="4680"/>
          <w:tab w:val="right" w:pos="9360"/>
        </w:tabs>
        <w:rPr>
          <w:b/>
          <w:color w:val="FF0000"/>
        </w:rPr>
      </w:pPr>
      <w:r w:rsidRPr="00CB3019">
        <w:t xml:space="preserve">Rolling </w:t>
      </w:r>
      <w:proofErr w:type="spellStart"/>
      <w:r w:rsidRPr="00CB3019">
        <w:t>Mdws</w:t>
      </w:r>
      <w:proofErr w:type="spellEnd"/>
      <w:r w:rsidRPr="00CB3019">
        <w:t>, IL</w:t>
      </w:r>
      <w:r w:rsidRPr="00CB3019">
        <w:rPr>
          <w:b/>
          <w:color w:val="FF0000"/>
        </w:rPr>
        <w:t xml:space="preserve"> </w:t>
      </w:r>
      <w:r w:rsidR="001F77ED" w:rsidRPr="00CB3019">
        <w:rPr>
          <w:b/>
          <w:color w:val="FF0000"/>
        </w:rPr>
        <w:tab/>
        <w:t xml:space="preserve">         </w:t>
      </w:r>
      <w:r w:rsidR="00864B98" w:rsidRPr="00CB3019">
        <w:rPr>
          <w:b/>
          <w:color w:val="FF0000"/>
        </w:rPr>
        <w:t xml:space="preserve">                                                                              </w:t>
      </w:r>
      <w:r w:rsidR="00864B98" w:rsidRPr="00CB3019">
        <w:t>1500 W Sullivan Rd,</w:t>
      </w:r>
      <w:r w:rsidR="00864B98" w:rsidRPr="00CB3019">
        <w:rPr>
          <w:b/>
          <w:color w:val="FF0000"/>
        </w:rPr>
        <w:t xml:space="preserve"> </w:t>
      </w:r>
      <w:r w:rsidR="00085ABE">
        <w:t>Aurora, IL 60506</w:t>
      </w:r>
    </w:p>
    <w:p w:rsidR="00616CCC" w:rsidRPr="00CB3019" w:rsidRDefault="001F77ED" w:rsidP="00616CCC">
      <w:pPr>
        <w:pBdr>
          <w:bottom w:val="thickThinSmallGap" w:sz="18" w:space="1" w:color="auto"/>
        </w:pBdr>
        <w:tabs>
          <w:tab w:val="center" w:pos="4680"/>
          <w:tab w:val="right" w:pos="9360"/>
        </w:tabs>
        <w:rPr>
          <w:b/>
          <w:color w:val="000000"/>
        </w:rPr>
      </w:pPr>
      <w:r w:rsidRPr="00CB3019">
        <w:t>Email:</w:t>
      </w:r>
      <w:r w:rsidRPr="00CB3019">
        <w:rPr>
          <w:b/>
          <w:color w:val="FF0000"/>
        </w:rPr>
        <w:t xml:space="preserve"> </w:t>
      </w:r>
      <w:hyperlink r:id="rId11" w:history="1">
        <w:r w:rsidRPr="00CB3019">
          <w:rPr>
            <w:rStyle w:val="Hyperlink"/>
            <w:b/>
          </w:rPr>
          <w:t>shyam.s.sai@gmail.com</w:t>
        </w:r>
      </w:hyperlink>
      <w:r w:rsidRPr="00CB3019">
        <w:rPr>
          <w:b/>
          <w:color w:val="000000"/>
        </w:rPr>
        <w:t xml:space="preserve"> </w:t>
      </w:r>
      <w:r w:rsidR="0040798C" w:rsidRPr="00CB3019">
        <w:rPr>
          <w:b/>
          <w:color w:val="000000"/>
        </w:rPr>
        <w:tab/>
        <w:t xml:space="preserve">                                                                </w:t>
      </w:r>
      <w:r w:rsidR="0040798C" w:rsidRPr="00CB3019">
        <w:t xml:space="preserve">Email: </w:t>
      </w:r>
      <w:hyperlink r:id="rId12" w:history="1">
        <w:r w:rsidR="0040798C" w:rsidRPr="00CB3019">
          <w:rPr>
            <w:rStyle w:val="Hyperlink"/>
            <w:b/>
          </w:rPr>
          <w:t>ssai@imsa.edu</w:t>
        </w:r>
      </w:hyperlink>
      <w:r w:rsidR="00616CCC" w:rsidRPr="00CB3019">
        <w:rPr>
          <w:b/>
          <w:color w:val="000000"/>
        </w:rPr>
        <w:tab/>
      </w:r>
    </w:p>
    <w:p w:rsidR="00C83CCC" w:rsidRPr="00CB3019" w:rsidRDefault="007E24B1" w:rsidP="0040798C">
      <w:pPr>
        <w:tabs>
          <w:tab w:val="center" w:pos="4680"/>
          <w:tab w:val="right" w:pos="9360"/>
        </w:tabs>
        <w:jc w:val="center"/>
        <w:rPr>
          <w:b/>
          <w:color w:val="000000"/>
        </w:rPr>
      </w:pPr>
      <w:r w:rsidRPr="00CB3019">
        <w:rPr>
          <w:b/>
          <w:color w:val="000000"/>
        </w:rPr>
        <w:tab/>
      </w:r>
      <w:r w:rsidR="00C83CCC" w:rsidRPr="00CB3019">
        <w:rPr>
          <w:b/>
          <w:color w:val="000000"/>
        </w:rPr>
        <w:tab/>
      </w:r>
    </w:p>
    <w:p w:rsidR="006F4694" w:rsidRPr="00CB3019" w:rsidRDefault="00616CCC" w:rsidP="00616CCC">
      <w:pPr>
        <w:rPr>
          <w:b/>
          <w:color w:val="000000"/>
        </w:rPr>
      </w:pPr>
      <w:r w:rsidRPr="006661AA">
        <w:rPr>
          <w:b/>
          <w:color w:val="000000"/>
          <w:u w:val="single"/>
        </w:rPr>
        <w:t>OBJECTIVE</w:t>
      </w:r>
      <w:r w:rsidRPr="00CB3019">
        <w:rPr>
          <w:b/>
          <w:color w:val="000000"/>
        </w:rPr>
        <w:t>:</w:t>
      </w:r>
    </w:p>
    <w:p w:rsidR="002354A7" w:rsidRPr="00CB3019" w:rsidRDefault="002354A7" w:rsidP="00C65A59"/>
    <w:p w:rsidR="00B51C3C" w:rsidRPr="00CB3019" w:rsidRDefault="003574E9" w:rsidP="00B51C3C">
      <w:pPr>
        <w:shd w:val="clear" w:color="auto" w:fill="FFFFFF"/>
      </w:pPr>
      <w:r>
        <w:t>I am an energetic, h</w:t>
      </w:r>
      <w:r w:rsidR="00616CCC" w:rsidRPr="00CB3019">
        <w:t xml:space="preserve">ardworking and passionate high school Junior from </w:t>
      </w:r>
      <w:r w:rsidR="006A39DF">
        <w:t xml:space="preserve">Illinois </w:t>
      </w:r>
      <w:r w:rsidR="00616CCC" w:rsidRPr="00CB3019">
        <w:t xml:space="preserve">Math </w:t>
      </w:r>
      <w:r w:rsidR="006A39DF">
        <w:t xml:space="preserve">and Science </w:t>
      </w:r>
      <w:r w:rsidR="00616CCC" w:rsidRPr="00CB3019">
        <w:t>Academy (IMSA), Aurora, IL,</w:t>
      </w:r>
      <w:r>
        <w:t xml:space="preserve"> with</w:t>
      </w:r>
      <w:r w:rsidR="00616CCC" w:rsidRPr="00CB3019">
        <w:t xml:space="preserve"> </w:t>
      </w:r>
      <w:r w:rsidR="00B51C3C">
        <w:t>computer programming and exten</w:t>
      </w:r>
      <w:r w:rsidR="00BE6DB1">
        <w:t>sive research experience</w:t>
      </w:r>
      <w:r>
        <w:t>.</w:t>
      </w:r>
      <w:r w:rsidR="00BE6DB1">
        <w:t xml:space="preserve"> </w:t>
      </w:r>
    </w:p>
    <w:p w:rsidR="001C5B0E" w:rsidRPr="00237EDB" w:rsidRDefault="001C5B0E" w:rsidP="00237EDB">
      <w:pPr>
        <w:shd w:val="clear" w:color="auto" w:fill="FFFFFF"/>
      </w:pPr>
    </w:p>
    <w:p w:rsidR="00666419" w:rsidRDefault="001C5B0E" w:rsidP="006661AA">
      <w:pPr>
        <w:rPr>
          <w:b/>
          <w:color w:val="000000"/>
        </w:rPr>
      </w:pPr>
      <w:r w:rsidRPr="001C5B0E">
        <w:rPr>
          <w:b/>
          <w:color w:val="000000"/>
          <w:u w:val="single"/>
        </w:rPr>
        <w:t>EXPERIENCE</w:t>
      </w:r>
      <w:r>
        <w:rPr>
          <w:b/>
          <w:color w:val="000000"/>
        </w:rPr>
        <w:t xml:space="preserve">: </w:t>
      </w:r>
    </w:p>
    <w:p w:rsidR="00633C8D" w:rsidRDefault="00633C8D" w:rsidP="006661AA">
      <w:pPr>
        <w:rPr>
          <w:b/>
          <w:color w:val="000000"/>
        </w:rPr>
      </w:pPr>
    </w:p>
    <w:p w:rsidR="00633C8D" w:rsidRPr="00633C8D" w:rsidRDefault="00633C8D" w:rsidP="00633C8D">
      <w:pPr>
        <w:pStyle w:val="ListParagraph"/>
        <w:numPr>
          <w:ilvl w:val="0"/>
          <w:numId w:val="37"/>
        </w:numPr>
        <w:rPr>
          <w:rFonts w:ascii="Times New Roman" w:eastAsia="Times New Roman" w:hAnsi="Times New Roman" w:cs="Times New Roman"/>
          <w:b/>
          <w:color w:val="000000"/>
          <w:sz w:val="20"/>
          <w:szCs w:val="20"/>
        </w:rPr>
      </w:pPr>
      <w:r w:rsidRPr="00633C8D">
        <w:rPr>
          <w:rFonts w:ascii="Times New Roman" w:eastAsia="Times New Roman" w:hAnsi="Times New Roman" w:cs="Times New Roman"/>
          <w:b/>
          <w:color w:val="000000"/>
          <w:sz w:val="20"/>
          <w:szCs w:val="20"/>
        </w:rPr>
        <w:t>High School Summer Researcher</w:t>
      </w:r>
      <w:r>
        <w:rPr>
          <w:rFonts w:ascii="Times New Roman" w:eastAsia="Times New Roman" w:hAnsi="Times New Roman" w:cs="Times New Roman"/>
          <w:b/>
          <w:color w:val="000000"/>
          <w:sz w:val="20"/>
          <w:szCs w:val="20"/>
        </w:rPr>
        <w:t xml:space="preserve">, </w:t>
      </w:r>
      <w:r w:rsidRPr="00633C8D">
        <w:rPr>
          <w:rFonts w:ascii="Times New Roman" w:eastAsia="Times New Roman" w:hAnsi="Times New Roman" w:cs="Times New Roman"/>
          <w:color w:val="000000"/>
          <w:sz w:val="20"/>
          <w:szCs w:val="20"/>
        </w:rPr>
        <w:t>University of Illinois, Chicago</w:t>
      </w:r>
      <w:r>
        <w:rPr>
          <w:rFonts w:ascii="Times New Roman" w:eastAsia="Times New Roman" w:hAnsi="Times New Roman" w:cs="Times New Roman"/>
          <w:b/>
          <w:color w:val="000000"/>
          <w:sz w:val="20"/>
          <w:szCs w:val="20"/>
        </w:rPr>
        <w:t xml:space="preserve"> </w:t>
      </w:r>
      <w:r w:rsidRPr="00633C8D">
        <w:rPr>
          <w:rFonts w:ascii="Times New Roman" w:eastAsia="Times New Roman" w:hAnsi="Times New Roman" w:cs="Times New Roman"/>
          <w:i/>
          <w:color w:val="000000"/>
          <w:sz w:val="20"/>
          <w:szCs w:val="20"/>
        </w:rPr>
        <w:t>(June 2016 – Aug 2016)</w:t>
      </w:r>
    </w:p>
    <w:p w:rsidR="00F20271" w:rsidRPr="00F20271" w:rsidRDefault="00633C8D" w:rsidP="00F20271">
      <w:pPr>
        <w:pStyle w:val="ListParagraph"/>
        <w:rPr>
          <w:rFonts w:ascii="Times New Roman" w:eastAsia="Times New Roman" w:hAnsi="Times New Roman" w:cs="Times New Roman"/>
          <w:color w:val="000000"/>
          <w:sz w:val="20"/>
          <w:szCs w:val="20"/>
        </w:rPr>
      </w:pPr>
      <w:r w:rsidRPr="00633C8D">
        <w:rPr>
          <w:rFonts w:ascii="Times New Roman" w:eastAsia="Times New Roman" w:hAnsi="Times New Roman" w:cs="Times New Roman"/>
          <w:color w:val="000000"/>
          <w:sz w:val="20"/>
          <w:szCs w:val="20"/>
        </w:rPr>
        <w:t>I was involved in the SENSEI-Panama project at the Elect</w:t>
      </w:r>
      <w:r>
        <w:rPr>
          <w:rFonts w:ascii="Times New Roman" w:eastAsia="Times New Roman" w:hAnsi="Times New Roman" w:cs="Times New Roman"/>
          <w:color w:val="000000"/>
          <w:sz w:val="20"/>
          <w:szCs w:val="20"/>
        </w:rPr>
        <w:t>ronic Visualization Laboratory</w:t>
      </w:r>
      <w:r w:rsidRPr="00633C8D">
        <w:rPr>
          <w:rFonts w:ascii="Times New Roman" w:eastAsia="Times New Roman" w:hAnsi="Times New Roman" w:cs="Times New Roman"/>
          <w:color w:val="000000"/>
          <w:sz w:val="20"/>
          <w:szCs w:val="20"/>
        </w:rPr>
        <w:t xml:space="preserve"> to visualize and analyze GPS Data using Machine Learning</w:t>
      </w:r>
      <w:r w:rsidR="00C914BC">
        <w:rPr>
          <w:rFonts w:ascii="Times New Roman" w:eastAsia="Times New Roman" w:hAnsi="Times New Roman" w:cs="Times New Roman"/>
          <w:color w:val="000000"/>
          <w:sz w:val="20"/>
          <w:szCs w:val="20"/>
        </w:rPr>
        <w:t xml:space="preserve"> and Mathematica, Java Script, HTML-CSS programming </w:t>
      </w:r>
      <w:proofErr w:type="gramStart"/>
      <w:r w:rsidR="00C914BC">
        <w:rPr>
          <w:rFonts w:ascii="Times New Roman" w:eastAsia="Times New Roman" w:hAnsi="Times New Roman" w:cs="Times New Roman"/>
          <w:color w:val="000000"/>
          <w:sz w:val="20"/>
          <w:szCs w:val="20"/>
        </w:rPr>
        <w:t>languages</w:t>
      </w:r>
      <w:proofErr w:type="gramEnd"/>
      <w:r w:rsidR="00C914BC">
        <w:rPr>
          <w:rFonts w:ascii="Times New Roman" w:eastAsia="Times New Roman" w:hAnsi="Times New Roman" w:cs="Times New Roman"/>
          <w:color w:val="000000"/>
          <w:sz w:val="20"/>
          <w:szCs w:val="20"/>
        </w:rPr>
        <w:t>.</w:t>
      </w:r>
    </w:p>
    <w:p w:rsidR="00F20271" w:rsidRPr="00633C8D" w:rsidRDefault="00F20271" w:rsidP="00F20271">
      <w:pPr>
        <w:pStyle w:val="ListParagraph"/>
        <w:numPr>
          <w:ilvl w:val="0"/>
          <w:numId w:val="37"/>
        </w:numPr>
        <w:rPr>
          <w:rFonts w:ascii="Times New Roman" w:eastAsia="Times New Roman" w:hAnsi="Times New Roman" w:cs="Times New Roman"/>
          <w:b/>
          <w:color w:val="000000"/>
          <w:sz w:val="20"/>
          <w:szCs w:val="20"/>
        </w:rPr>
      </w:pPr>
      <w:r w:rsidRPr="00F20271">
        <w:rPr>
          <w:rFonts w:ascii="Times New Roman" w:eastAsia="Times New Roman" w:hAnsi="Times New Roman" w:cs="Times New Roman"/>
          <w:b/>
          <w:color w:val="000000"/>
          <w:sz w:val="20"/>
          <w:szCs w:val="20"/>
        </w:rPr>
        <w:t>Summer Intern</w:t>
      </w:r>
      <w:r>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color w:val="000000"/>
          <w:sz w:val="20"/>
          <w:szCs w:val="20"/>
        </w:rPr>
        <w:t xml:space="preserve">Medical Image Research </w:t>
      </w:r>
      <w:proofErr w:type="spellStart"/>
      <w:r>
        <w:rPr>
          <w:rFonts w:ascii="Times New Roman" w:eastAsia="Times New Roman" w:hAnsi="Times New Roman" w:cs="Times New Roman"/>
          <w:color w:val="000000"/>
          <w:sz w:val="20"/>
          <w:szCs w:val="20"/>
        </w:rPr>
        <w:t>Inc</w:t>
      </w:r>
      <w:proofErr w:type="spellEnd"/>
      <w:r w:rsidRPr="00633C8D">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Glenview, IL</w:t>
      </w:r>
      <w:r>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i/>
          <w:color w:val="000000"/>
          <w:sz w:val="20"/>
          <w:szCs w:val="20"/>
        </w:rPr>
        <w:t>(</w:t>
      </w:r>
      <w:r w:rsidRPr="00633C8D">
        <w:rPr>
          <w:rFonts w:ascii="Times New Roman" w:eastAsia="Times New Roman" w:hAnsi="Times New Roman" w:cs="Times New Roman"/>
          <w:i/>
          <w:color w:val="000000"/>
          <w:sz w:val="20"/>
          <w:szCs w:val="20"/>
        </w:rPr>
        <w:t>Aug 2016)</w:t>
      </w:r>
    </w:p>
    <w:p w:rsidR="00F20271" w:rsidRDefault="00F20271" w:rsidP="00633C8D">
      <w:pPr>
        <w:pStyle w:val="ListParagrap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uring this internship, I</w:t>
      </w:r>
      <w:r w:rsidRPr="00F20271">
        <w:rPr>
          <w:rFonts w:ascii="Times New Roman" w:eastAsia="Times New Roman" w:hAnsi="Times New Roman" w:cs="Times New Roman"/>
          <w:color w:val="000000"/>
          <w:sz w:val="20"/>
          <w:szCs w:val="20"/>
        </w:rPr>
        <w:t xml:space="preserve"> contributed to a Motion Detection Algorithm used to track motion </w:t>
      </w:r>
      <w:r w:rsidR="00C914BC">
        <w:rPr>
          <w:rFonts w:ascii="Times New Roman" w:eastAsia="Times New Roman" w:hAnsi="Times New Roman" w:cs="Times New Roman"/>
          <w:color w:val="000000"/>
          <w:sz w:val="20"/>
          <w:szCs w:val="20"/>
        </w:rPr>
        <w:t>of Olfactory Cilia in Zebrafish, using Mathematica software programming language.</w:t>
      </w:r>
    </w:p>
    <w:p w:rsidR="00C914BC" w:rsidRPr="00633C8D" w:rsidRDefault="00C914BC" w:rsidP="00C914BC">
      <w:pPr>
        <w:pStyle w:val="ListParagraph"/>
        <w:numPr>
          <w:ilvl w:val="0"/>
          <w:numId w:val="37"/>
        </w:numPr>
        <w:rPr>
          <w:rFonts w:ascii="Times New Roman" w:eastAsia="Times New Roman" w:hAnsi="Times New Roman" w:cs="Times New Roman"/>
          <w:b/>
          <w:color w:val="000000"/>
          <w:sz w:val="20"/>
          <w:szCs w:val="20"/>
        </w:rPr>
      </w:pPr>
      <w:r w:rsidRPr="00633C8D">
        <w:rPr>
          <w:rFonts w:ascii="Times New Roman" w:eastAsia="Times New Roman" w:hAnsi="Times New Roman" w:cs="Times New Roman"/>
          <w:b/>
          <w:color w:val="000000"/>
          <w:sz w:val="20"/>
          <w:szCs w:val="20"/>
        </w:rPr>
        <w:t>High School Summer Researcher</w:t>
      </w:r>
      <w:r>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color w:val="000000"/>
          <w:sz w:val="20"/>
          <w:szCs w:val="20"/>
        </w:rPr>
        <w:t xml:space="preserve">Wolfram, Bentley University, Waltham, MA </w:t>
      </w:r>
      <w:r w:rsidRPr="00633C8D">
        <w:rPr>
          <w:rFonts w:ascii="Times New Roman" w:eastAsia="Times New Roman" w:hAnsi="Times New Roman" w:cs="Times New Roman"/>
          <w:i/>
          <w:color w:val="000000"/>
          <w:sz w:val="20"/>
          <w:szCs w:val="20"/>
        </w:rPr>
        <w:t>(June 2016 –</w:t>
      </w:r>
      <w:r>
        <w:rPr>
          <w:rFonts w:ascii="Times New Roman" w:eastAsia="Times New Roman" w:hAnsi="Times New Roman" w:cs="Times New Roman"/>
          <w:i/>
          <w:color w:val="000000"/>
          <w:sz w:val="20"/>
          <w:szCs w:val="20"/>
        </w:rPr>
        <w:t xml:space="preserve"> July</w:t>
      </w:r>
      <w:r w:rsidRPr="00633C8D">
        <w:rPr>
          <w:rFonts w:ascii="Times New Roman" w:eastAsia="Times New Roman" w:hAnsi="Times New Roman" w:cs="Times New Roman"/>
          <w:i/>
          <w:color w:val="000000"/>
          <w:sz w:val="20"/>
          <w:szCs w:val="20"/>
        </w:rPr>
        <w:t xml:space="preserve"> 2016)</w:t>
      </w:r>
    </w:p>
    <w:p w:rsidR="00C914BC" w:rsidRDefault="00362527" w:rsidP="00633C8D">
      <w:pPr>
        <w:pStyle w:val="ListParagrap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s part of my research, I </w:t>
      </w:r>
      <w:r w:rsidRPr="00362527">
        <w:rPr>
          <w:rFonts w:ascii="Times New Roman" w:eastAsia="Times New Roman" w:hAnsi="Times New Roman" w:cs="Times New Roman"/>
          <w:color w:val="000000"/>
          <w:sz w:val="20"/>
          <w:szCs w:val="20"/>
        </w:rPr>
        <w:t xml:space="preserve">create a guidebook for any City in the world using data from Wikipedia, Factual, Yelp, and Flickr APIs. Completed under Stephen Wolfram, founder of Wolfram Research, and Christian </w:t>
      </w:r>
      <w:proofErr w:type="spellStart"/>
      <w:r w:rsidRPr="00362527">
        <w:rPr>
          <w:rFonts w:ascii="Times New Roman" w:eastAsia="Times New Roman" w:hAnsi="Times New Roman" w:cs="Times New Roman"/>
          <w:color w:val="000000"/>
          <w:sz w:val="20"/>
          <w:szCs w:val="20"/>
        </w:rPr>
        <w:t>Pasquel</w:t>
      </w:r>
      <w:proofErr w:type="spellEnd"/>
      <w:r w:rsidRPr="00362527">
        <w:rPr>
          <w:rFonts w:ascii="Times New Roman" w:eastAsia="Times New Roman" w:hAnsi="Times New Roman" w:cs="Times New Roman"/>
          <w:color w:val="000000"/>
          <w:sz w:val="20"/>
          <w:szCs w:val="20"/>
        </w:rPr>
        <w:t>, head of Wolfram Research South America, this project required me to take in user inputs including Food, Location, and Event Places to create an insta</w:t>
      </w:r>
      <w:r>
        <w:rPr>
          <w:rFonts w:ascii="Times New Roman" w:eastAsia="Times New Roman" w:hAnsi="Times New Roman" w:cs="Times New Roman"/>
          <w:color w:val="000000"/>
          <w:sz w:val="20"/>
          <w:szCs w:val="20"/>
        </w:rPr>
        <w:t>ntaneous guidebook for any city, using Mathematica software programming language.</w:t>
      </w:r>
    </w:p>
    <w:p w:rsidR="00362527" w:rsidRPr="00362527" w:rsidRDefault="00362527" w:rsidP="00362527">
      <w:pPr>
        <w:pStyle w:val="ListParagraph"/>
        <w:numPr>
          <w:ilvl w:val="0"/>
          <w:numId w:val="37"/>
        </w:numPr>
        <w:rPr>
          <w:rFonts w:ascii="Times New Roman" w:eastAsia="Times New Roman" w:hAnsi="Times New Roman" w:cs="Times New Roman"/>
          <w:color w:val="000000"/>
          <w:sz w:val="20"/>
          <w:szCs w:val="20"/>
        </w:rPr>
      </w:pPr>
      <w:r w:rsidRPr="00362527">
        <w:rPr>
          <w:rFonts w:ascii="Times New Roman" w:eastAsia="Times New Roman" w:hAnsi="Times New Roman" w:cs="Times New Roman"/>
          <w:b/>
          <w:color w:val="000000"/>
          <w:sz w:val="20"/>
          <w:szCs w:val="20"/>
        </w:rPr>
        <w:t xml:space="preserve">Leadership Intern, </w:t>
      </w:r>
      <w:r w:rsidRPr="00362527">
        <w:rPr>
          <w:rFonts w:ascii="Times New Roman" w:eastAsia="Times New Roman" w:hAnsi="Times New Roman" w:cs="Times New Roman"/>
          <w:color w:val="000000"/>
          <w:sz w:val="20"/>
          <w:szCs w:val="20"/>
        </w:rPr>
        <w:t>Camp Invention Summer Program, Rolling Meadows, IL</w:t>
      </w:r>
      <w:r w:rsidR="00BE6DB1">
        <w:rPr>
          <w:rFonts w:ascii="Times New Roman" w:eastAsia="Times New Roman" w:hAnsi="Times New Roman" w:cs="Times New Roman"/>
          <w:color w:val="000000"/>
          <w:sz w:val="20"/>
          <w:szCs w:val="20"/>
        </w:rPr>
        <w:t xml:space="preserve"> </w:t>
      </w:r>
      <w:r w:rsidRPr="00362527">
        <w:rPr>
          <w:rFonts w:ascii="Times New Roman" w:eastAsia="Times New Roman" w:hAnsi="Times New Roman" w:cs="Times New Roman"/>
          <w:i/>
          <w:color w:val="000000"/>
          <w:sz w:val="20"/>
          <w:szCs w:val="20"/>
        </w:rPr>
        <w:t>(</w:t>
      </w:r>
      <w:r w:rsidR="00B95D25">
        <w:rPr>
          <w:rFonts w:ascii="Times New Roman" w:eastAsia="Times New Roman" w:hAnsi="Times New Roman" w:cs="Times New Roman"/>
          <w:i/>
          <w:color w:val="000000"/>
          <w:sz w:val="20"/>
          <w:szCs w:val="20"/>
        </w:rPr>
        <w:t>June</w:t>
      </w:r>
      <w:r w:rsidRPr="00362527">
        <w:rPr>
          <w:rFonts w:ascii="Times New Roman" w:eastAsia="Times New Roman" w:hAnsi="Times New Roman" w:cs="Times New Roman"/>
          <w:i/>
          <w:color w:val="000000"/>
          <w:sz w:val="20"/>
          <w:szCs w:val="20"/>
        </w:rPr>
        <w:t xml:space="preserve"> 2016)</w:t>
      </w:r>
    </w:p>
    <w:p w:rsidR="00362527" w:rsidRPr="00362527" w:rsidRDefault="00362527" w:rsidP="00362527">
      <w:pPr>
        <w:pStyle w:val="ListParagraph"/>
        <w:rPr>
          <w:rFonts w:ascii="Times New Roman" w:eastAsia="Times New Roman" w:hAnsi="Times New Roman" w:cs="Times New Roman"/>
          <w:color w:val="000000"/>
          <w:sz w:val="20"/>
          <w:szCs w:val="20"/>
        </w:rPr>
      </w:pPr>
      <w:r w:rsidRPr="00362527">
        <w:rPr>
          <w:rFonts w:ascii="Times New Roman" w:eastAsia="Times New Roman" w:hAnsi="Times New Roman" w:cs="Times New Roman"/>
          <w:color w:val="000000"/>
          <w:sz w:val="20"/>
          <w:szCs w:val="20"/>
        </w:rPr>
        <w:t>I was in charge of organizing STEM activities and helping other staffs in managing campers for developing their engineering, inventive and teamwork skills.</w:t>
      </w:r>
    </w:p>
    <w:p w:rsidR="00362527" w:rsidRPr="00362527" w:rsidRDefault="00362527" w:rsidP="001D0927">
      <w:pPr>
        <w:pStyle w:val="ListParagraph"/>
        <w:numPr>
          <w:ilvl w:val="0"/>
          <w:numId w:val="37"/>
        </w:numPr>
        <w:rPr>
          <w:color w:val="000000"/>
        </w:rPr>
      </w:pPr>
      <w:r w:rsidRPr="00362527">
        <w:rPr>
          <w:rFonts w:ascii="Times New Roman" w:eastAsia="Times New Roman" w:hAnsi="Times New Roman" w:cs="Times New Roman"/>
          <w:b/>
          <w:color w:val="000000"/>
          <w:sz w:val="20"/>
          <w:szCs w:val="20"/>
        </w:rPr>
        <w:t>Soccer Referee</w:t>
      </w:r>
      <w:r>
        <w:rPr>
          <w:rFonts w:ascii="Times New Roman" w:eastAsia="Times New Roman" w:hAnsi="Times New Roman" w:cs="Times New Roman"/>
          <w:b/>
          <w:color w:val="000000"/>
          <w:sz w:val="20"/>
          <w:szCs w:val="20"/>
        </w:rPr>
        <w:t>,</w:t>
      </w:r>
      <w:r w:rsidRPr="00362527">
        <w:rPr>
          <w:b/>
          <w:color w:val="000000"/>
        </w:rPr>
        <w:t xml:space="preserve"> </w:t>
      </w:r>
      <w:r w:rsidRPr="00362527">
        <w:rPr>
          <w:rFonts w:ascii="Times New Roman" w:eastAsia="Times New Roman" w:hAnsi="Times New Roman" w:cs="Times New Roman"/>
          <w:color w:val="000000"/>
          <w:sz w:val="20"/>
          <w:szCs w:val="20"/>
        </w:rPr>
        <w:t>Palatine Park District, Palatine</w:t>
      </w:r>
      <w:r w:rsidRPr="00362527">
        <w:rPr>
          <w:color w:val="000000"/>
        </w:rPr>
        <w:t xml:space="preserve"> </w:t>
      </w:r>
      <w:r w:rsidR="0069581F">
        <w:rPr>
          <w:rFonts w:ascii="Times New Roman" w:eastAsia="Times New Roman" w:hAnsi="Times New Roman" w:cs="Times New Roman"/>
          <w:i/>
          <w:color w:val="000000"/>
          <w:sz w:val="20"/>
          <w:szCs w:val="20"/>
        </w:rPr>
        <w:t>(Jan</w:t>
      </w:r>
      <w:r w:rsidRPr="00362527">
        <w:rPr>
          <w:rFonts w:ascii="Times New Roman" w:eastAsia="Times New Roman" w:hAnsi="Times New Roman" w:cs="Times New Roman"/>
          <w:i/>
          <w:color w:val="000000"/>
          <w:sz w:val="20"/>
          <w:szCs w:val="20"/>
        </w:rPr>
        <w:t xml:space="preserve"> 2015</w:t>
      </w:r>
      <w:r w:rsidR="0069581F">
        <w:rPr>
          <w:rFonts w:ascii="Times New Roman" w:eastAsia="Times New Roman" w:hAnsi="Times New Roman" w:cs="Times New Roman"/>
          <w:i/>
          <w:color w:val="000000"/>
          <w:sz w:val="20"/>
          <w:szCs w:val="20"/>
        </w:rPr>
        <w:t xml:space="preserve"> – Aug 2015 </w:t>
      </w:r>
      <w:r w:rsidRPr="00362527">
        <w:rPr>
          <w:rFonts w:ascii="Times New Roman" w:eastAsia="Times New Roman" w:hAnsi="Times New Roman" w:cs="Times New Roman"/>
          <w:i/>
          <w:color w:val="000000"/>
          <w:sz w:val="20"/>
          <w:szCs w:val="20"/>
        </w:rPr>
        <w:t>)</w:t>
      </w:r>
    </w:p>
    <w:p w:rsidR="001D0927" w:rsidRPr="00EB24FE" w:rsidRDefault="00237EDB" w:rsidP="00EB24FE">
      <w:pPr>
        <w:pStyle w:val="ListParagraph"/>
        <w:rPr>
          <w:rFonts w:ascii="Times New Roman" w:eastAsia="Times New Roman" w:hAnsi="Times New Roman" w:cs="Times New Roman"/>
          <w:color w:val="000000"/>
          <w:sz w:val="20"/>
          <w:szCs w:val="20"/>
        </w:rPr>
      </w:pPr>
      <w:r w:rsidRPr="00362527">
        <w:rPr>
          <w:rFonts w:ascii="Times New Roman" w:eastAsia="Times New Roman" w:hAnsi="Times New Roman" w:cs="Times New Roman"/>
          <w:color w:val="000000"/>
          <w:sz w:val="20"/>
          <w:szCs w:val="20"/>
        </w:rPr>
        <w:t xml:space="preserve">I was the main and side line soccer referee in many soccer matches </w:t>
      </w:r>
      <w:r w:rsidR="0016368A" w:rsidRPr="00362527">
        <w:rPr>
          <w:rFonts w:ascii="Times New Roman" w:eastAsia="Times New Roman" w:hAnsi="Times New Roman" w:cs="Times New Roman"/>
          <w:color w:val="000000"/>
          <w:sz w:val="20"/>
          <w:szCs w:val="20"/>
        </w:rPr>
        <w:t xml:space="preserve">of younger players. I had successfully completed the Referee Certification test and was </w:t>
      </w:r>
      <w:r w:rsidR="00C0574C" w:rsidRPr="00362527">
        <w:rPr>
          <w:rFonts w:ascii="Times New Roman" w:eastAsia="Times New Roman" w:hAnsi="Times New Roman" w:cs="Times New Roman"/>
          <w:color w:val="000000"/>
          <w:sz w:val="20"/>
          <w:szCs w:val="20"/>
        </w:rPr>
        <w:t xml:space="preserve">a </w:t>
      </w:r>
      <w:r w:rsidR="0016368A" w:rsidRPr="00362527">
        <w:rPr>
          <w:rFonts w:ascii="Times New Roman" w:eastAsia="Times New Roman" w:hAnsi="Times New Roman" w:cs="Times New Roman"/>
          <w:color w:val="000000"/>
          <w:sz w:val="20"/>
          <w:szCs w:val="20"/>
        </w:rPr>
        <w:t>member of U.S. Soccer Federation (USSF ID: 2015-0000-0311-2363).</w:t>
      </w:r>
    </w:p>
    <w:p w:rsidR="001C5B0E" w:rsidRPr="00CB3019" w:rsidRDefault="001C5B0E" w:rsidP="001C5B0E">
      <w:pPr>
        <w:rPr>
          <w:b/>
          <w:color w:val="000000"/>
        </w:rPr>
      </w:pPr>
      <w:r w:rsidRPr="006661AA">
        <w:rPr>
          <w:b/>
          <w:color w:val="000000"/>
          <w:u w:val="single"/>
        </w:rPr>
        <w:t>EDUCATION</w:t>
      </w:r>
      <w:r w:rsidRPr="00CB3019">
        <w:rPr>
          <w:b/>
          <w:color w:val="000000"/>
        </w:rPr>
        <w:t>:</w:t>
      </w:r>
    </w:p>
    <w:p w:rsidR="001C5B0E" w:rsidRPr="00CB3019" w:rsidRDefault="001C5B0E" w:rsidP="001C5B0E">
      <w:pPr>
        <w:rPr>
          <w:b/>
          <w:color w:val="000000"/>
        </w:rPr>
      </w:pPr>
    </w:p>
    <w:p w:rsidR="001C5B0E" w:rsidRDefault="001C5B0E" w:rsidP="001C5B0E">
      <w:pPr>
        <w:shd w:val="clear" w:color="auto" w:fill="FFFFFF"/>
        <w:rPr>
          <w:color w:val="000000"/>
        </w:rPr>
      </w:pPr>
      <w:r w:rsidRPr="00CB3019">
        <w:rPr>
          <w:b/>
          <w:color w:val="000000"/>
        </w:rPr>
        <w:t xml:space="preserve">High School: </w:t>
      </w:r>
      <w:r w:rsidRPr="00CB3019">
        <w:rPr>
          <w:color w:val="000000"/>
        </w:rPr>
        <w:t>Illinois Math a</w:t>
      </w:r>
      <w:r>
        <w:rPr>
          <w:color w:val="000000"/>
        </w:rPr>
        <w:t>nd Science Academy, Aurora, IL</w:t>
      </w:r>
    </w:p>
    <w:p w:rsidR="001C5B0E" w:rsidRPr="00CB3019" w:rsidRDefault="001C5B0E" w:rsidP="001C5B0E">
      <w:pPr>
        <w:shd w:val="clear" w:color="auto" w:fill="FFFFFF"/>
      </w:pPr>
      <w:r>
        <w:rPr>
          <w:color w:val="000000"/>
        </w:rPr>
        <w:t xml:space="preserve"> (</w:t>
      </w:r>
      <w:r w:rsidRPr="00CB3019">
        <w:rPr>
          <w:color w:val="000000"/>
        </w:rPr>
        <w:t>2015 – Current</w:t>
      </w:r>
      <w:r w:rsidR="00E60CFD">
        <w:rPr>
          <w:color w:val="000000"/>
        </w:rPr>
        <w:t xml:space="preserve"> </w:t>
      </w:r>
      <w:r w:rsidR="00BE6DB1">
        <w:t>Junior</w:t>
      </w:r>
      <w:r w:rsidR="00E60CFD">
        <w:t xml:space="preserve">) </w:t>
      </w:r>
      <w:r w:rsidRPr="00CB3019">
        <w:t>Anticipated Graduation: June 2018</w:t>
      </w:r>
    </w:p>
    <w:p w:rsidR="001C5B0E" w:rsidRPr="00CB3019" w:rsidRDefault="001C5B0E" w:rsidP="001C5B0E">
      <w:pPr>
        <w:rPr>
          <w:b/>
          <w:color w:val="000000"/>
        </w:rPr>
      </w:pPr>
    </w:p>
    <w:p w:rsidR="001C5B0E" w:rsidRPr="00CB3019" w:rsidRDefault="001C5B0E" w:rsidP="001C5B0E">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GPA</w:t>
      </w:r>
      <w:r w:rsidR="00BE6DB1">
        <w:rPr>
          <w:rFonts w:ascii="Times New Roman" w:hAnsi="Times New Roman" w:cs="Times New Roman"/>
          <w:sz w:val="20"/>
          <w:szCs w:val="20"/>
        </w:rPr>
        <w:t>: 3.6</w:t>
      </w:r>
      <w:r w:rsidRPr="00CB3019">
        <w:rPr>
          <w:rFonts w:ascii="Times New Roman" w:hAnsi="Times New Roman" w:cs="Times New Roman"/>
          <w:sz w:val="20"/>
          <w:szCs w:val="20"/>
        </w:rPr>
        <w:t xml:space="preserve"> / 4.0</w:t>
      </w:r>
      <w:r w:rsidR="00BE6DB1">
        <w:rPr>
          <w:rFonts w:ascii="Times New Roman" w:hAnsi="Times New Roman" w:cs="Times New Roman"/>
          <w:sz w:val="20"/>
          <w:szCs w:val="20"/>
        </w:rPr>
        <w:t xml:space="preserve"> (Sophomore</w:t>
      </w:r>
      <w:r>
        <w:rPr>
          <w:rFonts w:ascii="Times New Roman" w:hAnsi="Times New Roman" w:cs="Times New Roman"/>
          <w:sz w:val="20"/>
          <w:szCs w:val="20"/>
        </w:rPr>
        <w:t>)</w:t>
      </w:r>
    </w:p>
    <w:p w:rsidR="001C5B0E" w:rsidRPr="00CB3019" w:rsidRDefault="001C5B0E" w:rsidP="001C5B0E">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Coursework</w:t>
      </w:r>
      <w:r w:rsidRPr="00CB3019">
        <w:rPr>
          <w:rFonts w:ascii="Times New Roman" w:hAnsi="Times New Roman" w:cs="Times New Roman"/>
          <w:sz w:val="20"/>
          <w:szCs w:val="20"/>
        </w:rPr>
        <w:t>:</w:t>
      </w:r>
      <w:r>
        <w:rPr>
          <w:rFonts w:ascii="Times New Roman" w:hAnsi="Times New Roman" w:cs="Times New Roman"/>
          <w:sz w:val="20"/>
          <w:szCs w:val="20"/>
        </w:rPr>
        <w:t xml:space="preserve"> Calculus,</w:t>
      </w:r>
      <w:r w:rsidR="00BD1571">
        <w:rPr>
          <w:rFonts w:ascii="Times New Roman" w:hAnsi="Times New Roman" w:cs="Times New Roman"/>
          <w:sz w:val="20"/>
          <w:szCs w:val="20"/>
        </w:rPr>
        <w:t xml:space="preserve">  Calculus-Based</w:t>
      </w:r>
      <w:r w:rsidRPr="00CB3019">
        <w:rPr>
          <w:rFonts w:ascii="Times New Roman" w:hAnsi="Times New Roman" w:cs="Times New Roman"/>
          <w:sz w:val="20"/>
          <w:szCs w:val="20"/>
        </w:rPr>
        <w:t xml:space="preserve"> Physic</w:t>
      </w:r>
      <w:r w:rsidR="00BD1571">
        <w:rPr>
          <w:rFonts w:ascii="Times New Roman" w:hAnsi="Times New Roman" w:cs="Times New Roman"/>
          <w:sz w:val="20"/>
          <w:szCs w:val="20"/>
        </w:rPr>
        <w:t>s</w:t>
      </w:r>
      <w:r w:rsidRPr="00CB3019">
        <w:rPr>
          <w:rFonts w:ascii="Times New Roman" w:hAnsi="Times New Roman" w:cs="Times New Roman"/>
          <w:sz w:val="20"/>
          <w:szCs w:val="20"/>
        </w:rPr>
        <w:t xml:space="preserve">, </w:t>
      </w:r>
      <w:r>
        <w:rPr>
          <w:rFonts w:ascii="Times New Roman" w:hAnsi="Times New Roman" w:cs="Times New Roman"/>
          <w:sz w:val="20"/>
          <w:szCs w:val="20"/>
        </w:rPr>
        <w:t xml:space="preserve">Advanced </w:t>
      </w:r>
      <w:r w:rsidRPr="00CB3019">
        <w:rPr>
          <w:rFonts w:ascii="Times New Roman" w:hAnsi="Times New Roman" w:cs="Times New Roman"/>
          <w:sz w:val="20"/>
          <w:szCs w:val="20"/>
        </w:rPr>
        <w:t>Chemistry</w:t>
      </w:r>
      <w:r>
        <w:rPr>
          <w:rFonts w:ascii="Times New Roman" w:hAnsi="Times New Roman" w:cs="Times New Roman"/>
          <w:sz w:val="20"/>
          <w:szCs w:val="20"/>
        </w:rPr>
        <w:t>, Biology</w:t>
      </w:r>
    </w:p>
    <w:p w:rsidR="001C5B0E" w:rsidRPr="0072498D" w:rsidRDefault="001C5B0E" w:rsidP="0072498D">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Clubs</w:t>
      </w:r>
      <w:r w:rsidR="00C91568">
        <w:rPr>
          <w:rFonts w:ascii="Times New Roman" w:eastAsia="Times New Roman" w:hAnsi="Times New Roman" w:cs="Times New Roman"/>
          <w:b/>
          <w:color w:val="000000"/>
          <w:sz w:val="20"/>
          <w:szCs w:val="20"/>
        </w:rPr>
        <w:t>//Other Activities</w:t>
      </w:r>
      <w:r w:rsidRPr="00CB3019">
        <w:rPr>
          <w:rFonts w:ascii="Times New Roman" w:hAnsi="Times New Roman" w:cs="Times New Roman"/>
          <w:sz w:val="20"/>
          <w:szCs w:val="20"/>
        </w:rPr>
        <w:t xml:space="preserve">: </w:t>
      </w:r>
      <w:r w:rsidR="0072498D" w:rsidRPr="00CB3019">
        <w:rPr>
          <w:rFonts w:ascii="Times New Roman" w:hAnsi="Times New Roman" w:cs="Times New Roman"/>
          <w:sz w:val="20"/>
          <w:szCs w:val="20"/>
        </w:rPr>
        <w:t>Math</w:t>
      </w:r>
      <w:r w:rsidR="0072498D">
        <w:rPr>
          <w:rFonts w:ascii="Times New Roman" w:hAnsi="Times New Roman" w:cs="Times New Roman"/>
          <w:sz w:val="20"/>
          <w:szCs w:val="20"/>
        </w:rPr>
        <w:t xml:space="preserve"> team</w:t>
      </w:r>
      <w:r w:rsidR="0072498D" w:rsidRPr="00CB3019">
        <w:rPr>
          <w:rFonts w:ascii="Times New Roman" w:hAnsi="Times New Roman" w:cs="Times New Roman"/>
          <w:sz w:val="20"/>
          <w:szCs w:val="20"/>
        </w:rPr>
        <w:t xml:space="preserve">, Science Olympiad, </w:t>
      </w:r>
      <w:r w:rsidR="0072498D">
        <w:rPr>
          <w:rFonts w:ascii="Times New Roman" w:hAnsi="Times New Roman" w:cs="Times New Roman"/>
          <w:sz w:val="20"/>
          <w:szCs w:val="20"/>
        </w:rPr>
        <w:t xml:space="preserve">Debate, Quiz Bowl, Peer Tutor, Student Ambassador,  Hall Wing Guide, </w:t>
      </w:r>
      <w:r w:rsidR="0072498D" w:rsidRPr="00CB3019">
        <w:rPr>
          <w:rFonts w:ascii="Times New Roman" w:hAnsi="Times New Roman" w:cs="Times New Roman"/>
          <w:sz w:val="20"/>
          <w:szCs w:val="20"/>
        </w:rPr>
        <w:t>Soccer</w:t>
      </w:r>
    </w:p>
    <w:p w:rsidR="001C5B0E" w:rsidRPr="0072498D" w:rsidRDefault="001C5B0E" w:rsidP="001C5B0E">
      <w:pPr>
        <w:shd w:val="clear" w:color="auto" w:fill="FFFFFF"/>
        <w:rPr>
          <w:b/>
        </w:rPr>
      </w:pPr>
      <w:r w:rsidRPr="00CB3019">
        <w:rPr>
          <w:b/>
        </w:rPr>
        <w:t>Additional Skills:</w:t>
      </w:r>
    </w:p>
    <w:p w:rsidR="001C5B0E" w:rsidRPr="00CB3019" w:rsidRDefault="001C5B0E" w:rsidP="001C5B0E">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Computer Language</w:t>
      </w:r>
      <w:r>
        <w:rPr>
          <w:rFonts w:ascii="Times New Roman" w:hAnsi="Times New Roman" w:cs="Times New Roman"/>
          <w:sz w:val="20"/>
          <w:szCs w:val="20"/>
        </w:rPr>
        <w:t xml:space="preserve">: </w:t>
      </w:r>
      <w:r w:rsidRPr="00402FBE">
        <w:rPr>
          <w:rFonts w:ascii="Times New Roman" w:hAnsi="Times New Roman" w:cs="Times New Roman"/>
          <w:sz w:val="20"/>
          <w:szCs w:val="20"/>
        </w:rPr>
        <w:t>Mathematica</w:t>
      </w:r>
      <w:r w:rsidRPr="00CB3019">
        <w:rPr>
          <w:rFonts w:ascii="Times New Roman" w:hAnsi="Times New Roman" w:cs="Times New Roman"/>
          <w:sz w:val="20"/>
          <w:szCs w:val="20"/>
        </w:rPr>
        <w:t>, Java Script, Python</w:t>
      </w:r>
      <w:r w:rsidR="00053A73">
        <w:rPr>
          <w:rFonts w:ascii="Times New Roman" w:hAnsi="Times New Roman" w:cs="Times New Roman"/>
          <w:sz w:val="20"/>
          <w:szCs w:val="20"/>
        </w:rPr>
        <w:t xml:space="preserve">, </w:t>
      </w:r>
      <w:r w:rsidR="00817498">
        <w:rPr>
          <w:rFonts w:ascii="Times New Roman" w:hAnsi="Times New Roman" w:cs="Times New Roman"/>
          <w:sz w:val="20"/>
          <w:szCs w:val="20"/>
        </w:rPr>
        <w:t>HTML-CSS,</w:t>
      </w:r>
      <w:r w:rsidR="00056F72">
        <w:rPr>
          <w:rFonts w:ascii="Times New Roman" w:hAnsi="Times New Roman" w:cs="Times New Roman"/>
          <w:sz w:val="20"/>
          <w:szCs w:val="20"/>
        </w:rPr>
        <w:t xml:space="preserve"> </w:t>
      </w:r>
      <w:r w:rsidR="00053A73">
        <w:rPr>
          <w:rFonts w:ascii="Times New Roman" w:hAnsi="Times New Roman" w:cs="Times New Roman"/>
          <w:sz w:val="20"/>
          <w:szCs w:val="20"/>
        </w:rPr>
        <w:t>Scratch</w:t>
      </w:r>
    </w:p>
    <w:p w:rsidR="001C5B0E" w:rsidRPr="00CB3019" w:rsidRDefault="001C5B0E" w:rsidP="001C5B0E">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Computer Applications</w:t>
      </w:r>
      <w:r w:rsidR="00BD1571">
        <w:rPr>
          <w:rFonts w:ascii="Times New Roman" w:hAnsi="Times New Roman" w:cs="Times New Roman"/>
          <w:sz w:val="20"/>
          <w:szCs w:val="20"/>
        </w:rPr>
        <w:t>: MS-Excel, MS-Word</w:t>
      </w:r>
      <w:r w:rsidRPr="00CB3019">
        <w:rPr>
          <w:rFonts w:ascii="Times New Roman" w:hAnsi="Times New Roman" w:cs="Times New Roman"/>
          <w:sz w:val="20"/>
          <w:szCs w:val="20"/>
        </w:rPr>
        <w:t>, MS-PowerPoint, AutoCAD</w:t>
      </w:r>
    </w:p>
    <w:p w:rsidR="001C5B0E" w:rsidRDefault="001C5B0E" w:rsidP="001C5B0E">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Operating System</w:t>
      </w:r>
      <w:r w:rsidRPr="00CB3019">
        <w:rPr>
          <w:rFonts w:ascii="Times New Roman" w:hAnsi="Times New Roman" w:cs="Times New Roman"/>
          <w:sz w:val="20"/>
          <w:szCs w:val="20"/>
        </w:rPr>
        <w:t>: Windows 7, Windows 10</w:t>
      </w:r>
      <w:r w:rsidR="00BD1571">
        <w:rPr>
          <w:rFonts w:ascii="Times New Roman" w:hAnsi="Times New Roman" w:cs="Times New Roman"/>
          <w:sz w:val="20"/>
          <w:szCs w:val="20"/>
        </w:rPr>
        <w:t>, Linux</w:t>
      </w:r>
      <w:r w:rsidR="0033558A">
        <w:rPr>
          <w:rFonts w:ascii="Times New Roman" w:hAnsi="Times New Roman" w:cs="Times New Roman"/>
          <w:sz w:val="20"/>
          <w:szCs w:val="20"/>
        </w:rPr>
        <w:t xml:space="preserve"> (Ubuntu)</w:t>
      </w:r>
    </w:p>
    <w:p w:rsidR="00EB24FE" w:rsidRDefault="00EB24FE" w:rsidP="007F2C8E">
      <w:pPr>
        <w:shd w:val="clear" w:color="auto" w:fill="FFFFFF"/>
        <w:rPr>
          <w:b/>
          <w:color w:val="000000"/>
        </w:rPr>
      </w:pPr>
    </w:p>
    <w:p w:rsidR="007F2C8E" w:rsidRDefault="007F2C8E" w:rsidP="007F2C8E">
      <w:pPr>
        <w:shd w:val="clear" w:color="auto" w:fill="FFFFFF"/>
      </w:pPr>
      <w:r w:rsidRPr="005566B3">
        <w:rPr>
          <w:b/>
          <w:color w:val="000000"/>
        </w:rPr>
        <w:lastRenderedPageBreak/>
        <w:t>Junior High School:</w:t>
      </w:r>
      <w:r>
        <w:t xml:space="preserve"> Plum Grove Jr. High School, Rolling Meadows</w:t>
      </w:r>
      <w:r w:rsidR="005566B3">
        <w:t>, IL ((2014-2015).</w:t>
      </w:r>
    </w:p>
    <w:p w:rsidR="00E31B7F" w:rsidRDefault="007F2C8E" w:rsidP="007F2C8E">
      <w:pPr>
        <w:shd w:val="clear" w:color="auto" w:fill="FFFFFF"/>
      </w:pPr>
      <w:r>
        <w:t xml:space="preserve">I took the challenge to join </w:t>
      </w:r>
      <w:r w:rsidR="00F1527D">
        <w:t xml:space="preserve">the </w:t>
      </w:r>
      <w:r>
        <w:t xml:space="preserve">Illinois Math and Science Academy (IMSA), Aurora as a sophomore </w:t>
      </w:r>
      <w:r w:rsidR="00F1527D">
        <w:t xml:space="preserve">after </w:t>
      </w:r>
      <w:r w:rsidR="005338C3">
        <w:t>completing junior</w:t>
      </w:r>
      <w:r w:rsidR="00E31B7F">
        <w:t xml:space="preserve"> high School</w:t>
      </w:r>
      <w:r w:rsidR="00492496">
        <w:t xml:space="preserve"> in June 2015</w:t>
      </w:r>
      <w:r w:rsidR="00E31B7F">
        <w:t>.</w:t>
      </w:r>
      <w:r w:rsidR="00492496">
        <w:t xml:space="preserve"> </w:t>
      </w:r>
      <w:r w:rsidR="00E77C68">
        <w:t xml:space="preserve">I was nominated for </w:t>
      </w:r>
      <w:r w:rsidR="00E77C68" w:rsidRPr="00CB3019">
        <w:rPr>
          <w:b/>
          <w:bCs/>
          <w:color w:val="000000"/>
        </w:rPr>
        <w:t>American Legion Award</w:t>
      </w:r>
      <w:r w:rsidR="003B1AEA">
        <w:rPr>
          <w:b/>
          <w:bCs/>
          <w:color w:val="000000"/>
        </w:rPr>
        <w:t xml:space="preserve"> </w:t>
      </w:r>
      <w:r w:rsidR="006546EC">
        <w:t>for</w:t>
      </w:r>
      <w:r w:rsidR="003B1AEA" w:rsidRPr="003B1AEA">
        <w:t xml:space="preserve"> academic achievements, Leadership, Scholarship and Service</w:t>
      </w:r>
      <w:r w:rsidR="003B1AEA">
        <w:t>.</w:t>
      </w:r>
    </w:p>
    <w:p w:rsidR="00E31B7F" w:rsidRPr="00CB3019" w:rsidRDefault="00E31B7F" w:rsidP="00E31B7F">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GPA</w:t>
      </w:r>
      <w:r w:rsidR="007F7170">
        <w:rPr>
          <w:rFonts w:ascii="Times New Roman" w:hAnsi="Times New Roman" w:cs="Times New Roman"/>
          <w:sz w:val="20"/>
          <w:szCs w:val="20"/>
        </w:rPr>
        <w:t>: 4.0</w:t>
      </w:r>
      <w:r w:rsidRPr="00CB3019">
        <w:rPr>
          <w:rFonts w:ascii="Times New Roman" w:hAnsi="Times New Roman" w:cs="Times New Roman"/>
          <w:sz w:val="20"/>
          <w:szCs w:val="20"/>
        </w:rPr>
        <w:t xml:space="preserve"> / 4.0</w:t>
      </w:r>
    </w:p>
    <w:p w:rsidR="00E31B7F" w:rsidRPr="00CB3019" w:rsidRDefault="00E31B7F" w:rsidP="00E31B7F">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Coursework</w:t>
      </w:r>
      <w:r w:rsidRPr="00CB3019">
        <w:rPr>
          <w:rFonts w:ascii="Times New Roman" w:hAnsi="Times New Roman" w:cs="Times New Roman"/>
          <w:sz w:val="20"/>
          <w:szCs w:val="20"/>
        </w:rPr>
        <w:t>:</w:t>
      </w:r>
      <w:r w:rsidR="007F7170">
        <w:rPr>
          <w:rFonts w:ascii="Times New Roman" w:hAnsi="Times New Roman" w:cs="Times New Roman"/>
          <w:sz w:val="20"/>
          <w:szCs w:val="20"/>
        </w:rPr>
        <w:t xml:space="preserve"> Geometry, Algebra, Physics, Chemistry</w:t>
      </w:r>
      <w:r>
        <w:rPr>
          <w:rFonts w:ascii="Times New Roman" w:hAnsi="Times New Roman" w:cs="Times New Roman"/>
          <w:sz w:val="20"/>
          <w:szCs w:val="20"/>
        </w:rPr>
        <w:t>, Biology</w:t>
      </w:r>
    </w:p>
    <w:p w:rsidR="00492496" w:rsidRPr="00AF4902" w:rsidRDefault="00687099" w:rsidP="006661AA">
      <w:pPr>
        <w:pStyle w:val="ListParagraph"/>
        <w:numPr>
          <w:ilvl w:val="0"/>
          <w:numId w:val="35"/>
        </w:numPr>
        <w:shd w:val="clear" w:color="auto" w:fill="FFFFFF"/>
        <w:spacing w:line="240" w:lineRule="auto"/>
        <w:rPr>
          <w:rFonts w:ascii="Times New Roman" w:hAnsi="Times New Roman" w:cs="Times New Roman"/>
          <w:sz w:val="20"/>
          <w:szCs w:val="20"/>
        </w:rPr>
      </w:pPr>
      <w:r w:rsidRPr="00CB3019">
        <w:rPr>
          <w:rFonts w:ascii="Times New Roman" w:eastAsia="Times New Roman" w:hAnsi="Times New Roman" w:cs="Times New Roman"/>
          <w:b/>
          <w:color w:val="000000"/>
          <w:sz w:val="20"/>
          <w:szCs w:val="20"/>
        </w:rPr>
        <w:t>Clubs</w:t>
      </w:r>
      <w:r>
        <w:rPr>
          <w:rFonts w:ascii="Times New Roman" w:eastAsia="Times New Roman" w:hAnsi="Times New Roman" w:cs="Times New Roman"/>
          <w:b/>
          <w:color w:val="000000"/>
          <w:sz w:val="20"/>
          <w:szCs w:val="20"/>
        </w:rPr>
        <w:t>//Other Activities</w:t>
      </w:r>
      <w:r w:rsidR="00E31B7F">
        <w:rPr>
          <w:rFonts w:ascii="Times New Roman" w:hAnsi="Times New Roman" w:cs="Times New Roman"/>
          <w:sz w:val="20"/>
          <w:szCs w:val="20"/>
        </w:rPr>
        <w:t>: Math</w:t>
      </w:r>
      <w:r w:rsidR="007F7170">
        <w:rPr>
          <w:rFonts w:ascii="Times New Roman" w:hAnsi="Times New Roman" w:cs="Times New Roman"/>
          <w:sz w:val="20"/>
          <w:szCs w:val="20"/>
        </w:rPr>
        <w:t xml:space="preserve"> Team</w:t>
      </w:r>
      <w:r w:rsidR="00E31B7F">
        <w:rPr>
          <w:rFonts w:ascii="Times New Roman" w:hAnsi="Times New Roman" w:cs="Times New Roman"/>
          <w:sz w:val="20"/>
          <w:szCs w:val="20"/>
        </w:rPr>
        <w:t xml:space="preserve">, Quiz Bowl, Student Council,  </w:t>
      </w:r>
      <w:r>
        <w:rPr>
          <w:rFonts w:ascii="Times New Roman" w:hAnsi="Times New Roman" w:cs="Times New Roman"/>
          <w:sz w:val="20"/>
          <w:szCs w:val="20"/>
        </w:rPr>
        <w:t xml:space="preserve">Science Fair, Geography Bee, </w:t>
      </w:r>
      <w:r w:rsidR="00E31B7F" w:rsidRPr="00CB3019">
        <w:rPr>
          <w:rFonts w:ascii="Times New Roman" w:hAnsi="Times New Roman" w:cs="Times New Roman"/>
          <w:sz w:val="20"/>
          <w:szCs w:val="20"/>
        </w:rPr>
        <w:t>Soccer</w:t>
      </w:r>
    </w:p>
    <w:p w:rsidR="00492496" w:rsidRDefault="00492496" w:rsidP="006661AA">
      <w:pPr>
        <w:rPr>
          <w:b/>
          <w:color w:val="000000"/>
          <w:u w:val="single"/>
        </w:rPr>
      </w:pPr>
    </w:p>
    <w:p w:rsidR="00616CCC" w:rsidRDefault="00616CCC" w:rsidP="006661AA">
      <w:pPr>
        <w:rPr>
          <w:b/>
          <w:color w:val="000000"/>
        </w:rPr>
      </w:pPr>
      <w:r w:rsidRPr="006661AA">
        <w:rPr>
          <w:b/>
          <w:color w:val="000000"/>
          <w:u w:val="single"/>
        </w:rPr>
        <w:t>R</w:t>
      </w:r>
      <w:r w:rsidR="006661AA" w:rsidRPr="006661AA">
        <w:rPr>
          <w:b/>
          <w:color w:val="000000"/>
          <w:u w:val="single"/>
        </w:rPr>
        <w:t>ESEARCH PROJECTS</w:t>
      </w:r>
      <w:r w:rsidRPr="006661AA">
        <w:rPr>
          <w:b/>
          <w:color w:val="000000"/>
        </w:rPr>
        <w:t>:</w:t>
      </w:r>
    </w:p>
    <w:p w:rsidR="00BE6DB1" w:rsidRDefault="00BE6DB1" w:rsidP="006661AA">
      <w:pPr>
        <w:rPr>
          <w:b/>
          <w:color w:val="000000"/>
        </w:rPr>
      </w:pPr>
    </w:p>
    <w:p w:rsidR="00BE6DB1" w:rsidRPr="006661AA" w:rsidRDefault="00BE6DB1" w:rsidP="00BE6DB1">
      <w:pPr>
        <w:rPr>
          <w:b/>
        </w:rPr>
      </w:pPr>
      <w:r>
        <w:rPr>
          <w:b/>
        </w:rPr>
        <w:t>Discerning Patterns in the Generalized Collatz Conjecture Utilizing Big Data Analysis</w:t>
      </w:r>
      <w:bookmarkStart w:id="0" w:name="_GoBack"/>
      <w:bookmarkEnd w:id="0"/>
    </w:p>
    <w:p w:rsidR="00BE6DB1" w:rsidRPr="006661AA" w:rsidRDefault="00BE6DB1" w:rsidP="00BE6DB1">
      <w:pPr>
        <w:jc w:val="both"/>
        <w:rPr>
          <w:i/>
        </w:rPr>
      </w:pPr>
      <w:r w:rsidRPr="006661AA">
        <w:rPr>
          <w:i/>
        </w:rPr>
        <w:t xml:space="preserve">Dates: </w:t>
      </w:r>
      <w:r w:rsidR="00331255">
        <w:rPr>
          <w:i/>
        </w:rPr>
        <w:t>Aug 2016 - Present</w:t>
      </w:r>
    </w:p>
    <w:p w:rsidR="00BE6DB1" w:rsidRDefault="00BE6DB1" w:rsidP="00BE6DB1">
      <w:pPr>
        <w:jc w:val="both"/>
      </w:pPr>
      <w:r w:rsidRPr="006661AA">
        <w:t>This projec</w:t>
      </w:r>
      <w:r w:rsidR="00331255">
        <w:t xml:space="preserve">t is a branched continuation of my project, the Generalized Collatz Conjecture. In it, I developed an algorithm that scanned 10 million data sequences formed from the 80-year old Collatz Conjecture. Through the analysis, I was able to discern 3 new, never before seen patterns from the </w:t>
      </w:r>
      <w:r w:rsidR="00906879">
        <w:t>Generalized Collatz Conjecture. This project achieved National Semifina</w:t>
      </w:r>
      <w:r w:rsidR="000872AC">
        <w:t xml:space="preserve">list in the Siemens Science Competition </w:t>
      </w:r>
      <w:r w:rsidR="000872AC" w:rsidRPr="00690561">
        <w:t>(</w:t>
      </w:r>
      <w:hyperlink r:id="rId13" w:history="1">
        <w:r w:rsidR="000872AC" w:rsidRPr="00690561">
          <w:rPr>
            <w:rStyle w:val="Hyperlink"/>
          </w:rPr>
          <w:t>https://goo.gl/mf5ttk</w:t>
        </w:r>
      </w:hyperlink>
      <w:r w:rsidR="000872AC">
        <w:t>)</w:t>
      </w:r>
      <w:r w:rsidR="00906879">
        <w:t>. This project was also selected to be presented at the Undergraduate Poster Session at the Joint Mathematics Meetings in Atlanta, Georgia in January of 2017. This project was also invited to the</w:t>
      </w:r>
      <w:r w:rsidR="009E0102">
        <w:t xml:space="preserve"> General Poster Session at</w:t>
      </w:r>
      <w:r w:rsidR="00906879">
        <w:t xml:space="preserve"> American A</w:t>
      </w:r>
      <w:r w:rsidR="009E0102">
        <w:t xml:space="preserve">ssociation for the Advancement of Science annual meeting in Boston in February of 2017. </w:t>
      </w:r>
    </w:p>
    <w:p w:rsidR="00BE6DB1" w:rsidRPr="00BE6DB1" w:rsidRDefault="00BE6DB1" w:rsidP="00BE6DB1">
      <w:pPr>
        <w:jc w:val="both"/>
      </w:pPr>
      <w:r>
        <w:t xml:space="preserve">Project Report: </w:t>
      </w:r>
      <w:hyperlink r:id="rId14" w:history="1">
        <w:r w:rsidRPr="007E2485">
          <w:rPr>
            <w:rStyle w:val="Hyperlink"/>
          </w:rPr>
          <w:t>https://goo.gl/1hPddr</w:t>
        </w:r>
      </w:hyperlink>
    </w:p>
    <w:p w:rsidR="006661AA" w:rsidRDefault="006661AA" w:rsidP="006661AA">
      <w:pPr>
        <w:rPr>
          <w:sz w:val="24"/>
          <w:szCs w:val="24"/>
        </w:rPr>
      </w:pPr>
    </w:p>
    <w:p w:rsidR="00E23796" w:rsidRPr="00E23796" w:rsidRDefault="00E23796" w:rsidP="006661AA">
      <w:pPr>
        <w:rPr>
          <w:b/>
        </w:rPr>
      </w:pPr>
      <w:r w:rsidRPr="00E23796">
        <w:rPr>
          <w:b/>
        </w:rPr>
        <w:t>Effect of Exit Conditions on Microgravity Ejection of Droplets from Capillary Devices</w:t>
      </w:r>
    </w:p>
    <w:p w:rsidR="00E23796" w:rsidRPr="00E23796" w:rsidRDefault="00331255" w:rsidP="00E23796">
      <w:pPr>
        <w:jc w:val="both"/>
        <w:rPr>
          <w:i/>
        </w:rPr>
      </w:pPr>
      <w:r>
        <w:rPr>
          <w:i/>
        </w:rPr>
        <w:t>Date: Aug - Oct</w:t>
      </w:r>
      <w:r w:rsidR="00E23796" w:rsidRPr="00E23796">
        <w:rPr>
          <w:i/>
        </w:rPr>
        <w:t xml:space="preserve"> 2016</w:t>
      </w:r>
    </w:p>
    <w:p w:rsidR="00E23796" w:rsidRPr="00E23796" w:rsidRDefault="00E23796" w:rsidP="00E23796">
      <w:pPr>
        <w:jc w:val="both"/>
      </w:pPr>
      <w:r w:rsidRPr="00E23796">
        <w:t xml:space="preserve">In this project, my partner and I designed 4 capillary tubes to be tested for speed, acceleration, and shape of the droplet produced by each in microgravity conditions. We machined polystyrene plastic and laser cut acrylic to make the capillary tubes. The capillary ejectors were then tested at NASA's Glenn Space Center, using their 2.2 </w:t>
      </w:r>
      <w:proofErr w:type="gramStart"/>
      <w:r w:rsidRPr="00E23796">
        <w:t>Second</w:t>
      </w:r>
      <w:proofErr w:type="gramEnd"/>
      <w:r w:rsidRPr="00E23796">
        <w:t xml:space="preserve"> Drop Tower. The resulting videos were analyzed with </w:t>
      </w:r>
      <w:proofErr w:type="spellStart"/>
      <w:r w:rsidRPr="00E23796">
        <w:t>LoggerPro</w:t>
      </w:r>
      <w:proofErr w:type="spellEnd"/>
      <w:r w:rsidRPr="00E23796">
        <w:t xml:space="preserve"> and the results were compiled. The entire project was presented at the American Society for Gravitational and Space Research (ASGSR) Conference 2016 in Cleveland, Ohio. We had the opportunity to meet and present our research to many NASA scientists at this Conference.</w:t>
      </w:r>
    </w:p>
    <w:p w:rsidR="00E23796" w:rsidRDefault="00E23796" w:rsidP="006661AA">
      <w:r>
        <w:t xml:space="preserve">Project Report: </w:t>
      </w:r>
      <w:hyperlink r:id="rId15" w:history="1">
        <w:r w:rsidR="0014214B" w:rsidRPr="0032708C">
          <w:rPr>
            <w:rStyle w:val="Hyperlink"/>
          </w:rPr>
          <w:t>https://goo.gl/H0GD4g</w:t>
        </w:r>
      </w:hyperlink>
    </w:p>
    <w:p w:rsidR="00E23796" w:rsidRPr="00E23796" w:rsidRDefault="00E23796" w:rsidP="006661AA"/>
    <w:p w:rsidR="001C5B0E" w:rsidRPr="006661AA" w:rsidRDefault="001C5B0E" w:rsidP="001C5B0E">
      <w:pPr>
        <w:rPr>
          <w:b/>
        </w:rPr>
      </w:pPr>
      <w:r w:rsidRPr="006661AA">
        <w:rPr>
          <w:b/>
        </w:rPr>
        <w:t>Tracking Zebrafish Cilia Utilizing Mathematica</w:t>
      </w:r>
    </w:p>
    <w:p w:rsidR="001C5B0E" w:rsidRPr="006661AA" w:rsidRDefault="001C5B0E" w:rsidP="001C5B0E">
      <w:pPr>
        <w:jc w:val="both"/>
        <w:rPr>
          <w:i/>
        </w:rPr>
      </w:pPr>
      <w:r w:rsidRPr="006661AA">
        <w:rPr>
          <w:i/>
        </w:rPr>
        <w:t xml:space="preserve">Dates: </w:t>
      </w:r>
      <w:r>
        <w:rPr>
          <w:i/>
        </w:rPr>
        <w:t>Aug 2016</w:t>
      </w:r>
    </w:p>
    <w:p w:rsidR="001C5B0E" w:rsidRDefault="001C5B0E" w:rsidP="001C5B0E">
      <w:pPr>
        <w:jc w:val="both"/>
      </w:pPr>
      <w:r w:rsidRPr="006661AA">
        <w:t>This project took in large amounts of images featuring zebrafish cilia and used Mathematica to track the movement of the cilia over time. By tracking features and corresponding points throughout the images, through time, I was successfully able to track zebrafish cilia and interpolate the position of the cilia at all times.  </w:t>
      </w:r>
      <w:r>
        <w:t xml:space="preserve">This project was part of my internship program in </w:t>
      </w:r>
      <w:r w:rsidR="00E23796" w:rsidRPr="00E23796">
        <w:t xml:space="preserve">Medical Image Research </w:t>
      </w:r>
      <w:proofErr w:type="spellStart"/>
      <w:r w:rsidR="00E23796" w:rsidRPr="00E23796">
        <w:t>Inc</w:t>
      </w:r>
      <w:proofErr w:type="spellEnd"/>
      <w:r>
        <w:t>, Glenview, IL</w:t>
      </w:r>
    </w:p>
    <w:p w:rsidR="001C5B0E" w:rsidRDefault="00500A5A" w:rsidP="001C5B0E">
      <w:pPr>
        <w:jc w:val="both"/>
      </w:pPr>
      <w:r>
        <w:t xml:space="preserve">Project Report: </w:t>
      </w:r>
      <w:hyperlink r:id="rId16" w:history="1">
        <w:r w:rsidR="00E23796" w:rsidRPr="007E2485">
          <w:rPr>
            <w:rStyle w:val="Hyperlink"/>
          </w:rPr>
          <w:t>https://goo.gl/3XOOOq</w:t>
        </w:r>
      </w:hyperlink>
    </w:p>
    <w:p w:rsidR="00E23796" w:rsidRDefault="00E23796" w:rsidP="001C5B0E">
      <w:pPr>
        <w:jc w:val="both"/>
      </w:pPr>
    </w:p>
    <w:p w:rsidR="001C5B0E" w:rsidRPr="006661AA" w:rsidRDefault="001C5B0E" w:rsidP="001C5B0E">
      <w:pPr>
        <w:rPr>
          <w:b/>
        </w:rPr>
      </w:pPr>
      <w:r w:rsidRPr="006661AA">
        <w:rPr>
          <w:b/>
        </w:rPr>
        <w:t xml:space="preserve">SENSEI-Panama: Visualizing and Analyzing GPS Data on the Island of </w:t>
      </w:r>
      <w:proofErr w:type="spellStart"/>
      <w:r w:rsidRPr="006661AA">
        <w:rPr>
          <w:b/>
        </w:rPr>
        <w:t>Barro</w:t>
      </w:r>
      <w:proofErr w:type="spellEnd"/>
      <w:r w:rsidRPr="006661AA">
        <w:rPr>
          <w:b/>
        </w:rPr>
        <w:t xml:space="preserve"> Colorado using Machine Learning</w:t>
      </w:r>
    </w:p>
    <w:p w:rsidR="001C5B0E" w:rsidRPr="006661AA" w:rsidRDefault="001C5B0E" w:rsidP="001C5B0E">
      <w:pPr>
        <w:jc w:val="both"/>
        <w:rPr>
          <w:i/>
        </w:rPr>
      </w:pPr>
      <w:r w:rsidRPr="006661AA">
        <w:rPr>
          <w:i/>
        </w:rPr>
        <w:t xml:space="preserve">Dates: </w:t>
      </w:r>
      <w:r>
        <w:rPr>
          <w:i/>
        </w:rPr>
        <w:t>June – Aug. 2016</w:t>
      </w:r>
    </w:p>
    <w:p w:rsidR="001C5B0E" w:rsidRDefault="001C5B0E" w:rsidP="001C5B0E">
      <w:pPr>
        <w:jc w:val="both"/>
      </w:pPr>
      <w:r w:rsidRPr="006661AA">
        <w:t xml:space="preserve">I used 4GB of data from animals on the Island of </w:t>
      </w:r>
      <w:proofErr w:type="spellStart"/>
      <w:r w:rsidRPr="006661AA">
        <w:t>Barro</w:t>
      </w:r>
      <w:proofErr w:type="spellEnd"/>
      <w:r w:rsidRPr="006661AA">
        <w:t xml:space="preserve"> Colorado for this project, completed under </w:t>
      </w:r>
      <w:r>
        <w:t xml:space="preserve">the guidance of </w:t>
      </w:r>
      <w:r w:rsidRPr="006661AA">
        <w:t xml:space="preserve">Dr. Andrew Johnson at the Electronic Visualization Laboratory at the University of Illinois Chicago. Twenty-three animals had GPS collars attached to them and were sent off for 3 months of position collection. Using this data, I was tasked with creating a Web Interface to visualize the movement in 2D, as well as doing Data Analysis on the large data. Using Mathematica and Machine Learning, I was able to classify an animal’s species given data such as position and time, and was also able to predict the animal’s movement 4 minutes in the future within a 100 </w:t>
      </w:r>
      <w:proofErr w:type="spellStart"/>
      <w:r w:rsidRPr="006661AA">
        <w:t>ft</w:t>
      </w:r>
      <w:proofErr w:type="spellEnd"/>
      <w:r w:rsidRPr="006661AA">
        <w:t xml:space="preserve"> radius. </w:t>
      </w:r>
    </w:p>
    <w:p w:rsidR="001C5B0E" w:rsidRDefault="00053E7A" w:rsidP="001C5B0E">
      <w:pPr>
        <w:jc w:val="both"/>
      </w:pPr>
      <w:r>
        <w:t>Project Report</w:t>
      </w:r>
      <w:r w:rsidR="000C5981">
        <w:t xml:space="preserve">: </w:t>
      </w:r>
      <w:r w:rsidR="000C5981" w:rsidRPr="000C5981">
        <w:t xml:space="preserve"> </w:t>
      </w:r>
      <w:hyperlink r:id="rId17" w:history="1">
        <w:r w:rsidR="000C5981" w:rsidRPr="007E2485">
          <w:rPr>
            <w:rStyle w:val="Hyperlink"/>
          </w:rPr>
          <w:t>https://goo.gl/Ievm4D</w:t>
        </w:r>
      </w:hyperlink>
    </w:p>
    <w:p w:rsidR="000C5981" w:rsidRDefault="000C5981" w:rsidP="001C5B0E">
      <w:pPr>
        <w:jc w:val="both"/>
      </w:pPr>
    </w:p>
    <w:p w:rsidR="001C5B0E" w:rsidRPr="006661AA" w:rsidRDefault="001C5B0E" w:rsidP="001C5B0E">
      <w:pPr>
        <w:rPr>
          <w:b/>
        </w:rPr>
      </w:pPr>
      <w:r w:rsidRPr="006661AA">
        <w:rPr>
          <w:b/>
        </w:rPr>
        <w:t>Generating City Guidebooks by Utilizing API Data</w:t>
      </w:r>
    </w:p>
    <w:p w:rsidR="001C5B0E" w:rsidRPr="006661AA" w:rsidRDefault="001C5B0E" w:rsidP="001C5B0E">
      <w:pPr>
        <w:jc w:val="both"/>
        <w:rPr>
          <w:i/>
        </w:rPr>
      </w:pPr>
      <w:r w:rsidRPr="006661AA">
        <w:rPr>
          <w:i/>
        </w:rPr>
        <w:t xml:space="preserve">Dates: </w:t>
      </w:r>
      <w:r>
        <w:rPr>
          <w:i/>
        </w:rPr>
        <w:t>July 2016</w:t>
      </w:r>
    </w:p>
    <w:p w:rsidR="001C5B0E" w:rsidRDefault="001C5B0E" w:rsidP="001C5B0E">
      <w:pPr>
        <w:jc w:val="both"/>
      </w:pPr>
      <w:r w:rsidRPr="006661AA">
        <w:t xml:space="preserve">This project, completed at Bentley University in Boston, Massachusetts for the Wolfram Summer Research Camp, required me to create a guidebook for any City in the world using data from Wikipedia, Factual, Yelp, and Flickr APIs. Completed under Stephen Wolfram, founder of Wolfram Research, and Christian </w:t>
      </w:r>
      <w:proofErr w:type="spellStart"/>
      <w:r w:rsidRPr="006661AA">
        <w:t>Pasquel</w:t>
      </w:r>
      <w:proofErr w:type="spellEnd"/>
      <w:r w:rsidRPr="006661AA">
        <w:t xml:space="preserve">, head of Wolfram </w:t>
      </w:r>
      <w:r w:rsidRPr="006661AA">
        <w:lastRenderedPageBreak/>
        <w:t xml:space="preserve">Research South America, this project required me to take in user inputs including Food, Location, and Event Places to create an instantaneous guidebook for any city. </w:t>
      </w:r>
    </w:p>
    <w:p w:rsidR="001C5B0E" w:rsidRDefault="00E9694A" w:rsidP="000C5981">
      <w:pPr>
        <w:jc w:val="both"/>
      </w:pPr>
      <w:r>
        <w:t xml:space="preserve">Project Report: </w:t>
      </w:r>
      <w:hyperlink r:id="rId18" w:history="1">
        <w:r w:rsidR="000C5981" w:rsidRPr="007E2485">
          <w:rPr>
            <w:rStyle w:val="Hyperlink"/>
          </w:rPr>
          <w:t>https://goo.gl/1hPddr</w:t>
        </w:r>
      </w:hyperlink>
    </w:p>
    <w:p w:rsidR="000C5981" w:rsidRPr="006661AA" w:rsidRDefault="000C5981" w:rsidP="000C5981">
      <w:pPr>
        <w:jc w:val="both"/>
        <w:rPr>
          <w:sz w:val="24"/>
          <w:szCs w:val="24"/>
        </w:rPr>
      </w:pPr>
    </w:p>
    <w:p w:rsidR="006661AA" w:rsidRPr="006661AA" w:rsidRDefault="006661AA" w:rsidP="006661AA">
      <w:pPr>
        <w:rPr>
          <w:b/>
        </w:rPr>
      </w:pPr>
      <w:r w:rsidRPr="006661AA">
        <w:rPr>
          <w:b/>
        </w:rPr>
        <w:t>The Generalized Collatz Conjecture</w:t>
      </w:r>
    </w:p>
    <w:p w:rsidR="006661AA" w:rsidRPr="006661AA" w:rsidRDefault="006661AA" w:rsidP="006661AA">
      <w:pPr>
        <w:jc w:val="both"/>
        <w:rPr>
          <w:i/>
        </w:rPr>
      </w:pPr>
      <w:r w:rsidRPr="006661AA">
        <w:rPr>
          <w:i/>
        </w:rPr>
        <w:t xml:space="preserve">Dates: </w:t>
      </w:r>
      <w:r>
        <w:rPr>
          <w:i/>
        </w:rPr>
        <w:t>Oct. 2015</w:t>
      </w:r>
    </w:p>
    <w:p w:rsidR="006661AA" w:rsidRDefault="006661AA" w:rsidP="00460006">
      <w:pPr>
        <w:jc w:val="both"/>
      </w:pPr>
      <w:r w:rsidRPr="006661AA">
        <w:t>This project attacked a</w:t>
      </w:r>
      <w:r w:rsidR="00BE6DB1">
        <w:t>n</w:t>
      </w:r>
      <w:r w:rsidRPr="006661AA">
        <w:t xml:space="preserve"> 80-year old mathematical problem by using a generalized fo</w:t>
      </w:r>
      <w:r w:rsidR="00125CB8">
        <w:t xml:space="preserve">rm of the Collatz Conjecture. I, under the guidance of my mentor Dr. James Choi of </w:t>
      </w:r>
      <w:proofErr w:type="spellStart"/>
      <w:r w:rsidR="00125CB8">
        <w:t>Sabio</w:t>
      </w:r>
      <w:proofErr w:type="spellEnd"/>
      <w:r w:rsidR="00125CB8">
        <w:t xml:space="preserve"> Research Academy, </w:t>
      </w:r>
      <w:r w:rsidRPr="006661AA">
        <w:t>designed an algorithm to correctly predict an unsolved conjecture in mathematics, using Mathematica. My work on the conjecture may help proofs of the Collatz conjecture.</w:t>
      </w:r>
      <w:r w:rsidR="000872AC">
        <w:t xml:space="preserve"> </w:t>
      </w:r>
      <w:r w:rsidRPr="006661AA">
        <w:t xml:space="preserve">This project was </w:t>
      </w:r>
      <w:r w:rsidR="00690561">
        <w:t xml:space="preserve">also presented at 2016 </w:t>
      </w:r>
      <w:r w:rsidRPr="006661AA">
        <w:t>Illinois Junior Academy of Science</w:t>
      </w:r>
      <w:r w:rsidR="00690561">
        <w:t xml:space="preserve"> fair (IJAS), </w:t>
      </w:r>
      <w:r w:rsidRPr="006661AA">
        <w:t>at the National Consortium of Secondary STEM Schools Student Conference</w:t>
      </w:r>
      <w:r w:rsidR="009909B0">
        <w:t xml:space="preserve"> (NCSSS)</w:t>
      </w:r>
      <w:r w:rsidR="00690561">
        <w:t xml:space="preserve">, </w:t>
      </w:r>
      <w:r w:rsidRPr="006661AA">
        <w:t>New York City</w:t>
      </w:r>
      <w:r w:rsidR="000F6916">
        <w:t xml:space="preserve"> (June 2016)</w:t>
      </w:r>
      <w:r w:rsidRPr="006661AA">
        <w:t xml:space="preserve"> </w:t>
      </w:r>
      <w:r w:rsidR="00690561">
        <w:t xml:space="preserve">and </w:t>
      </w:r>
      <w:r w:rsidRPr="006661AA">
        <w:t xml:space="preserve">at the 9th Annual </w:t>
      </w:r>
      <w:r w:rsidR="00690561">
        <w:t xml:space="preserve">High School Project Showcase, </w:t>
      </w:r>
      <w:r w:rsidRPr="006661AA">
        <w:t>Northwestern University</w:t>
      </w:r>
      <w:r w:rsidR="00DA6C93">
        <w:t>, Chicago</w:t>
      </w:r>
      <w:r w:rsidRPr="006661AA">
        <w:t xml:space="preserve">. </w:t>
      </w:r>
      <w:r w:rsidR="00690561">
        <w:t>It 2016 Illinois Junior Academy of Science fair, I was selected for</w:t>
      </w:r>
      <w:r w:rsidR="00690561" w:rsidRPr="006661AA">
        <w:t xml:space="preserve"> </w:t>
      </w:r>
      <w:r w:rsidR="00690561">
        <w:t xml:space="preserve">Best Category  award at Regional Level and </w:t>
      </w:r>
      <w:r w:rsidR="00690561" w:rsidRPr="006661AA">
        <w:t xml:space="preserve">Gold </w:t>
      </w:r>
      <w:r w:rsidR="00690561">
        <w:t xml:space="preserve">award </w:t>
      </w:r>
      <w:r w:rsidR="00690561" w:rsidRPr="006661AA">
        <w:t>at the State level</w:t>
      </w:r>
      <w:r w:rsidR="00690561">
        <w:t>.</w:t>
      </w:r>
    </w:p>
    <w:p w:rsidR="008939BA" w:rsidRDefault="002842D8" w:rsidP="00460006">
      <w:pPr>
        <w:jc w:val="both"/>
      </w:pPr>
      <w:r>
        <w:t xml:space="preserve">Project Report: </w:t>
      </w:r>
      <w:hyperlink r:id="rId19" w:history="1">
        <w:r w:rsidR="008939BA" w:rsidRPr="007E2485">
          <w:rPr>
            <w:rStyle w:val="Hyperlink"/>
          </w:rPr>
          <w:t>https://goo.gl/fkVnb6</w:t>
        </w:r>
      </w:hyperlink>
    </w:p>
    <w:p w:rsidR="002D585F" w:rsidRDefault="002D585F" w:rsidP="0099728D">
      <w:pPr>
        <w:rPr>
          <w:b/>
          <w:color w:val="000000"/>
          <w:u w:val="single"/>
        </w:rPr>
      </w:pPr>
    </w:p>
    <w:p w:rsidR="00B15246" w:rsidRDefault="0099728D" w:rsidP="0099728D">
      <w:pPr>
        <w:rPr>
          <w:b/>
          <w:color w:val="000000"/>
        </w:rPr>
      </w:pPr>
      <w:r w:rsidRPr="00800E92">
        <w:rPr>
          <w:b/>
          <w:color w:val="000000"/>
          <w:u w:val="single"/>
        </w:rPr>
        <w:t>AWARDS AND CERTIFICATES</w:t>
      </w:r>
      <w:r w:rsidRPr="00CB3019">
        <w:rPr>
          <w:b/>
          <w:color w:val="000000"/>
        </w:rPr>
        <w:t>:</w:t>
      </w:r>
    </w:p>
    <w:p w:rsidR="003A2C2B" w:rsidRDefault="003A2C2B" w:rsidP="0099728D">
      <w:pPr>
        <w:rPr>
          <w:b/>
          <w:color w:val="000000"/>
        </w:rPr>
      </w:pPr>
    </w:p>
    <w:p w:rsidR="003A2C2B" w:rsidRDefault="003A2C2B" w:rsidP="0099728D">
      <w:pPr>
        <w:rPr>
          <w:color w:val="000000"/>
          <w:sz w:val="18"/>
          <w:szCs w:val="18"/>
        </w:rPr>
      </w:pPr>
      <w:r w:rsidRPr="003A2C2B">
        <w:rPr>
          <w:color w:val="000000"/>
          <w:sz w:val="18"/>
          <w:szCs w:val="18"/>
        </w:rPr>
        <w:t>Nov 2016</w:t>
      </w:r>
      <w:r>
        <w:rPr>
          <w:color w:val="000000"/>
          <w:sz w:val="18"/>
          <w:szCs w:val="18"/>
        </w:rPr>
        <w:t xml:space="preserve"> </w:t>
      </w:r>
      <w:r w:rsidRPr="00CB5DC1">
        <w:rPr>
          <w:b/>
          <w:bCs/>
          <w:color w:val="000000"/>
        </w:rPr>
        <w:t xml:space="preserve">Participated </w:t>
      </w:r>
      <w:r w:rsidRPr="00DF4516">
        <w:rPr>
          <w:b/>
          <w:bCs/>
          <w:color w:val="000000"/>
        </w:rPr>
        <w:t>in 20th Harvard</w:t>
      </w:r>
      <w:r w:rsidR="009E0102">
        <w:rPr>
          <w:b/>
          <w:bCs/>
          <w:color w:val="000000"/>
        </w:rPr>
        <w:t>-MIT Mathematics Tournament (HMM</w:t>
      </w:r>
      <w:r w:rsidRPr="00DF4516">
        <w:rPr>
          <w:b/>
          <w:bCs/>
          <w:color w:val="000000"/>
        </w:rPr>
        <w:t xml:space="preserve">T), Harvard University, </w:t>
      </w:r>
      <w:r w:rsidR="00DF4516" w:rsidRPr="00DF4516">
        <w:rPr>
          <w:b/>
          <w:bCs/>
          <w:color w:val="000000"/>
        </w:rPr>
        <w:t>MA</w:t>
      </w:r>
      <w:r w:rsidR="00DF4516">
        <w:rPr>
          <w:color w:val="000000"/>
          <w:sz w:val="18"/>
          <w:szCs w:val="18"/>
        </w:rPr>
        <w:t>.</w:t>
      </w:r>
    </w:p>
    <w:p w:rsidR="00DF4516" w:rsidRDefault="009E0102" w:rsidP="0099728D">
      <w:pPr>
        <w:rPr>
          <w:color w:val="000000"/>
          <w:sz w:val="18"/>
          <w:szCs w:val="18"/>
        </w:rPr>
      </w:pPr>
      <w:r>
        <w:rPr>
          <w:color w:val="000000"/>
          <w:sz w:val="18"/>
          <w:szCs w:val="18"/>
        </w:rPr>
        <w:t xml:space="preserve">                 Grade 11</w:t>
      </w:r>
      <w:r w:rsidR="00D2400F">
        <w:rPr>
          <w:color w:val="000000"/>
          <w:sz w:val="18"/>
          <w:szCs w:val="18"/>
        </w:rPr>
        <w:t xml:space="preserve">, </w:t>
      </w:r>
      <w:hyperlink r:id="rId20" w:history="1">
        <w:r w:rsidR="00DF4516" w:rsidRPr="007E2485">
          <w:rPr>
            <w:rStyle w:val="Hyperlink"/>
            <w:sz w:val="18"/>
            <w:szCs w:val="18"/>
          </w:rPr>
          <w:t>https://goo.gl/MM29Cw</w:t>
        </w:r>
      </w:hyperlink>
      <w:r>
        <w:rPr>
          <w:color w:val="000000"/>
          <w:sz w:val="18"/>
          <w:szCs w:val="18"/>
        </w:rPr>
        <w:t xml:space="preserve"> (Team Codename</w:t>
      </w:r>
      <w:r w:rsidR="00CB5DC1">
        <w:rPr>
          <w:color w:val="000000"/>
          <w:sz w:val="18"/>
          <w:szCs w:val="18"/>
        </w:rPr>
        <w:t>: Plan M)</w:t>
      </w:r>
    </w:p>
    <w:p w:rsidR="00D2400F" w:rsidRDefault="00D2400F" w:rsidP="0099728D">
      <w:pPr>
        <w:rPr>
          <w:color w:val="000000"/>
          <w:sz w:val="18"/>
          <w:szCs w:val="18"/>
        </w:rPr>
      </w:pPr>
    </w:p>
    <w:p w:rsidR="00BE65A7" w:rsidRDefault="00EC322D" w:rsidP="0099728D">
      <w:pPr>
        <w:rPr>
          <w:b/>
          <w:bCs/>
          <w:color w:val="000000"/>
        </w:rPr>
      </w:pPr>
      <w:r>
        <w:rPr>
          <w:color w:val="000000"/>
          <w:sz w:val="18"/>
          <w:szCs w:val="18"/>
        </w:rPr>
        <w:t xml:space="preserve">Oct 2016 </w:t>
      </w:r>
      <w:r w:rsidR="00BE65A7" w:rsidRPr="00BE65A7">
        <w:rPr>
          <w:b/>
          <w:bCs/>
          <w:color w:val="000000"/>
        </w:rPr>
        <w:t xml:space="preserve">Certificate of Acknowledgement: American Society for Gravitational and Space Research (ASGSR) </w:t>
      </w:r>
    </w:p>
    <w:p w:rsidR="00BE65A7" w:rsidRPr="00BE65A7" w:rsidRDefault="00BE65A7" w:rsidP="0099728D">
      <w:pPr>
        <w:rPr>
          <w:b/>
          <w:bCs/>
          <w:color w:val="000000"/>
        </w:rPr>
      </w:pPr>
      <w:r>
        <w:rPr>
          <w:b/>
          <w:bCs/>
          <w:color w:val="000000"/>
        </w:rPr>
        <w:t xml:space="preserve">              </w:t>
      </w:r>
      <w:r w:rsidRPr="00BE65A7">
        <w:rPr>
          <w:b/>
          <w:bCs/>
          <w:color w:val="000000"/>
        </w:rPr>
        <w:t>Conference, Cleveland, Ohio</w:t>
      </w:r>
    </w:p>
    <w:p w:rsidR="00DF4516" w:rsidRDefault="009E0102" w:rsidP="0099728D">
      <w:pPr>
        <w:rPr>
          <w:color w:val="000000"/>
          <w:sz w:val="18"/>
          <w:szCs w:val="18"/>
        </w:rPr>
      </w:pPr>
      <w:r>
        <w:rPr>
          <w:color w:val="000000"/>
          <w:sz w:val="18"/>
          <w:szCs w:val="18"/>
        </w:rPr>
        <w:t xml:space="preserve">                Grade 11</w:t>
      </w:r>
      <w:r w:rsidR="00D2400F">
        <w:rPr>
          <w:color w:val="000000"/>
          <w:sz w:val="18"/>
          <w:szCs w:val="18"/>
        </w:rPr>
        <w:t xml:space="preserve">, </w:t>
      </w:r>
      <w:hyperlink r:id="rId21" w:history="1">
        <w:r w:rsidR="00140645" w:rsidRPr="00140645">
          <w:rPr>
            <w:rStyle w:val="Hyperlink"/>
            <w:sz w:val="18"/>
            <w:szCs w:val="18"/>
          </w:rPr>
          <w:t>https://goo.gl/8xzD5K</w:t>
        </w:r>
      </w:hyperlink>
    </w:p>
    <w:p w:rsidR="00D2400F" w:rsidRDefault="00D2400F" w:rsidP="0099728D">
      <w:pPr>
        <w:rPr>
          <w:color w:val="000000"/>
          <w:sz w:val="18"/>
          <w:szCs w:val="18"/>
        </w:rPr>
      </w:pPr>
    </w:p>
    <w:p w:rsidR="00494480" w:rsidRPr="00494480" w:rsidRDefault="00494480" w:rsidP="0099728D">
      <w:pPr>
        <w:rPr>
          <w:b/>
          <w:bCs/>
          <w:color w:val="000000"/>
        </w:rPr>
      </w:pPr>
      <w:r>
        <w:rPr>
          <w:color w:val="000000"/>
          <w:sz w:val="18"/>
          <w:szCs w:val="18"/>
        </w:rPr>
        <w:t xml:space="preserve">Oct 2016 </w:t>
      </w:r>
      <w:r w:rsidRPr="00494480">
        <w:rPr>
          <w:b/>
          <w:bCs/>
          <w:color w:val="000000"/>
        </w:rPr>
        <w:t>Regional Semifinalist: 2016 Siemens Competition (Math, Science and Technology)</w:t>
      </w:r>
    </w:p>
    <w:p w:rsidR="00BE65A7" w:rsidRPr="003A2C2B" w:rsidRDefault="009E0102" w:rsidP="0099728D">
      <w:pPr>
        <w:rPr>
          <w:color w:val="000000"/>
          <w:sz w:val="18"/>
          <w:szCs w:val="18"/>
        </w:rPr>
      </w:pPr>
      <w:r>
        <w:rPr>
          <w:color w:val="000000"/>
          <w:sz w:val="18"/>
          <w:szCs w:val="18"/>
        </w:rPr>
        <w:tab/>
        <w:t>Grade 11</w:t>
      </w:r>
      <w:r w:rsidR="00D2400F">
        <w:rPr>
          <w:color w:val="000000"/>
          <w:sz w:val="18"/>
          <w:szCs w:val="18"/>
        </w:rPr>
        <w:t xml:space="preserve">, </w:t>
      </w:r>
      <w:hyperlink r:id="rId22" w:history="1">
        <w:r w:rsidR="00494480" w:rsidRPr="00690561">
          <w:rPr>
            <w:rStyle w:val="Hyperlink"/>
          </w:rPr>
          <w:t>https://goo.gl/mf5ttk</w:t>
        </w:r>
      </w:hyperlink>
    </w:p>
    <w:p w:rsidR="00494480" w:rsidRDefault="00494480" w:rsidP="00953585">
      <w:pPr>
        <w:shd w:val="clear" w:color="auto" w:fill="FFFFFF"/>
        <w:spacing w:after="36" w:line="192" w:lineRule="atLeast"/>
        <w:rPr>
          <w:color w:val="000000"/>
          <w:sz w:val="18"/>
          <w:szCs w:val="18"/>
        </w:rPr>
      </w:pPr>
    </w:p>
    <w:p w:rsidR="0099728D" w:rsidRPr="00CD3439" w:rsidRDefault="0099728D" w:rsidP="00953585">
      <w:pPr>
        <w:shd w:val="clear" w:color="auto" w:fill="FFFFFF"/>
        <w:spacing w:after="36" w:line="192" w:lineRule="atLeast"/>
        <w:rPr>
          <w:color w:val="000000"/>
        </w:rPr>
      </w:pPr>
      <w:r w:rsidRPr="00E13495">
        <w:rPr>
          <w:color w:val="000000"/>
          <w:sz w:val="18"/>
          <w:szCs w:val="18"/>
        </w:rPr>
        <w:t xml:space="preserve">Jul </w:t>
      </w:r>
      <w:r w:rsidR="00E13495" w:rsidRPr="00E13495">
        <w:rPr>
          <w:color w:val="000000"/>
          <w:sz w:val="18"/>
          <w:szCs w:val="18"/>
        </w:rPr>
        <w:t>20</w:t>
      </w:r>
      <w:r w:rsidRPr="00E13495">
        <w:rPr>
          <w:color w:val="000000"/>
          <w:sz w:val="18"/>
          <w:szCs w:val="18"/>
        </w:rPr>
        <w:t>16</w:t>
      </w:r>
      <w:r w:rsidR="00953585">
        <w:rPr>
          <w:color w:val="000000"/>
        </w:rPr>
        <w:tab/>
      </w:r>
      <w:r w:rsidRPr="00CB3019">
        <w:rPr>
          <w:b/>
          <w:bCs/>
          <w:color w:val="000000"/>
        </w:rPr>
        <w:t>Certificate of Completion: Wolfram Summer Research Camp, Bentley University, Massachusetts</w:t>
      </w:r>
    </w:p>
    <w:p w:rsidR="0002381D" w:rsidRPr="00D2400F" w:rsidRDefault="009E0102" w:rsidP="00D2400F">
      <w:pPr>
        <w:shd w:val="clear" w:color="auto" w:fill="FFFFFF"/>
        <w:spacing w:after="36" w:line="192" w:lineRule="atLeast"/>
        <w:ind w:left="720"/>
        <w:rPr>
          <w:color w:val="000000"/>
        </w:rPr>
      </w:pPr>
      <w:r>
        <w:rPr>
          <w:color w:val="000000"/>
        </w:rPr>
        <w:t>Grade 11</w:t>
      </w:r>
      <w:r w:rsidR="00D2400F">
        <w:rPr>
          <w:color w:val="000000"/>
        </w:rPr>
        <w:t xml:space="preserve">, </w:t>
      </w:r>
      <w:hyperlink r:id="rId23" w:history="1">
        <w:r w:rsidR="00624A51" w:rsidRPr="007E2485">
          <w:rPr>
            <w:rStyle w:val="Hyperlink"/>
          </w:rPr>
          <w:t>https://goo.gl/60JLOk</w:t>
        </w:r>
      </w:hyperlink>
    </w:p>
    <w:p w:rsidR="00D2400F" w:rsidRDefault="00D2400F" w:rsidP="00953585">
      <w:pPr>
        <w:shd w:val="clear" w:color="auto" w:fill="FFFFFF"/>
        <w:spacing w:after="36" w:line="192" w:lineRule="atLeast"/>
        <w:rPr>
          <w:color w:val="000000"/>
          <w:sz w:val="18"/>
          <w:szCs w:val="18"/>
        </w:rPr>
      </w:pPr>
    </w:p>
    <w:p w:rsidR="00624A51" w:rsidRDefault="0099728D" w:rsidP="00953585">
      <w:pPr>
        <w:shd w:val="clear" w:color="auto" w:fill="FFFFFF"/>
        <w:spacing w:after="36" w:line="192" w:lineRule="atLeast"/>
        <w:rPr>
          <w:color w:val="000000"/>
        </w:rPr>
      </w:pPr>
      <w:r w:rsidRPr="00E13495">
        <w:rPr>
          <w:color w:val="000000"/>
          <w:sz w:val="18"/>
          <w:szCs w:val="18"/>
        </w:rPr>
        <w:t xml:space="preserve">Jun </w:t>
      </w:r>
      <w:r w:rsidR="00E13495" w:rsidRPr="00E13495">
        <w:rPr>
          <w:color w:val="000000"/>
          <w:sz w:val="18"/>
          <w:szCs w:val="18"/>
        </w:rPr>
        <w:t>20</w:t>
      </w:r>
      <w:r w:rsidRPr="00E13495">
        <w:rPr>
          <w:color w:val="000000"/>
          <w:sz w:val="18"/>
          <w:szCs w:val="18"/>
        </w:rPr>
        <w:t>16</w:t>
      </w:r>
      <w:r w:rsidR="00953585">
        <w:rPr>
          <w:color w:val="000000"/>
        </w:rPr>
        <w:tab/>
      </w:r>
      <w:r w:rsidRPr="00CB3019">
        <w:rPr>
          <w:b/>
          <w:bCs/>
          <w:color w:val="000000"/>
        </w:rPr>
        <w:t xml:space="preserve">Certificate of Recognition: 2016 Student Research Conference, </w:t>
      </w:r>
      <w:r w:rsidR="00624A51" w:rsidRPr="00CD3439">
        <w:rPr>
          <w:color w:val="000000"/>
        </w:rPr>
        <w:t xml:space="preserve">National Consortium of Secondary </w:t>
      </w:r>
    </w:p>
    <w:p w:rsidR="0099728D" w:rsidRPr="00624A51" w:rsidRDefault="00624A51" w:rsidP="00624A51">
      <w:pPr>
        <w:shd w:val="clear" w:color="auto" w:fill="FFFFFF"/>
        <w:spacing w:after="36" w:line="192" w:lineRule="atLeast"/>
        <w:ind w:firstLine="720"/>
        <w:rPr>
          <w:b/>
          <w:bCs/>
          <w:color w:val="000000"/>
        </w:rPr>
      </w:pPr>
      <w:r w:rsidRPr="00CD3439">
        <w:rPr>
          <w:color w:val="000000"/>
        </w:rPr>
        <w:t>STEM Schools</w:t>
      </w:r>
      <w:r>
        <w:rPr>
          <w:color w:val="000000"/>
        </w:rPr>
        <w:t xml:space="preserve"> (</w:t>
      </w:r>
      <w:r w:rsidRPr="00CD3439">
        <w:rPr>
          <w:color w:val="000000"/>
        </w:rPr>
        <w:t xml:space="preserve">NCSSS), </w:t>
      </w:r>
      <w:r w:rsidR="0099728D" w:rsidRPr="00CB3019">
        <w:rPr>
          <w:b/>
          <w:bCs/>
          <w:color w:val="000000"/>
        </w:rPr>
        <w:t>Stevens Institute of Technology, New Jersey</w:t>
      </w:r>
    </w:p>
    <w:p w:rsidR="0007135E" w:rsidRDefault="009E0102" w:rsidP="00624A51">
      <w:pPr>
        <w:shd w:val="clear" w:color="auto" w:fill="FFFFFF"/>
        <w:spacing w:after="36" w:line="192" w:lineRule="atLeast"/>
        <w:ind w:left="720"/>
        <w:rPr>
          <w:color w:val="000000"/>
        </w:rPr>
      </w:pPr>
      <w:r>
        <w:rPr>
          <w:color w:val="000000"/>
        </w:rPr>
        <w:t>Grade 10</w:t>
      </w:r>
      <w:r w:rsidR="00D2400F">
        <w:rPr>
          <w:color w:val="000000"/>
        </w:rPr>
        <w:t xml:space="preserve">, </w:t>
      </w:r>
      <w:hyperlink r:id="rId24" w:history="1">
        <w:r w:rsidR="00624A51" w:rsidRPr="007E2485">
          <w:rPr>
            <w:rStyle w:val="Hyperlink"/>
          </w:rPr>
          <w:t>https://goo.gl/cfF41Q</w:t>
        </w:r>
      </w:hyperlink>
    </w:p>
    <w:p w:rsidR="00624A51" w:rsidRDefault="00624A51" w:rsidP="00624A51">
      <w:pPr>
        <w:shd w:val="clear" w:color="auto" w:fill="FFFFFF"/>
        <w:spacing w:after="36" w:line="192" w:lineRule="atLeast"/>
        <w:ind w:left="720"/>
        <w:rPr>
          <w:color w:val="000000"/>
        </w:rPr>
      </w:pPr>
    </w:p>
    <w:p w:rsidR="00953585" w:rsidRDefault="0099728D" w:rsidP="00953585">
      <w:pPr>
        <w:shd w:val="clear" w:color="auto" w:fill="FFFFFF"/>
        <w:spacing w:after="36" w:line="192" w:lineRule="atLeast"/>
        <w:rPr>
          <w:b/>
          <w:bCs/>
          <w:color w:val="000000"/>
        </w:rPr>
      </w:pPr>
      <w:r w:rsidRPr="00E13495">
        <w:rPr>
          <w:color w:val="000000"/>
          <w:sz w:val="18"/>
          <w:szCs w:val="18"/>
        </w:rPr>
        <w:t xml:space="preserve">Jun </w:t>
      </w:r>
      <w:r w:rsidR="00E13495" w:rsidRPr="00E13495">
        <w:rPr>
          <w:color w:val="000000"/>
          <w:sz w:val="18"/>
          <w:szCs w:val="18"/>
        </w:rPr>
        <w:t>20</w:t>
      </w:r>
      <w:r w:rsidRPr="00E13495">
        <w:rPr>
          <w:color w:val="000000"/>
          <w:sz w:val="18"/>
          <w:szCs w:val="18"/>
        </w:rPr>
        <w:t>16</w:t>
      </w:r>
      <w:r w:rsidR="00953585">
        <w:rPr>
          <w:color w:val="000000"/>
        </w:rPr>
        <w:tab/>
      </w:r>
      <w:r w:rsidRPr="00CB3019">
        <w:rPr>
          <w:b/>
          <w:bCs/>
          <w:color w:val="000000"/>
        </w:rPr>
        <w:t xml:space="preserve">Certificate of Participation: 9th Annual High School Project Showcase, Northwestern University, </w:t>
      </w:r>
    </w:p>
    <w:p w:rsidR="0099728D" w:rsidRPr="00CD3439" w:rsidRDefault="0099728D" w:rsidP="00953585">
      <w:pPr>
        <w:shd w:val="clear" w:color="auto" w:fill="FFFFFF"/>
        <w:spacing w:after="36" w:line="192" w:lineRule="atLeast"/>
        <w:ind w:firstLine="720"/>
        <w:rPr>
          <w:color w:val="000000"/>
        </w:rPr>
      </w:pPr>
      <w:r w:rsidRPr="00CB3019">
        <w:rPr>
          <w:b/>
          <w:bCs/>
          <w:color w:val="000000"/>
        </w:rPr>
        <w:t>Illinois</w:t>
      </w:r>
    </w:p>
    <w:p w:rsidR="0099728D" w:rsidRDefault="0099728D" w:rsidP="00953585">
      <w:pPr>
        <w:shd w:val="clear" w:color="auto" w:fill="FFFFFF"/>
        <w:spacing w:after="36" w:line="192" w:lineRule="atLeast"/>
        <w:ind w:left="720"/>
      </w:pPr>
      <w:r w:rsidRPr="00CD3439">
        <w:rPr>
          <w:color w:val="000000"/>
        </w:rPr>
        <w:t>Grade 10</w:t>
      </w:r>
      <w:r w:rsidR="00D2400F">
        <w:rPr>
          <w:color w:val="000000"/>
        </w:rPr>
        <w:t xml:space="preserve">, </w:t>
      </w:r>
      <w:hyperlink r:id="rId25" w:history="1">
        <w:r w:rsidR="000B0B05" w:rsidRPr="007E2485">
          <w:rPr>
            <w:rStyle w:val="Hyperlink"/>
          </w:rPr>
          <w:t>https://goo.gl/LR0UEc</w:t>
        </w:r>
      </w:hyperlink>
    </w:p>
    <w:p w:rsidR="000B0B05" w:rsidRDefault="000B0B05" w:rsidP="00953585">
      <w:pPr>
        <w:shd w:val="clear" w:color="auto" w:fill="FFFFFF"/>
        <w:spacing w:after="36" w:line="192" w:lineRule="atLeast"/>
        <w:rPr>
          <w:color w:val="000000"/>
        </w:rPr>
      </w:pPr>
    </w:p>
    <w:p w:rsidR="00953585" w:rsidRPr="00953585" w:rsidRDefault="0099728D" w:rsidP="00953585">
      <w:pPr>
        <w:shd w:val="clear" w:color="auto" w:fill="FFFFFF"/>
        <w:spacing w:after="36" w:line="192" w:lineRule="atLeast"/>
        <w:rPr>
          <w:color w:val="000000"/>
        </w:rPr>
      </w:pPr>
      <w:r w:rsidRPr="00E13495">
        <w:rPr>
          <w:color w:val="000000"/>
          <w:sz w:val="18"/>
          <w:szCs w:val="18"/>
        </w:rPr>
        <w:t xml:space="preserve">May </w:t>
      </w:r>
      <w:r w:rsidR="00E13495" w:rsidRPr="00E13495">
        <w:rPr>
          <w:color w:val="000000"/>
          <w:sz w:val="18"/>
          <w:szCs w:val="18"/>
        </w:rPr>
        <w:t>20</w:t>
      </w:r>
      <w:r w:rsidRPr="00E13495">
        <w:rPr>
          <w:color w:val="000000"/>
          <w:sz w:val="18"/>
          <w:szCs w:val="18"/>
        </w:rPr>
        <w:t>16</w:t>
      </w:r>
      <w:r w:rsidR="00E13495">
        <w:rPr>
          <w:color w:val="000000"/>
        </w:rPr>
        <w:t xml:space="preserve"> </w:t>
      </w:r>
      <w:r w:rsidRPr="00CB3019">
        <w:rPr>
          <w:b/>
          <w:bCs/>
          <w:color w:val="000000"/>
        </w:rPr>
        <w:t xml:space="preserve">Gold Award: Illinois Junior Academy of Science (IJAS) 2016 State Science Fair, </w:t>
      </w:r>
      <w:proofErr w:type="spellStart"/>
      <w:r w:rsidRPr="00CB3019">
        <w:rPr>
          <w:b/>
          <w:bCs/>
          <w:color w:val="000000"/>
        </w:rPr>
        <w:t>Millikin</w:t>
      </w:r>
      <w:proofErr w:type="spellEnd"/>
      <w:r w:rsidRPr="00CB3019">
        <w:rPr>
          <w:b/>
          <w:bCs/>
          <w:color w:val="000000"/>
        </w:rPr>
        <w:t xml:space="preserve"> University, </w:t>
      </w:r>
    </w:p>
    <w:p w:rsidR="0099728D" w:rsidRPr="00953585" w:rsidRDefault="0099728D" w:rsidP="00953585">
      <w:pPr>
        <w:ind w:firstLine="720"/>
        <w:rPr>
          <w:b/>
        </w:rPr>
      </w:pPr>
      <w:r w:rsidRPr="00CB3019">
        <w:rPr>
          <w:b/>
          <w:bCs/>
          <w:color w:val="000000"/>
        </w:rPr>
        <w:t>Illinois</w:t>
      </w:r>
      <w:r w:rsidR="00953585">
        <w:rPr>
          <w:b/>
          <w:bCs/>
          <w:color w:val="000000"/>
        </w:rPr>
        <w:t xml:space="preserve"> </w:t>
      </w:r>
      <w:r w:rsidR="00953585" w:rsidRPr="00953585">
        <w:rPr>
          <w:bCs/>
          <w:color w:val="000000"/>
        </w:rPr>
        <w:t>for my “</w:t>
      </w:r>
      <w:r w:rsidR="00953585" w:rsidRPr="006661AA">
        <w:t>The Generalized Collatz Conjecture</w:t>
      </w:r>
      <w:r w:rsidR="00953585" w:rsidRPr="00953585">
        <w:t>” research project</w:t>
      </w:r>
      <w:r w:rsidR="00953585">
        <w:t>.</w:t>
      </w:r>
    </w:p>
    <w:p w:rsidR="008E2A3F" w:rsidRPr="00D2400F" w:rsidRDefault="0099728D" w:rsidP="00D2400F">
      <w:pPr>
        <w:shd w:val="clear" w:color="auto" w:fill="FFFFFF"/>
        <w:spacing w:after="36" w:line="192" w:lineRule="atLeast"/>
        <w:ind w:left="720"/>
        <w:rPr>
          <w:color w:val="000000"/>
        </w:rPr>
      </w:pPr>
      <w:r w:rsidRPr="00CD3439">
        <w:rPr>
          <w:color w:val="000000"/>
        </w:rPr>
        <w:t>Grade 10</w:t>
      </w:r>
      <w:r w:rsidR="00D2400F">
        <w:rPr>
          <w:color w:val="000000"/>
        </w:rPr>
        <w:t xml:space="preserve">, </w:t>
      </w:r>
      <w:hyperlink r:id="rId26" w:history="1">
        <w:r w:rsidR="00C63D1F" w:rsidRPr="00C63D1F">
          <w:rPr>
            <w:rStyle w:val="Hyperlink"/>
          </w:rPr>
          <w:t>https://goo.gl/gdfdgr</w:t>
        </w:r>
      </w:hyperlink>
    </w:p>
    <w:p w:rsidR="00EE5F6C" w:rsidRDefault="00EE5F6C" w:rsidP="0099728D">
      <w:pPr>
        <w:shd w:val="clear" w:color="auto" w:fill="FFFFFF"/>
        <w:spacing w:after="36" w:line="192" w:lineRule="atLeast"/>
        <w:ind w:left="720"/>
        <w:rPr>
          <w:color w:val="000000"/>
        </w:rPr>
      </w:pPr>
    </w:p>
    <w:p w:rsidR="00EC79AF" w:rsidRDefault="00EC79AF" w:rsidP="00EC79AF">
      <w:pPr>
        <w:shd w:val="clear" w:color="auto" w:fill="FFFFFF"/>
        <w:spacing w:after="36" w:line="192" w:lineRule="atLeast"/>
        <w:rPr>
          <w:color w:val="000000"/>
        </w:rPr>
      </w:pPr>
      <w:r w:rsidRPr="00E13495">
        <w:rPr>
          <w:color w:val="000000"/>
          <w:sz w:val="18"/>
          <w:szCs w:val="18"/>
        </w:rPr>
        <w:t>May 2016</w:t>
      </w:r>
      <w:r>
        <w:rPr>
          <w:color w:val="000000"/>
        </w:rPr>
        <w:t xml:space="preserve"> Participated in </w:t>
      </w:r>
      <w:r w:rsidRPr="00EC79AF">
        <w:rPr>
          <w:b/>
          <w:color w:val="000000"/>
        </w:rPr>
        <w:t>North Suburban Math Competition</w:t>
      </w:r>
      <w:r>
        <w:rPr>
          <w:color w:val="000000"/>
        </w:rPr>
        <w:t xml:space="preserve"> representing </w:t>
      </w:r>
      <w:proofErr w:type="gramStart"/>
      <w:r>
        <w:rPr>
          <w:color w:val="000000"/>
        </w:rPr>
        <w:t>IMSA ,</w:t>
      </w:r>
      <w:proofErr w:type="gramEnd"/>
      <w:r>
        <w:rPr>
          <w:color w:val="000000"/>
        </w:rPr>
        <w:t xml:space="preserve"> Received </w:t>
      </w:r>
      <w:r w:rsidRPr="00EC79AF">
        <w:rPr>
          <w:color w:val="000000"/>
        </w:rPr>
        <w:t xml:space="preserve"> Perfect Scorer</w:t>
      </w:r>
      <w:r>
        <w:rPr>
          <w:color w:val="000000"/>
        </w:rPr>
        <w:t xml:space="preserve"> for 5 </w:t>
      </w:r>
    </w:p>
    <w:p w:rsidR="00EC79AF" w:rsidRPr="00EC79AF" w:rsidRDefault="00EC79AF" w:rsidP="00EC79AF">
      <w:pPr>
        <w:shd w:val="clear" w:color="auto" w:fill="FFFFFF"/>
        <w:spacing w:after="36" w:line="192" w:lineRule="atLeast"/>
        <w:ind w:firstLine="720"/>
        <w:rPr>
          <w:color w:val="000000"/>
        </w:rPr>
      </w:pPr>
      <w:r>
        <w:rPr>
          <w:color w:val="000000"/>
        </w:rPr>
        <w:t xml:space="preserve">  </w:t>
      </w:r>
      <w:proofErr w:type="gramStart"/>
      <w:r>
        <w:rPr>
          <w:color w:val="000000"/>
        </w:rPr>
        <w:t>times</w:t>
      </w:r>
      <w:proofErr w:type="gramEnd"/>
      <w:r>
        <w:rPr>
          <w:color w:val="000000"/>
        </w:rPr>
        <w:t xml:space="preserve">. Also participated in </w:t>
      </w:r>
      <w:r w:rsidRPr="00EC79AF">
        <w:rPr>
          <w:b/>
          <w:color w:val="000000"/>
        </w:rPr>
        <w:t>Illinois Council of Math Teachers Contest</w:t>
      </w:r>
      <w:r w:rsidRPr="00EC79AF">
        <w:rPr>
          <w:color w:val="000000"/>
        </w:rPr>
        <w:t xml:space="preserve"> </w:t>
      </w:r>
      <w:r>
        <w:rPr>
          <w:color w:val="000000"/>
        </w:rPr>
        <w:t xml:space="preserve">- </w:t>
      </w:r>
      <w:r w:rsidRPr="00EC79AF">
        <w:rPr>
          <w:color w:val="000000"/>
        </w:rPr>
        <w:t>State Level</w:t>
      </w:r>
    </w:p>
    <w:p w:rsidR="00EC79AF" w:rsidRDefault="00EC79AF" w:rsidP="00EC79AF">
      <w:pPr>
        <w:shd w:val="clear" w:color="auto" w:fill="FFFFFF"/>
        <w:spacing w:after="36" w:line="192" w:lineRule="atLeast"/>
        <w:ind w:left="720"/>
        <w:rPr>
          <w:color w:val="000000"/>
        </w:rPr>
      </w:pPr>
      <w:r>
        <w:rPr>
          <w:color w:val="000000"/>
        </w:rPr>
        <w:t xml:space="preserve"> </w:t>
      </w:r>
      <w:r w:rsidRPr="00CD3439">
        <w:rPr>
          <w:color w:val="000000"/>
        </w:rPr>
        <w:t>Grade 10</w:t>
      </w:r>
    </w:p>
    <w:p w:rsidR="00EC79AF" w:rsidRPr="00EC79AF" w:rsidRDefault="00EC79AF" w:rsidP="00EC79AF">
      <w:pPr>
        <w:shd w:val="clear" w:color="auto" w:fill="FFFFFF"/>
        <w:spacing w:after="36" w:line="192" w:lineRule="atLeast"/>
        <w:ind w:left="720"/>
        <w:rPr>
          <w:color w:val="000000"/>
        </w:rPr>
      </w:pPr>
    </w:p>
    <w:p w:rsidR="00953585" w:rsidRDefault="0099728D" w:rsidP="00953585">
      <w:pPr>
        <w:shd w:val="clear" w:color="auto" w:fill="FFFFFF"/>
        <w:spacing w:after="36" w:line="192" w:lineRule="atLeast"/>
        <w:rPr>
          <w:b/>
          <w:bCs/>
          <w:color w:val="000000"/>
        </w:rPr>
      </w:pPr>
      <w:r w:rsidRPr="00E13495">
        <w:rPr>
          <w:color w:val="000000"/>
          <w:sz w:val="18"/>
          <w:szCs w:val="18"/>
        </w:rPr>
        <w:t xml:space="preserve">Apr </w:t>
      </w:r>
      <w:r w:rsidR="00E13495" w:rsidRPr="00E13495">
        <w:rPr>
          <w:color w:val="000000"/>
          <w:sz w:val="18"/>
          <w:szCs w:val="18"/>
        </w:rPr>
        <w:t>20</w:t>
      </w:r>
      <w:r w:rsidRPr="00E13495">
        <w:rPr>
          <w:color w:val="000000"/>
          <w:sz w:val="18"/>
          <w:szCs w:val="18"/>
        </w:rPr>
        <w:t>16</w:t>
      </w:r>
      <w:r w:rsidR="00E13495">
        <w:rPr>
          <w:color w:val="000000"/>
          <w:sz w:val="18"/>
          <w:szCs w:val="18"/>
        </w:rPr>
        <w:t xml:space="preserve"> </w:t>
      </w:r>
      <w:r w:rsidRPr="00CB3019">
        <w:rPr>
          <w:b/>
          <w:bCs/>
          <w:color w:val="000000"/>
        </w:rPr>
        <w:t xml:space="preserve">Best in Category Award: Illinois Junior Academy of Science (IJAS) 2016 Regional Science Fair, </w:t>
      </w:r>
    </w:p>
    <w:p w:rsidR="0099728D" w:rsidRPr="00CD3439" w:rsidRDefault="0099728D" w:rsidP="00953585">
      <w:pPr>
        <w:shd w:val="clear" w:color="auto" w:fill="FFFFFF"/>
        <w:spacing w:after="36" w:line="192" w:lineRule="atLeast"/>
        <w:ind w:firstLine="720"/>
        <w:rPr>
          <w:color w:val="000000"/>
        </w:rPr>
      </w:pPr>
      <w:r w:rsidRPr="00CB3019">
        <w:rPr>
          <w:b/>
          <w:bCs/>
          <w:color w:val="000000"/>
        </w:rPr>
        <w:t>Northern Illinois University, Illinois</w:t>
      </w:r>
    </w:p>
    <w:p w:rsidR="00D2400F" w:rsidRDefault="0099728D" w:rsidP="00D2400F">
      <w:pPr>
        <w:shd w:val="clear" w:color="auto" w:fill="FFFFFF"/>
        <w:spacing w:after="36" w:line="192" w:lineRule="atLeast"/>
        <w:ind w:firstLine="720"/>
        <w:rPr>
          <w:color w:val="000000"/>
        </w:rPr>
      </w:pPr>
      <w:r w:rsidRPr="00CD3439">
        <w:rPr>
          <w:color w:val="000000"/>
        </w:rPr>
        <w:t>Grade 10</w:t>
      </w:r>
      <w:r w:rsidR="00D2400F">
        <w:rPr>
          <w:color w:val="000000"/>
        </w:rPr>
        <w:t xml:space="preserve">, </w:t>
      </w:r>
      <w:hyperlink r:id="rId27" w:history="1">
        <w:r w:rsidR="00345501" w:rsidRPr="00C63D1F">
          <w:rPr>
            <w:rStyle w:val="Hyperlink"/>
          </w:rPr>
          <w:t>https://goo.gl/gdfdgr</w:t>
        </w:r>
      </w:hyperlink>
    </w:p>
    <w:p w:rsidR="00953585" w:rsidRDefault="0099728D" w:rsidP="00953585">
      <w:pPr>
        <w:shd w:val="clear" w:color="auto" w:fill="FFFFFF"/>
        <w:spacing w:after="36" w:line="192" w:lineRule="atLeast"/>
        <w:ind w:left="720"/>
        <w:rPr>
          <w:color w:val="000000"/>
        </w:rPr>
      </w:pPr>
      <w:r w:rsidRPr="00CD3439">
        <w:rPr>
          <w:color w:val="000000"/>
        </w:rPr>
        <w:t xml:space="preserve">Best in Category (Mathematics/Computer Science, Senior Division) and Semi-Finalist Award at Illinois Junior Academy of Science (IJAS) Region 5 Science Fair at Northern Illinois University, IL for designing </w:t>
      </w:r>
      <w:proofErr w:type="spellStart"/>
      <w:proofErr w:type="gramStart"/>
      <w:r w:rsidRPr="00CD3439">
        <w:rPr>
          <w:color w:val="000000"/>
        </w:rPr>
        <w:t>a</w:t>
      </w:r>
      <w:proofErr w:type="spellEnd"/>
      <w:proofErr w:type="gramEnd"/>
      <w:r w:rsidRPr="00CD3439">
        <w:rPr>
          <w:color w:val="000000"/>
        </w:rPr>
        <w:t xml:space="preserve"> algorithm based off of the Collatz Conjecture using Mathematica. </w:t>
      </w:r>
    </w:p>
    <w:p w:rsidR="00EE5F6C" w:rsidRDefault="00EE5F6C" w:rsidP="00953585">
      <w:pPr>
        <w:shd w:val="clear" w:color="auto" w:fill="FFFFFF"/>
        <w:spacing w:after="36" w:line="192" w:lineRule="atLeast"/>
        <w:rPr>
          <w:color w:val="000000"/>
          <w:sz w:val="18"/>
          <w:szCs w:val="18"/>
        </w:rPr>
      </w:pPr>
    </w:p>
    <w:p w:rsidR="00953585" w:rsidRDefault="00953585" w:rsidP="00953585">
      <w:pPr>
        <w:shd w:val="clear" w:color="auto" w:fill="FFFFFF"/>
        <w:spacing w:after="36" w:line="192" w:lineRule="atLeast"/>
        <w:rPr>
          <w:b/>
          <w:bCs/>
          <w:color w:val="000000"/>
        </w:rPr>
      </w:pPr>
      <w:r w:rsidRPr="00E13495">
        <w:rPr>
          <w:color w:val="000000"/>
          <w:sz w:val="18"/>
          <w:szCs w:val="18"/>
        </w:rPr>
        <w:t xml:space="preserve">Mar </w:t>
      </w:r>
      <w:r w:rsidR="00E13495" w:rsidRPr="00E13495">
        <w:rPr>
          <w:color w:val="000000"/>
          <w:sz w:val="18"/>
          <w:szCs w:val="18"/>
        </w:rPr>
        <w:t>20</w:t>
      </w:r>
      <w:r w:rsidRPr="00E13495">
        <w:rPr>
          <w:color w:val="000000"/>
          <w:sz w:val="18"/>
          <w:szCs w:val="18"/>
        </w:rPr>
        <w:t>16</w:t>
      </w:r>
      <w:r w:rsidR="00E13495">
        <w:rPr>
          <w:color w:val="000000"/>
        </w:rPr>
        <w:t xml:space="preserve"> </w:t>
      </w:r>
      <w:r w:rsidRPr="00CB3019">
        <w:rPr>
          <w:b/>
          <w:bCs/>
          <w:color w:val="000000"/>
        </w:rPr>
        <w:t xml:space="preserve">Certificate of Completion: Saturday Morning Physics Program, Fermi National Accelerator </w:t>
      </w:r>
    </w:p>
    <w:p w:rsidR="00953585" w:rsidRPr="00CD3439" w:rsidRDefault="00953585" w:rsidP="00953585">
      <w:pPr>
        <w:shd w:val="clear" w:color="auto" w:fill="FFFFFF"/>
        <w:spacing w:after="36" w:line="192" w:lineRule="atLeast"/>
        <w:ind w:firstLine="720"/>
        <w:rPr>
          <w:color w:val="000000"/>
        </w:rPr>
      </w:pPr>
      <w:r w:rsidRPr="00CB3019">
        <w:rPr>
          <w:b/>
          <w:bCs/>
          <w:color w:val="000000"/>
        </w:rPr>
        <w:t>Laboratory, Illinois</w:t>
      </w:r>
    </w:p>
    <w:p w:rsidR="00953585" w:rsidRDefault="00953585" w:rsidP="00953585">
      <w:pPr>
        <w:shd w:val="clear" w:color="auto" w:fill="FFFFFF"/>
        <w:spacing w:after="36" w:line="192" w:lineRule="atLeast"/>
        <w:ind w:left="720"/>
      </w:pPr>
      <w:r w:rsidRPr="00CD3439">
        <w:rPr>
          <w:color w:val="000000"/>
        </w:rPr>
        <w:lastRenderedPageBreak/>
        <w:t>Grade 10</w:t>
      </w:r>
      <w:r w:rsidR="00D2400F">
        <w:rPr>
          <w:color w:val="000000"/>
        </w:rPr>
        <w:t xml:space="preserve">, </w:t>
      </w:r>
      <w:hyperlink r:id="rId28" w:history="1">
        <w:r w:rsidR="0060126D" w:rsidRPr="007E2485">
          <w:rPr>
            <w:rStyle w:val="Hyperlink"/>
          </w:rPr>
          <w:t>https://goo.gl/iASN4H</w:t>
        </w:r>
      </w:hyperlink>
    </w:p>
    <w:p w:rsidR="002F564F" w:rsidRDefault="002F564F" w:rsidP="0099728D">
      <w:pPr>
        <w:shd w:val="clear" w:color="auto" w:fill="FFFFFF"/>
        <w:spacing w:after="36" w:line="192" w:lineRule="atLeast"/>
        <w:rPr>
          <w:color w:val="000000"/>
        </w:rPr>
      </w:pPr>
    </w:p>
    <w:p w:rsidR="003E0624" w:rsidRDefault="0099728D" w:rsidP="003E0624">
      <w:pPr>
        <w:shd w:val="clear" w:color="auto" w:fill="FFFFFF"/>
        <w:spacing w:after="36" w:line="192" w:lineRule="atLeast"/>
        <w:rPr>
          <w:b/>
          <w:bCs/>
          <w:color w:val="000000"/>
        </w:rPr>
      </w:pPr>
      <w:r w:rsidRPr="00E13495">
        <w:rPr>
          <w:color w:val="000000"/>
          <w:sz w:val="18"/>
          <w:szCs w:val="18"/>
        </w:rPr>
        <w:t xml:space="preserve">Oct </w:t>
      </w:r>
      <w:r w:rsidR="00E13495" w:rsidRPr="00E13495">
        <w:rPr>
          <w:color w:val="000000"/>
          <w:sz w:val="18"/>
          <w:szCs w:val="18"/>
        </w:rPr>
        <w:t>20</w:t>
      </w:r>
      <w:r w:rsidRPr="00E13495">
        <w:rPr>
          <w:color w:val="000000"/>
          <w:sz w:val="18"/>
          <w:szCs w:val="18"/>
        </w:rPr>
        <w:t>15</w:t>
      </w:r>
      <w:r w:rsidR="003E0624">
        <w:rPr>
          <w:color w:val="000000"/>
        </w:rPr>
        <w:tab/>
      </w:r>
      <w:r w:rsidRPr="00CB3019">
        <w:rPr>
          <w:b/>
          <w:bCs/>
          <w:color w:val="000000"/>
        </w:rPr>
        <w:t xml:space="preserve">Certificate of Membership: Mu Alpha Theta, National Mathematics Honor Society, Illinois Math </w:t>
      </w:r>
    </w:p>
    <w:p w:rsidR="0099728D" w:rsidRPr="00CD3439" w:rsidRDefault="0099728D" w:rsidP="003E0624">
      <w:pPr>
        <w:shd w:val="clear" w:color="auto" w:fill="FFFFFF"/>
        <w:spacing w:after="36" w:line="192" w:lineRule="atLeast"/>
        <w:ind w:firstLine="720"/>
        <w:rPr>
          <w:color w:val="000000"/>
        </w:rPr>
      </w:pPr>
      <w:proofErr w:type="gramStart"/>
      <w:r w:rsidRPr="00CB3019">
        <w:rPr>
          <w:b/>
          <w:bCs/>
          <w:color w:val="000000"/>
        </w:rPr>
        <w:t>and</w:t>
      </w:r>
      <w:proofErr w:type="gramEnd"/>
      <w:r w:rsidRPr="00CB3019">
        <w:rPr>
          <w:b/>
          <w:bCs/>
          <w:color w:val="000000"/>
        </w:rPr>
        <w:t xml:space="preserve"> Science Academy, Illinois</w:t>
      </w:r>
    </w:p>
    <w:p w:rsidR="00D2400F" w:rsidRPr="009E0102" w:rsidRDefault="0099728D" w:rsidP="009E0102">
      <w:pPr>
        <w:shd w:val="clear" w:color="auto" w:fill="FFFFFF"/>
        <w:spacing w:after="36" w:line="192" w:lineRule="atLeast"/>
        <w:ind w:left="720"/>
        <w:rPr>
          <w:color w:val="000000"/>
        </w:rPr>
      </w:pPr>
      <w:r w:rsidRPr="00CD3439">
        <w:rPr>
          <w:color w:val="000000"/>
        </w:rPr>
        <w:t xml:space="preserve">Grade </w:t>
      </w:r>
      <w:proofErr w:type="gramStart"/>
      <w:r w:rsidRPr="00CD3439">
        <w:rPr>
          <w:color w:val="000000"/>
        </w:rPr>
        <w:t>10</w:t>
      </w:r>
      <w:r w:rsidR="0064490C">
        <w:rPr>
          <w:color w:val="000000"/>
        </w:rPr>
        <w:t xml:space="preserve"> ,</w:t>
      </w:r>
      <w:proofErr w:type="gramEnd"/>
      <w:r w:rsidR="0064490C">
        <w:rPr>
          <w:color w:val="000000"/>
        </w:rPr>
        <w:t xml:space="preserve"> </w:t>
      </w:r>
      <w:hyperlink r:id="rId29" w:history="1">
        <w:r w:rsidR="00D55C26" w:rsidRPr="007E2485">
          <w:rPr>
            <w:rStyle w:val="Hyperlink"/>
          </w:rPr>
          <w:t>https://goo.gl/8r5r7I</w:t>
        </w:r>
      </w:hyperlink>
    </w:p>
    <w:p w:rsidR="00D2400F" w:rsidRDefault="00D2400F" w:rsidP="003E24DF">
      <w:pPr>
        <w:shd w:val="clear" w:color="auto" w:fill="FFFFFF"/>
        <w:spacing w:after="36" w:line="192" w:lineRule="atLeast"/>
        <w:rPr>
          <w:color w:val="000000"/>
          <w:sz w:val="18"/>
          <w:szCs w:val="18"/>
        </w:rPr>
      </w:pPr>
    </w:p>
    <w:p w:rsidR="003E24DF" w:rsidRDefault="003E24DF" w:rsidP="003E24DF">
      <w:pPr>
        <w:shd w:val="clear" w:color="auto" w:fill="FFFFFF"/>
        <w:spacing w:after="36" w:line="192" w:lineRule="atLeast"/>
        <w:rPr>
          <w:b/>
          <w:bCs/>
          <w:color w:val="000000"/>
        </w:rPr>
      </w:pPr>
      <w:r w:rsidRPr="00E13495">
        <w:rPr>
          <w:color w:val="000000"/>
          <w:sz w:val="18"/>
          <w:szCs w:val="18"/>
        </w:rPr>
        <w:t>Aug 2015</w:t>
      </w:r>
      <w:r>
        <w:rPr>
          <w:color w:val="000000"/>
          <w:sz w:val="18"/>
          <w:szCs w:val="18"/>
        </w:rPr>
        <w:t xml:space="preserve"> </w:t>
      </w:r>
      <w:r w:rsidRPr="00CB3019">
        <w:rPr>
          <w:b/>
          <w:bCs/>
          <w:color w:val="000000"/>
        </w:rPr>
        <w:t xml:space="preserve">Certificate of Recognition: High Scorer in NUMATS ACT/SAT, Illinois Math and Science </w:t>
      </w:r>
    </w:p>
    <w:p w:rsidR="003E24DF" w:rsidRPr="00E13495" w:rsidRDefault="003E24DF" w:rsidP="003E24DF">
      <w:pPr>
        <w:shd w:val="clear" w:color="auto" w:fill="FFFFFF"/>
        <w:spacing w:after="36" w:line="192" w:lineRule="atLeast"/>
        <w:ind w:firstLine="720"/>
        <w:rPr>
          <w:color w:val="000000"/>
          <w:sz w:val="18"/>
          <w:szCs w:val="18"/>
        </w:rPr>
      </w:pPr>
      <w:r w:rsidRPr="00CB3019">
        <w:rPr>
          <w:b/>
          <w:bCs/>
          <w:color w:val="000000"/>
        </w:rPr>
        <w:t>Academy, Illinois</w:t>
      </w:r>
    </w:p>
    <w:p w:rsidR="003E24DF" w:rsidRDefault="003E24DF" w:rsidP="003E24DF">
      <w:pPr>
        <w:shd w:val="clear" w:color="auto" w:fill="FFFFFF"/>
        <w:spacing w:after="36" w:line="192" w:lineRule="atLeast"/>
        <w:ind w:left="720"/>
        <w:rPr>
          <w:color w:val="000000"/>
        </w:rPr>
      </w:pPr>
      <w:proofErr w:type="gramStart"/>
      <w:r w:rsidRPr="00CD3439">
        <w:rPr>
          <w:color w:val="000000"/>
        </w:rPr>
        <w:t>Grade 8</w:t>
      </w:r>
      <w:r w:rsidR="00EA77E0">
        <w:rPr>
          <w:color w:val="000000"/>
        </w:rPr>
        <w:t xml:space="preserve">, </w:t>
      </w:r>
      <w:hyperlink r:id="rId30" w:history="1">
        <w:r w:rsidR="00EA77E0" w:rsidRPr="00D55C26">
          <w:rPr>
            <w:rStyle w:val="Hyperlink"/>
          </w:rPr>
          <w:t>https://goo.gl/LkPo7o</w:t>
        </w:r>
      </w:hyperlink>
      <w:r w:rsidRPr="00CD3439">
        <w:rPr>
          <w:color w:val="000000"/>
        </w:rPr>
        <w:br/>
        <w:t xml:space="preserve">Scored among top 5% in 8th Grade Northwestern University Midwest Academic Talent </w:t>
      </w:r>
      <w:r>
        <w:rPr>
          <w:color w:val="000000"/>
        </w:rPr>
        <w:t>Search (NUMATS) ACT/SAT Test.</w:t>
      </w:r>
      <w:proofErr w:type="gramEnd"/>
      <w:r>
        <w:rPr>
          <w:color w:val="000000"/>
        </w:rPr>
        <w:t xml:space="preserve"> </w:t>
      </w:r>
    </w:p>
    <w:p w:rsidR="00DD0B5E" w:rsidRDefault="00DD0B5E" w:rsidP="003E0624">
      <w:pPr>
        <w:shd w:val="clear" w:color="auto" w:fill="FFFFFF"/>
        <w:spacing w:after="36" w:line="192" w:lineRule="atLeast"/>
        <w:rPr>
          <w:color w:val="000000"/>
        </w:rPr>
      </w:pPr>
    </w:p>
    <w:p w:rsidR="0099728D" w:rsidRPr="00CD3439" w:rsidRDefault="0099728D" w:rsidP="003E0624">
      <w:pPr>
        <w:shd w:val="clear" w:color="auto" w:fill="FFFFFF"/>
        <w:spacing w:after="36" w:line="192" w:lineRule="atLeast"/>
        <w:rPr>
          <w:color w:val="000000"/>
        </w:rPr>
      </w:pPr>
      <w:r w:rsidRPr="00E13495">
        <w:rPr>
          <w:color w:val="000000"/>
          <w:sz w:val="18"/>
          <w:szCs w:val="18"/>
        </w:rPr>
        <w:t xml:space="preserve">Jul </w:t>
      </w:r>
      <w:r w:rsidR="00E13495" w:rsidRPr="00E13495">
        <w:rPr>
          <w:color w:val="000000"/>
          <w:sz w:val="18"/>
          <w:szCs w:val="18"/>
        </w:rPr>
        <w:t>20</w:t>
      </w:r>
      <w:r w:rsidRPr="00E13495">
        <w:rPr>
          <w:color w:val="000000"/>
          <w:sz w:val="18"/>
          <w:szCs w:val="18"/>
        </w:rPr>
        <w:t>15</w:t>
      </w:r>
      <w:r w:rsidR="003E0624">
        <w:rPr>
          <w:color w:val="000000"/>
        </w:rPr>
        <w:tab/>
      </w:r>
      <w:r w:rsidRPr="00CB3019">
        <w:rPr>
          <w:b/>
          <w:bCs/>
          <w:color w:val="000000"/>
        </w:rPr>
        <w:t>Certificate of Completion: SPACE Camp, U.S. Space Academy, Huntsville, Alabama</w:t>
      </w:r>
    </w:p>
    <w:p w:rsidR="0099728D" w:rsidRDefault="0099728D" w:rsidP="003E0624">
      <w:pPr>
        <w:shd w:val="clear" w:color="auto" w:fill="FFFFFF"/>
        <w:spacing w:after="36" w:line="192" w:lineRule="atLeast"/>
        <w:ind w:left="720"/>
        <w:rPr>
          <w:color w:val="000000"/>
        </w:rPr>
      </w:pPr>
      <w:r w:rsidRPr="00CD3439">
        <w:rPr>
          <w:color w:val="000000"/>
          <w:u w:val="single"/>
        </w:rPr>
        <w:t xml:space="preserve">Grade </w:t>
      </w:r>
      <w:proofErr w:type="gramStart"/>
      <w:r w:rsidRPr="00CD3439">
        <w:rPr>
          <w:color w:val="000000"/>
          <w:u w:val="single"/>
        </w:rPr>
        <w:t>8</w:t>
      </w:r>
      <w:r w:rsidR="0064490C">
        <w:rPr>
          <w:color w:val="000000"/>
        </w:rPr>
        <w:t xml:space="preserve"> ,</w:t>
      </w:r>
      <w:proofErr w:type="gramEnd"/>
      <w:r w:rsidR="0064490C">
        <w:rPr>
          <w:color w:val="000000"/>
        </w:rPr>
        <w:t xml:space="preserve"> </w:t>
      </w:r>
      <w:hyperlink r:id="rId31" w:history="1">
        <w:r w:rsidR="0064490C" w:rsidRPr="0064490C">
          <w:rPr>
            <w:rStyle w:val="Hyperlink"/>
          </w:rPr>
          <w:t>https://goo.gl/RZazMP</w:t>
        </w:r>
      </w:hyperlink>
      <w:r w:rsidR="003E0624">
        <w:rPr>
          <w:color w:val="000000"/>
        </w:rPr>
        <w:t xml:space="preserve"> </w:t>
      </w:r>
    </w:p>
    <w:p w:rsidR="00AE030D" w:rsidRPr="00CD3439" w:rsidRDefault="00AE030D" w:rsidP="003E24DF">
      <w:pPr>
        <w:shd w:val="clear" w:color="auto" w:fill="FFFFFF"/>
        <w:spacing w:after="36" w:line="192" w:lineRule="atLeast"/>
        <w:rPr>
          <w:color w:val="000000"/>
        </w:rPr>
      </w:pPr>
    </w:p>
    <w:p w:rsidR="004848C6" w:rsidRDefault="003E24DF" w:rsidP="004848C6">
      <w:pPr>
        <w:shd w:val="clear" w:color="auto" w:fill="FFFFFF"/>
        <w:spacing w:after="36" w:line="192" w:lineRule="atLeast"/>
        <w:rPr>
          <w:b/>
          <w:bCs/>
          <w:color w:val="000000"/>
        </w:rPr>
      </w:pPr>
      <w:r>
        <w:rPr>
          <w:color w:val="000000"/>
          <w:sz w:val="18"/>
          <w:szCs w:val="18"/>
        </w:rPr>
        <w:t>Jun</w:t>
      </w:r>
      <w:r w:rsidR="0099728D" w:rsidRPr="00E13495">
        <w:rPr>
          <w:color w:val="000000"/>
          <w:sz w:val="18"/>
          <w:szCs w:val="18"/>
        </w:rPr>
        <w:t xml:space="preserve"> </w:t>
      </w:r>
      <w:r w:rsidR="00E13495" w:rsidRPr="00E13495">
        <w:rPr>
          <w:color w:val="000000"/>
          <w:sz w:val="18"/>
          <w:szCs w:val="18"/>
        </w:rPr>
        <w:t>20</w:t>
      </w:r>
      <w:r w:rsidR="0099728D" w:rsidRPr="00E13495">
        <w:rPr>
          <w:color w:val="000000"/>
          <w:sz w:val="18"/>
          <w:szCs w:val="18"/>
        </w:rPr>
        <w:t>15</w:t>
      </w:r>
      <w:r w:rsidR="004848C6">
        <w:rPr>
          <w:color w:val="000000"/>
        </w:rPr>
        <w:tab/>
      </w:r>
      <w:r w:rsidR="0099728D" w:rsidRPr="00CB3019">
        <w:rPr>
          <w:b/>
          <w:bCs/>
          <w:color w:val="000000"/>
        </w:rPr>
        <w:t xml:space="preserve">Certificate of Nomination: American Legion Award, Plum Grove Junior High School, Rolling </w:t>
      </w:r>
      <w:proofErr w:type="spellStart"/>
      <w:r w:rsidR="0099728D" w:rsidRPr="00CB3019">
        <w:rPr>
          <w:b/>
          <w:bCs/>
          <w:color w:val="000000"/>
        </w:rPr>
        <w:t>Mdws</w:t>
      </w:r>
      <w:proofErr w:type="spellEnd"/>
      <w:r w:rsidR="0099728D" w:rsidRPr="00CB3019">
        <w:rPr>
          <w:b/>
          <w:bCs/>
          <w:color w:val="000000"/>
        </w:rPr>
        <w:t xml:space="preserve">, </w:t>
      </w:r>
    </w:p>
    <w:p w:rsidR="0099728D" w:rsidRPr="00CD3439" w:rsidRDefault="0099728D" w:rsidP="004848C6">
      <w:pPr>
        <w:shd w:val="clear" w:color="auto" w:fill="FFFFFF"/>
        <w:spacing w:after="36" w:line="192" w:lineRule="atLeast"/>
        <w:ind w:firstLine="720"/>
        <w:rPr>
          <w:color w:val="000000"/>
        </w:rPr>
      </w:pPr>
      <w:proofErr w:type="gramStart"/>
      <w:r w:rsidRPr="00CB3019">
        <w:rPr>
          <w:b/>
          <w:bCs/>
          <w:color w:val="000000"/>
        </w:rPr>
        <w:t>Illinois</w:t>
      </w:r>
      <w:r w:rsidR="00AE030D">
        <w:rPr>
          <w:b/>
          <w:bCs/>
          <w:color w:val="000000"/>
        </w:rPr>
        <w:t xml:space="preserve">, </w:t>
      </w:r>
      <w:r w:rsidR="00AE030D" w:rsidRPr="00AE030D">
        <w:rPr>
          <w:bCs/>
          <w:color w:val="000000"/>
        </w:rPr>
        <w:t>for Honor academic achievements, Leadership, Scholarship and Service.</w:t>
      </w:r>
      <w:proofErr w:type="gramEnd"/>
    </w:p>
    <w:p w:rsidR="00E13495" w:rsidRDefault="0099728D" w:rsidP="003A7D48">
      <w:pPr>
        <w:shd w:val="clear" w:color="auto" w:fill="FFFFFF"/>
        <w:spacing w:after="36" w:line="192" w:lineRule="atLeast"/>
        <w:ind w:left="720"/>
        <w:rPr>
          <w:color w:val="000000"/>
        </w:rPr>
      </w:pPr>
      <w:r w:rsidRPr="00CD3439">
        <w:rPr>
          <w:color w:val="000000"/>
        </w:rPr>
        <w:t>Grade 8</w:t>
      </w:r>
      <w:r w:rsidR="003A7D48">
        <w:rPr>
          <w:color w:val="000000"/>
        </w:rPr>
        <w:t xml:space="preserve">, </w:t>
      </w:r>
      <w:hyperlink r:id="rId32" w:history="1">
        <w:r w:rsidR="003A7D48" w:rsidRPr="003A7D48">
          <w:rPr>
            <w:rStyle w:val="Hyperlink"/>
          </w:rPr>
          <w:t>https://goo.gl/eJx2rP</w:t>
        </w:r>
      </w:hyperlink>
    </w:p>
    <w:p w:rsidR="000F1B1F" w:rsidRDefault="000F1B1F" w:rsidP="003E24DF">
      <w:pPr>
        <w:shd w:val="clear" w:color="auto" w:fill="FFFFFF"/>
        <w:spacing w:after="36" w:line="192" w:lineRule="atLeast"/>
        <w:rPr>
          <w:color w:val="000000"/>
          <w:sz w:val="18"/>
          <w:szCs w:val="18"/>
        </w:rPr>
      </w:pPr>
    </w:p>
    <w:p w:rsidR="003E24DF" w:rsidRPr="00CD3439" w:rsidRDefault="003E24DF" w:rsidP="003E24DF">
      <w:pPr>
        <w:shd w:val="clear" w:color="auto" w:fill="FFFFFF"/>
        <w:spacing w:after="36" w:line="192" w:lineRule="atLeast"/>
        <w:rPr>
          <w:color w:val="000000"/>
        </w:rPr>
      </w:pPr>
      <w:r w:rsidRPr="00E13495">
        <w:rPr>
          <w:color w:val="000000"/>
          <w:sz w:val="18"/>
          <w:szCs w:val="18"/>
        </w:rPr>
        <w:t>Mar 2015</w:t>
      </w:r>
      <w:r>
        <w:rPr>
          <w:color w:val="000000"/>
        </w:rPr>
        <w:tab/>
        <w:t xml:space="preserve"> </w:t>
      </w:r>
      <w:r w:rsidRPr="00CB3019">
        <w:rPr>
          <w:b/>
          <w:bCs/>
          <w:color w:val="000000"/>
        </w:rPr>
        <w:t>Certificate of Achievement: Junior High Math Contest, Illinois Math and Science Academy, Illinois</w:t>
      </w:r>
    </w:p>
    <w:p w:rsidR="00032170" w:rsidRPr="00E73932" w:rsidRDefault="003E24DF" w:rsidP="00E73932">
      <w:pPr>
        <w:shd w:val="clear" w:color="auto" w:fill="FFFFFF"/>
        <w:spacing w:after="36" w:line="192" w:lineRule="atLeast"/>
        <w:ind w:left="720"/>
        <w:rPr>
          <w:color w:val="000000"/>
        </w:rPr>
      </w:pPr>
      <w:r w:rsidRPr="00CD3439">
        <w:rPr>
          <w:color w:val="000000"/>
        </w:rPr>
        <w:t>Grade 8</w:t>
      </w:r>
      <w:r w:rsidR="000F1B1F">
        <w:rPr>
          <w:color w:val="000000"/>
        </w:rPr>
        <w:t xml:space="preserve">, </w:t>
      </w:r>
      <w:hyperlink r:id="rId33" w:history="1">
        <w:r w:rsidR="000F1B1F" w:rsidRPr="000F1B1F">
          <w:rPr>
            <w:rStyle w:val="Hyperlink"/>
          </w:rPr>
          <w:t>https://goo.gl/6yJxUp</w:t>
        </w:r>
      </w:hyperlink>
      <w:r>
        <w:rPr>
          <w:color w:val="000000"/>
        </w:rPr>
        <w:t xml:space="preserve">  </w:t>
      </w:r>
    </w:p>
    <w:p w:rsidR="00537A7A" w:rsidRPr="00537A7A" w:rsidRDefault="00537A7A" w:rsidP="00C65A59">
      <w:pPr>
        <w:ind w:left="360"/>
        <w:jc w:val="both"/>
        <w:rPr>
          <w:color w:val="000000"/>
          <w:sz w:val="21"/>
          <w:szCs w:val="21"/>
        </w:rPr>
      </w:pPr>
    </w:p>
    <w:sectPr w:rsidR="00537A7A" w:rsidRPr="00537A7A" w:rsidSect="00C65A59">
      <w:headerReference w:type="default" r:id="rId34"/>
      <w:pgSz w:w="12240" w:h="15840" w:code="1"/>
      <w:pgMar w:top="1152" w:right="1440" w:bottom="1152"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40F3" w:rsidRDefault="003E40F3">
      <w:r>
        <w:separator/>
      </w:r>
    </w:p>
  </w:endnote>
  <w:endnote w:type="continuationSeparator" w:id="0">
    <w:p w:rsidR="003E40F3" w:rsidRDefault="003E4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40F3" w:rsidRDefault="003E40F3">
      <w:r>
        <w:separator/>
      </w:r>
    </w:p>
  </w:footnote>
  <w:footnote w:type="continuationSeparator" w:id="0">
    <w:p w:rsidR="003E40F3" w:rsidRDefault="003E40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496" w:rsidRPr="00492496" w:rsidRDefault="00492496" w:rsidP="00492496">
    <w:pPr>
      <w:pBdr>
        <w:bottom w:val="thickThinSmallGap" w:sz="18" w:space="1" w:color="auto"/>
      </w:pBdr>
      <w:tabs>
        <w:tab w:val="right" w:pos="9360"/>
      </w:tabs>
      <w:rPr>
        <w:b/>
        <w:smallCaps/>
        <w:color w:val="000000"/>
      </w:rPr>
    </w:pPr>
    <w:r>
      <w:rPr>
        <w:b/>
        <w:smallCaps/>
        <w:color w:val="000000"/>
      </w:rPr>
      <w:t>Shyam Sai</w:t>
    </w:r>
    <w:r>
      <w:rPr>
        <w:b/>
        <w:smallCaps/>
        <w:color w:val="000000"/>
      </w:rPr>
      <w:tab/>
      <w:t xml:space="preserve">Page </w:t>
    </w:r>
    <w:r w:rsidR="00E60995" w:rsidRPr="00492496">
      <w:rPr>
        <w:b/>
        <w:smallCaps/>
        <w:color w:val="000000"/>
      </w:rPr>
      <w:fldChar w:fldCharType="begin"/>
    </w:r>
    <w:r w:rsidRPr="00492496">
      <w:rPr>
        <w:b/>
        <w:smallCaps/>
        <w:color w:val="000000"/>
      </w:rPr>
      <w:instrText xml:space="preserve"> PAGE   \* MERGEFORMAT </w:instrText>
    </w:r>
    <w:r w:rsidR="00E60995" w:rsidRPr="00492496">
      <w:rPr>
        <w:b/>
        <w:smallCaps/>
        <w:color w:val="000000"/>
      </w:rPr>
      <w:fldChar w:fldCharType="separate"/>
    </w:r>
    <w:r w:rsidR="000872AC">
      <w:rPr>
        <w:b/>
        <w:smallCaps/>
        <w:noProof/>
        <w:color w:val="000000"/>
      </w:rPr>
      <w:t>2</w:t>
    </w:r>
    <w:r w:rsidR="00E60995" w:rsidRPr="00492496">
      <w:rPr>
        <w:b/>
        <w:smallCaps/>
        <w:color w:val="00000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034E1318"/>
    <w:lvl w:ilvl="0">
      <w:start w:val="1"/>
      <w:numFmt w:val="bullet"/>
      <w:lvlText w:val=""/>
      <w:lvlJc w:val="left"/>
      <w:pPr>
        <w:tabs>
          <w:tab w:val="num" w:pos="720"/>
        </w:tabs>
        <w:ind w:left="720" w:hanging="360"/>
      </w:pPr>
      <w:rPr>
        <w:rFonts w:ascii="Symbol" w:hAnsi="Symbol" w:hint="default"/>
      </w:rPr>
    </w:lvl>
  </w:abstractNum>
  <w:abstractNum w:abstractNumId="1">
    <w:nsid w:val="00933887"/>
    <w:multiLevelType w:val="hybridMultilevel"/>
    <w:tmpl w:val="C7022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760666"/>
    <w:multiLevelType w:val="hybridMultilevel"/>
    <w:tmpl w:val="29E6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C8500B"/>
    <w:multiLevelType w:val="hybridMultilevel"/>
    <w:tmpl w:val="06BC9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DD25A2B"/>
    <w:multiLevelType w:val="hybridMultilevel"/>
    <w:tmpl w:val="D6AE508E"/>
    <w:lvl w:ilvl="0" w:tplc="04090005">
      <w:start w:val="1"/>
      <w:numFmt w:val="bullet"/>
      <w:lvlText w:val=""/>
      <w:lvlJc w:val="left"/>
      <w:pPr>
        <w:tabs>
          <w:tab w:val="num" w:pos="-270"/>
        </w:tabs>
        <w:ind w:left="-270" w:hanging="360"/>
      </w:pPr>
      <w:rPr>
        <w:rFonts w:ascii="Wingdings" w:hAnsi="Wingdings" w:hint="default"/>
      </w:rPr>
    </w:lvl>
    <w:lvl w:ilvl="1" w:tplc="04090003" w:tentative="1">
      <w:start w:val="1"/>
      <w:numFmt w:val="bullet"/>
      <w:lvlText w:val="o"/>
      <w:lvlJc w:val="left"/>
      <w:pPr>
        <w:tabs>
          <w:tab w:val="num" w:pos="450"/>
        </w:tabs>
        <w:ind w:left="450" w:hanging="360"/>
      </w:pPr>
      <w:rPr>
        <w:rFonts w:ascii="Courier New" w:hAnsi="Courier New" w:cs="Courier New" w:hint="default"/>
      </w:rPr>
    </w:lvl>
    <w:lvl w:ilvl="2" w:tplc="04090005" w:tentative="1">
      <w:start w:val="1"/>
      <w:numFmt w:val="bullet"/>
      <w:lvlText w:val=""/>
      <w:lvlJc w:val="left"/>
      <w:pPr>
        <w:tabs>
          <w:tab w:val="num" w:pos="1170"/>
        </w:tabs>
        <w:ind w:left="1170" w:hanging="360"/>
      </w:pPr>
      <w:rPr>
        <w:rFonts w:ascii="Wingdings" w:hAnsi="Wingdings" w:hint="default"/>
      </w:rPr>
    </w:lvl>
    <w:lvl w:ilvl="3" w:tplc="04090001" w:tentative="1">
      <w:start w:val="1"/>
      <w:numFmt w:val="bullet"/>
      <w:lvlText w:val=""/>
      <w:lvlJc w:val="left"/>
      <w:pPr>
        <w:tabs>
          <w:tab w:val="num" w:pos="1890"/>
        </w:tabs>
        <w:ind w:left="1890" w:hanging="360"/>
      </w:pPr>
      <w:rPr>
        <w:rFonts w:ascii="Symbol" w:hAnsi="Symbol" w:hint="default"/>
      </w:rPr>
    </w:lvl>
    <w:lvl w:ilvl="4" w:tplc="04090003" w:tentative="1">
      <w:start w:val="1"/>
      <w:numFmt w:val="bullet"/>
      <w:lvlText w:val="o"/>
      <w:lvlJc w:val="left"/>
      <w:pPr>
        <w:tabs>
          <w:tab w:val="num" w:pos="2610"/>
        </w:tabs>
        <w:ind w:left="2610" w:hanging="360"/>
      </w:pPr>
      <w:rPr>
        <w:rFonts w:ascii="Courier New" w:hAnsi="Courier New" w:cs="Courier New" w:hint="default"/>
      </w:rPr>
    </w:lvl>
    <w:lvl w:ilvl="5" w:tplc="04090005" w:tentative="1">
      <w:start w:val="1"/>
      <w:numFmt w:val="bullet"/>
      <w:lvlText w:val=""/>
      <w:lvlJc w:val="left"/>
      <w:pPr>
        <w:tabs>
          <w:tab w:val="num" w:pos="3330"/>
        </w:tabs>
        <w:ind w:left="3330" w:hanging="360"/>
      </w:pPr>
      <w:rPr>
        <w:rFonts w:ascii="Wingdings" w:hAnsi="Wingdings" w:hint="default"/>
      </w:rPr>
    </w:lvl>
    <w:lvl w:ilvl="6" w:tplc="04090001" w:tentative="1">
      <w:start w:val="1"/>
      <w:numFmt w:val="bullet"/>
      <w:lvlText w:val=""/>
      <w:lvlJc w:val="left"/>
      <w:pPr>
        <w:tabs>
          <w:tab w:val="num" w:pos="4050"/>
        </w:tabs>
        <w:ind w:left="4050" w:hanging="360"/>
      </w:pPr>
      <w:rPr>
        <w:rFonts w:ascii="Symbol" w:hAnsi="Symbol" w:hint="default"/>
      </w:rPr>
    </w:lvl>
    <w:lvl w:ilvl="7" w:tplc="04090003" w:tentative="1">
      <w:start w:val="1"/>
      <w:numFmt w:val="bullet"/>
      <w:lvlText w:val="o"/>
      <w:lvlJc w:val="left"/>
      <w:pPr>
        <w:tabs>
          <w:tab w:val="num" w:pos="4770"/>
        </w:tabs>
        <w:ind w:left="4770" w:hanging="360"/>
      </w:pPr>
      <w:rPr>
        <w:rFonts w:ascii="Courier New" w:hAnsi="Courier New" w:cs="Courier New" w:hint="default"/>
      </w:rPr>
    </w:lvl>
    <w:lvl w:ilvl="8" w:tplc="04090005" w:tentative="1">
      <w:start w:val="1"/>
      <w:numFmt w:val="bullet"/>
      <w:lvlText w:val=""/>
      <w:lvlJc w:val="left"/>
      <w:pPr>
        <w:tabs>
          <w:tab w:val="num" w:pos="5490"/>
        </w:tabs>
        <w:ind w:left="5490" w:hanging="360"/>
      </w:pPr>
      <w:rPr>
        <w:rFonts w:ascii="Wingdings" w:hAnsi="Wingdings" w:hint="default"/>
      </w:rPr>
    </w:lvl>
  </w:abstractNum>
  <w:abstractNum w:abstractNumId="5">
    <w:nsid w:val="11615CCA"/>
    <w:multiLevelType w:val="hybridMultilevel"/>
    <w:tmpl w:val="E62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923D11"/>
    <w:multiLevelType w:val="hybridMultilevel"/>
    <w:tmpl w:val="C2F6FD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2D52A59"/>
    <w:multiLevelType w:val="hybridMultilevel"/>
    <w:tmpl w:val="B004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280063"/>
    <w:multiLevelType w:val="hybridMultilevel"/>
    <w:tmpl w:val="96362E44"/>
    <w:lvl w:ilvl="0" w:tplc="5A2267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5232DC"/>
    <w:multiLevelType w:val="hybridMultilevel"/>
    <w:tmpl w:val="BF1E5B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E33F00"/>
    <w:multiLevelType w:val="hybridMultilevel"/>
    <w:tmpl w:val="41909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3C4CDB"/>
    <w:multiLevelType w:val="hybridMultilevel"/>
    <w:tmpl w:val="3D1CBF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4883555"/>
    <w:multiLevelType w:val="hybridMultilevel"/>
    <w:tmpl w:val="55E8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AF7931"/>
    <w:multiLevelType w:val="hybridMultilevel"/>
    <w:tmpl w:val="5360F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7E690F"/>
    <w:multiLevelType w:val="hybridMultilevel"/>
    <w:tmpl w:val="777071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1A96753"/>
    <w:multiLevelType w:val="hybridMultilevel"/>
    <w:tmpl w:val="F326916A"/>
    <w:lvl w:ilvl="0" w:tplc="2196DE9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2437B32"/>
    <w:multiLevelType w:val="hybridMultilevel"/>
    <w:tmpl w:val="2278D0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4461F3E"/>
    <w:multiLevelType w:val="hybridMultilevel"/>
    <w:tmpl w:val="68DC3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5A20FC"/>
    <w:multiLevelType w:val="hybridMultilevel"/>
    <w:tmpl w:val="49828B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98326F9"/>
    <w:multiLevelType w:val="hybridMultilevel"/>
    <w:tmpl w:val="C9601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3695C0A"/>
    <w:multiLevelType w:val="hybridMultilevel"/>
    <w:tmpl w:val="6E040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E90044"/>
    <w:multiLevelType w:val="hybridMultilevel"/>
    <w:tmpl w:val="B626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7D63C1"/>
    <w:multiLevelType w:val="hybridMultilevel"/>
    <w:tmpl w:val="7ADA68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8174D34"/>
    <w:multiLevelType w:val="hybridMultilevel"/>
    <w:tmpl w:val="35845E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nsid w:val="49493658"/>
    <w:multiLevelType w:val="hybridMultilevel"/>
    <w:tmpl w:val="1804C4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AA84F6D"/>
    <w:multiLevelType w:val="hybridMultilevel"/>
    <w:tmpl w:val="AF7A4B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4092F3A"/>
    <w:multiLevelType w:val="hybridMultilevel"/>
    <w:tmpl w:val="EEB8B6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5B6634C"/>
    <w:multiLevelType w:val="hybridMultilevel"/>
    <w:tmpl w:val="2A7E6F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D717DC9"/>
    <w:multiLevelType w:val="hybridMultilevel"/>
    <w:tmpl w:val="F9DE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373095"/>
    <w:multiLevelType w:val="hybridMultilevel"/>
    <w:tmpl w:val="00FE62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FA6210F"/>
    <w:multiLevelType w:val="hybridMultilevel"/>
    <w:tmpl w:val="D5827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897AF9"/>
    <w:multiLevelType w:val="hybridMultilevel"/>
    <w:tmpl w:val="E902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9B393F"/>
    <w:multiLevelType w:val="multilevel"/>
    <w:tmpl w:val="7EECC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B5A1C5E"/>
    <w:multiLevelType w:val="hybridMultilevel"/>
    <w:tmpl w:val="E6944C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BE624DB"/>
    <w:multiLevelType w:val="hybridMultilevel"/>
    <w:tmpl w:val="37CE6C18"/>
    <w:lvl w:ilvl="0" w:tplc="04090001">
      <w:start w:val="1"/>
      <w:numFmt w:val="bullet"/>
      <w:lvlText w:val=""/>
      <w:lvlJc w:val="left"/>
      <w:pPr>
        <w:ind w:left="720" w:hanging="360"/>
      </w:pPr>
      <w:rPr>
        <w:rFonts w:ascii="Symbol" w:hAnsi="Symbol" w:hint="default"/>
      </w:rPr>
    </w:lvl>
    <w:lvl w:ilvl="1" w:tplc="8AB01F76">
      <w:start w:val="1"/>
      <w:numFmt w:val="bullet"/>
      <w:lvlText w:val=""/>
      <w:lvlJc w:val="left"/>
      <w:pPr>
        <w:ind w:left="1440" w:hanging="360"/>
      </w:pPr>
      <w:rPr>
        <w:rFonts w:ascii="Symbol" w:hAnsi="Symbol" w:cs="Symbol" w:hint="default"/>
        <w:b w:val="0"/>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A80BF0"/>
    <w:multiLevelType w:val="hybridMultilevel"/>
    <w:tmpl w:val="4BF44B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3FF4916"/>
    <w:multiLevelType w:val="hybridMultilevel"/>
    <w:tmpl w:val="4D006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6"/>
  </w:num>
  <w:num w:numId="3">
    <w:abstractNumId w:val="11"/>
  </w:num>
  <w:num w:numId="4">
    <w:abstractNumId w:val="22"/>
  </w:num>
  <w:num w:numId="5">
    <w:abstractNumId w:val="27"/>
  </w:num>
  <w:num w:numId="6">
    <w:abstractNumId w:val="4"/>
  </w:num>
  <w:num w:numId="7">
    <w:abstractNumId w:val="26"/>
  </w:num>
  <w:num w:numId="8">
    <w:abstractNumId w:val="23"/>
  </w:num>
  <w:num w:numId="9">
    <w:abstractNumId w:val="24"/>
  </w:num>
  <w:num w:numId="10">
    <w:abstractNumId w:val="15"/>
  </w:num>
  <w:num w:numId="11">
    <w:abstractNumId w:val="16"/>
  </w:num>
  <w:num w:numId="12">
    <w:abstractNumId w:val="14"/>
  </w:num>
  <w:num w:numId="13">
    <w:abstractNumId w:val="0"/>
  </w:num>
  <w:num w:numId="14">
    <w:abstractNumId w:val="33"/>
  </w:num>
  <w:num w:numId="15">
    <w:abstractNumId w:val="8"/>
  </w:num>
  <w:num w:numId="16">
    <w:abstractNumId w:val="32"/>
  </w:num>
  <w:num w:numId="17">
    <w:abstractNumId w:val="3"/>
  </w:num>
  <w:num w:numId="18">
    <w:abstractNumId w:val="19"/>
  </w:num>
  <w:num w:numId="19">
    <w:abstractNumId w:val="29"/>
  </w:num>
  <w:num w:numId="20">
    <w:abstractNumId w:val="13"/>
  </w:num>
  <w:num w:numId="21">
    <w:abstractNumId w:val="18"/>
  </w:num>
  <w:num w:numId="22">
    <w:abstractNumId w:val="10"/>
  </w:num>
  <w:num w:numId="23">
    <w:abstractNumId w:val="21"/>
  </w:num>
  <w:num w:numId="24">
    <w:abstractNumId w:val="1"/>
  </w:num>
  <w:num w:numId="25">
    <w:abstractNumId w:val="25"/>
  </w:num>
  <w:num w:numId="26">
    <w:abstractNumId w:val="5"/>
  </w:num>
  <w:num w:numId="27">
    <w:abstractNumId w:val="12"/>
  </w:num>
  <w:num w:numId="28">
    <w:abstractNumId w:val="20"/>
  </w:num>
  <w:num w:numId="29">
    <w:abstractNumId w:val="36"/>
  </w:num>
  <w:num w:numId="30">
    <w:abstractNumId w:val="7"/>
  </w:num>
  <w:num w:numId="31">
    <w:abstractNumId w:val="17"/>
  </w:num>
  <w:num w:numId="32">
    <w:abstractNumId w:val="34"/>
  </w:num>
  <w:num w:numId="33">
    <w:abstractNumId w:val="30"/>
  </w:num>
  <w:num w:numId="34">
    <w:abstractNumId w:val="31"/>
  </w:num>
  <w:num w:numId="35">
    <w:abstractNumId w:val="28"/>
  </w:num>
  <w:num w:numId="36">
    <w:abstractNumId w:val="2"/>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yMjIxMzI3NDExMTNV0lEKTi0uzszPAykwqgUAcP/LEywAAAA="/>
  </w:docVars>
  <w:rsids>
    <w:rsidRoot w:val="003B6617"/>
    <w:rsid w:val="0000003F"/>
    <w:rsid w:val="00000BB5"/>
    <w:rsid w:val="0000226D"/>
    <w:rsid w:val="00004D28"/>
    <w:rsid w:val="00007ACF"/>
    <w:rsid w:val="00007D32"/>
    <w:rsid w:val="000112D6"/>
    <w:rsid w:val="00017CBE"/>
    <w:rsid w:val="00021212"/>
    <w:rsid w:val="0002381D"/>
    <w:rsid w:val="00025872"/>
    <w:rsid w:val="00032170"/>
    <w:rsid w:val="00036F97"/>
    <w:rsid w:val="000373DE"/>
    <w:rsid w:val="00042FE7"/>
    <w:rsid w:val="00045F30"/>
    <w:rsid w:val="00051CFE"/>
    <w:rsid w:val="00053A73"/>
    <w:rsid w:val="00053E7A"/>
    <w:rsid w:val="000543FD"/>
    <w:rsid w:val="00055A12"/>
    <w:rsid w:val="00056F72"/>
    <w:rsid w:val="00060D4D"/>
    <w:rsid w:val="00061621"/>
    <w:rsid w:val="000628F8"/>
    <w:rsid w:val="00064384"/>
    <w:rsid w:val="0006556C"/>
    <w:rsid w:val="00066167"/>
    <w:rsid w:val="00067901"/>
    <w:rsid w:val="0007029D"/>
    <w:rsid w:val="00070529"/>
    <w:rsid w:val="0007135E"/>
    <w:rsid w:val="0007167B"/>
    <w:rsid w:val="000811F9"/>
    <w:rsid w:val="00085ABE"/>
    <w:rsid w:val="000872AC"/>
    <w:rsid w:val="00090A5F"/>
    <w:rsid w:val="00096B55"/>
    <w:rsid w:val="000A09FB"/>
    <w:rsid w:val="000A7C79"/>
    <w:rsid w:val="000B0B05"/>
    <w:rsid w:val="000B12B6"/>
    <w:rsid w:val="000B1B22"/>
    <w:rsid w:val="000B45D1"/>
    <w:rsid w:val="000B76F7"/>
    <w:rsid w:val="000B7D19"/>
    <w:rsid w:val="000C4357"/>
    <w:rsid w:val="000C4A53"/>
    <w:rsid w:val="000C5981"/>
    <w:rsid w:val="000D0D05"/>
    <w:rsid w:val="000D5606"/>
    <w:rsid w:val="000D67D6"/>
    <w:rsid w:val="000E1AC0"/>
    <w:rsid w:val="000E2250"/>
    <w:rsid w:val="000F1B1F"/>
    <w:rsid w:val="000F4137"/>
    <w:rsid w:val="000F6916"/>
    <w:rsid w:val="00102C0D"/>
    <w:rsid w:val="00103009"/>
    <w:rsid w:val="00105556"/>
    <w:rsid w:val="00113F33"/>
    <w:rsid w:val="00117CCC"/>
    <w:rsid w:val="00125AE4"/>
    <w:rsid w:val="00125CB8"/>
    <w:rsid w:val="001267E9"/>
    <w:rsid w:val="00126B53"/>
    <w:rsid w:val="00127558"/>
    <w:rsid w:val="00127B4D"/>
    <w:rsid w:val="00133005"/>
    <w:rsid w:val="0013385C"/>
    <w:rsid w:val="00135BE9"/>
    <w:rsid w:val="0013790F"/>
    <w:rsid w:val="00140645"/>
    <w:rsid w:val="0014214B"/>
    <w:rsid w:val="001422C9"/>
    <w:rsid w:val="00142421"/>
    <w:rsid w:val="00142930"/>
    <w:rsid w:val="00146838"/>
    <w:rsid w:val="00147956"/>
    <w:rsid w:val="00153598"/>
    <w:rsid w:val="0016368A"/>
    <w:rsid w:val="00165622"/>
    <w:rsid w:val="00165B57"/>
    <w:rsid w:val="00172814"/>
    <w:rsid w:val="00172B9F"/>
    <w:rsid w:val="00174B5E"/>
    <w:rsid w:val="00176848"/>
    <w:rsid w:val="00180438"/>
    <w:rsid w:val="0018121C"/>
    <w:rsid w:val="00183572"/>
    <w:rsid w:val="00183B45"/>
    <w:rsid w:val="00184F74"/>
    <w:rsid w:val="00192B1E"/>
    <w:rsid w:val="00196429"/>
    <w:rsid w:val="001964C1"/>
    <w:rsid w:val="00197909"/>
    <w:rsid w:val="001A1ACC"/>
    <w:rsid w:val="001A3D12"/>
    <w:rsid w:val="001A5CB4"/>
    <w:rsid w:val="001A632C"/>
    <w:rsid w:val="001B05BD"/>
    <w:rsid w:val="001B2730"/>
    <w:rsid w:val="001B385E"/>
    <w:rsid w:val="001C058F"/>
    <w:rsid w:val="001C40C4"/>
    <w:rsid w:val="001C40DD"/>
    <w:rsid w:val="001C5B0E"/>
    <w:rsid w:val="001D0927"/>
    <w:rsid w:val="001D0FF0"/>
    <w:rsid w:val="001D1295"/>
    <w:rsid w:val="001D3D0A"/>
    <w:rsid w:val="001D4B83"/>
    <w:rsid w:val="001D4DD5"/>
    <w:rsid w:val="001D5556"/>
    <w:rsid w:val="001D77F0"/>
    <w:rsid w:val="001F2668"/>
    <w:rsid w:val="001F3780"/>
    <w:rsid w:val="001F6534"/>
    <w:rsid w:val="001F77ED"/>
    <w:rsid w:val="002006ED"/>
    <w:rsid w:val="00202D7B"/>
    <w:rsid w:val="00203ED3"/>
    <w:rsid w:val="00204571"/>
    <w:rsid w:val="00212BF8"/>
    <w:rsid w:val="002206BF"/>
    <w:rsid w:val="00225A99"/>
    <w:rsid w:val="00233BDD"/>
    <w:rsid w:val="002347AB"/>
    <w:rsid w:val="002354A7"/>
    <w:rsid w:val="00237EDB"/>
    <w:rsid w:val="00241820"/>
    <w:rsid w:val="00241A22"/>
    <w:rsid w:val="002430E7"/>
    <w:rsid w:val="00245DCD"/>
    <w:rsid w:val="00246DAC"/>
    <w:rsid w:val="00247DB5"/>
    <w:rsid w:val="002509A8"/>
    <w:rsid w:val="00254616"/>
    <w:rsid w:val="002548D2"/>
    <w:rsid w:val="00256469"/>
    <w:rsid w:val="00257B05"/>
    <w:rsid w:val="00261222"/>
    <w:rsid w:val="00261694"/>
    <w:rsid w:val="0026541A"/>
    <w:rsid w:val="0026585C"/>
    <w:rsid w:val="00265DC2"/>
    <w:rsid w:val="002669F7"/>
    <w:rsid w:val="00267F49"/>
    <w:rsid w:val="0027298E"/>
    <w:rsid w:val="00275BCC"/>
    <w:rsid w:val="00282A69"/>
    <w:rsid w:val="00282DCE"/>
    <w:rsid w:val="002841B2"/>
    <w:rsid w:val="002842D8"/>
    <w:rsid w:val="00287C42"/>
    <w:rsid w:val="002902AF"/>
    <w:rsid w:val="002920CE"/>
    <w:rsid w:val="00292185"/>
    <w:rsid w:val="00292AB7"/>
    <w:rsid w:val="00293B14"/>
    <w:rsid w:val="00295461"/>
    <w:rsid w:val="00297293"/>
    <w:rsid w:val="00297883"/>
    <w:rsid w:val="00297C9A"/>
    <w:rsid w:val="002A1C23"/>
    <w:rsid w:val="002B0CFA"/>
    <w:rsid w:val="002B21B0"/>
    <w:rsid w:val="002B3062"/>
    <w:rsid w:val="002C2477"/>
    <w:rsid w:val="002C304D"/>
    <w:rsid w:val="002C37DB"/>
    <w:rsid w:val="002C4C0A"/>
    <w:rsid w:val="002D0B35"/>
    <w:rsid w:val="002D1597"/>
    <w:rsid w:val="002D1F59"/>
    <w:rsid w:val="002D585F"/>
    <w:rsid w:val="002D5878"/>
    <w:rsid w:val="002D690B"/>
    <w:rsid w:val="002D74B3"/>
    <w:rsid w:val="002E12E4"/>
    <w:rsid w:val="002E33A8"/>
    <w:rsid w:val="002E43CD"/>
    <w:rsid w:val="002E67E8"/>
    <w:rsid w:val="002F3DA8"/>
    <w:rsid w:val="002F564F"/>
    <w:rsid w:val="00303DED"/>
    <w:rsid w:val="00306263"/>
    <w:rsid w:val="003069D1"/>
    <w:rsid w:val="003110DE"/>
    <w:rsid w:val="00311FEB"/>
    <w:rsid w:val="003122DB"/>
    <w:rsid w:val="00315039"/>
    <w:rsid w:val="00317CB4"/>
    <w:rsid w:val="00320716"/>
    <w:rsid w:val="00324F02"/>
    <w:rsid w:val="00325633"/>
    <w:rsid w:val="0032708C"/>
    <w:rsid w:val="00331255"/>
    <w:rsid w:val="003313FA"/>
    <w:rsid w:val="00333644"/>
    <w:rsid w:val="00333A65"/>
    <w:rsid w:val="0033558A"/>
    <w:rsid w:val="00345501"/>
    <w:rsid w:val="00350972"/>
    <w:rsid w:val="00354222"/>
    <w:rsid w:val="003574E9"/>
    <w:rsid w:val="0036210A"/>
    <w:rsid w:val="00362527"/>
    <w:rsid w:val="003638D3"/>
    <w:rsid w:val="00364CE9"/>
    <w:rsid w:val="00365BE3"/>
    <w:rsid w:val="00370752"/>
    <w:rsid w:val="00371ECC"/>
    <w:rsid w:val="00373B97"/>
    <w:rsid w:val="003742FF"/>
    <w:rsid w:val="00374AAB"/>
    <w:rsid w:val="00375414"/>
    <w:rsid w:val="00384A22"/>
    <w:rsid w:val="00391642"/>
    <w:rsid w:val="003A2C2B"/>
    <w:rsid w:val="003A4302"/>
    <w:rsid w:val="003A465A"/>
    <w:rsid w:val="003A55B3"/>
    <w:rsid w:val="003A7D48"/>
    <w:rsid w:val="003B0145"/>
    <w:rsid w:val="003B070A"/>
    <w:rsid w:val="003B1AEA"/>
    <w:rsid w:val="003B6617"/>
    <w:rsid w:val="003C384B"/>
    <w:rsid w:val="003C4441"/>
    <w:rsid w:val="003D57F5"/>
    <w:rsid w:val="003E0113"/>
    <w:rsid w:val="003E0624"/>
    <w:rsid w:val="003E11A5"/>
    <w:rsid w:val="003E1BAB"/>
    <w:rsid w:val="003E24DF"/>
    <w:rsid w:val="003E26B1"/>
    <w:rsid w:val="003E40F3"/>
    <w:rsid w:val="003E56EE"/>
    <w:rsid w:val="003F0C83"/>
    <w:rsid w:val="003F26DA"/>
    <w:rsid w:val="003F4352"/>
    <w:rsid w:val="003F6228"/>
    <w:rsid w:val="003F64CE"/>
    <w:rsid w:val="003F6CC6"/>
    <w:rsid w:val="0040026E"/>
    <w:rsid w:val="0040182E"/>
    <w:rsid w:val="00401CC1"/>
    <w:rsid w:val="00402FBE"/>
    <w:rsid w:val="004041EB"/>
    <w:rsid w:val="0040566E"/>
    <w:rsid w:val="0040798C"/>
    <w:rsid w:val="00411B1D"/>
    <w:rsid w:val="00413E3E"/>
    <w:rsid w:val="00415AAC"/>
    <w:rsid w:val="004214ED"/>
    <w:rsid w:val="00421F90"/>
    <w:rsid w:val="00422A3A"/>
    <w:rsid w:val="00425966"/>
    <w:rsid w:val="00425B5A"/>
    <w:rsid w:val="00426E29"/>
    <w:rsid w:val="00430A43"/>
    <w:rsid w:val="0043596C"/>
    <w:rsid w:val="00444CA3"/>
    <w:rsid w:val="004453BB"/>
    <w:rsid w:val="004462FB"/>
    <w:rsid w:val="00446BB5"/>
    <w:rsid w:val="0044755F"/>
    <w:rsid w:val="004562FC"/>
    <w:rsid w:val="0045780D"/>
    <w:rsid w:val="00457F79"/>
    <w:rsid w:val="00460006"/>
    <w:rsid w:val="00461C19"/>
    <w:rsid w:val="00467A94"/>
    <w:rsid w:val="004729F2"/>
    <w:rsid w:val="004742BE"/>
    <w:rsid w:val="004772FA"/>
    <w:rsid w:val="0048384A"/>
    <w:rsid w:val="00483AD5"/>
    <w:rsid w:val="004848C6"/>
    <w:rsid w:val="004857DC"/>
    <w:rsid w:val="00486869"/>
    <w:rsid w:val="0049166D"/>
    <w:rsid w:val="00492496"/>
    <w:rsid w:val="0049339D"/>
    <w:rsid w:val="00494480"/>
    <w:rsid w:val="004959CA"/>
    <w:rsid w:val="004A14D2"/>
    <w:rsid w:val="004A15AB"/>
    <w:rsid w:val="004A27DA"/>
    <w:rsid w:val="004A6131"/>
    <w:rsid w:val="004A7F0D"/>
    <w:rsid w:val="004B0BB1"/>
    <w:rsid w:val="004B2D8F"/>
    <w:rsid w:val="004B3AAD"/>
    <w:rsid w:val="004C0E1C"/>
    <w:rsid w:val="004C1DBC"/>
    <w:rsid w:val="004C515D"/>
    <w:rsid w:val="004C6256"/>
    <w:rsid w:val="004D11E5"/>
    <w:rsid w:val="004D33BC"/>
    <w:rsid w:val="004D530F"/>
    <w:rsid w:val="004D6943"/>
    <w:rsid w:val="004D6DE3"/>
    <w:rsid w:val="004E190B"/>
    <w:rsid w:val="004E758D"/>
    <w:rsid w:val="004E7B30"/>
    <w:rsid w:val="004F0F15"/>
    <w:rsid w:val="004F65A9"/>
    <w:rsid w:val="00500A5A"/>
    <w:rsid w:val="00501A7F"/>
    <w:rsid w:val="00506B12"/>
    <w:rsid w:val="00511062"/>
    <w:rsid w:val="0052727B"/>
    <w:rsid w:val="005278CE"/>
    <w:rsid w:val="00531B62"/>
    <w:rsid w:val="005338C3"/>
    <w:rsid w:val="00533D80"/>
    <w:rsid w:val="0053421E"/>
    <w:rsid w:val="0053788E"/>
    <w:rsid w:val="00537A7A"/>
    <w:rsid w:val="00543113"/>
    <w:rsid w:val="005434BD"/>
    <w:rsid w:val="00543954"/>
    <w:rsid w:val="0054563D"/>
    <w:rsid w:val="005566B3"/>
    <w:rsid w:val="005604F3"/>
    <w:rsid w:val="005619D9"/>
    <w:rsid w:val="00566015"/>
    <w:rsid w:val="00566491"/>
    <w:rsid w:val="00567519"/>
    <w:rsid w:val="00573935"/>
    <w:rsid w:val="00574D0D"/>
    <w:rsid w:val="00574F64"/>
    <w:rsid w:val="0058673C"/>
    <w:rsid w:val="005908C1"/>
    <w:rsid w:val="005912D9"/>
    <w:rsid w:val="005A0293"/>
    <w:rsid w:val="005A1E83"/>
    <w:rsid w:val="005A219C"/>
    <w:rsid w:val="005A3C1A"/>
    <w:rsid w:val="005B6658"/>
    <w:rsid w:val="005C1619"/>
    <w:rsid w:val="005C3D31"/>
    <w:rsid w:val="005C7437"/>
    <w:rsid w:val="005D3260"/>
    <w:rsid w:val="005D486E"/>
    <w:rsid w:val="005D6C22"/>
    <w:rsid w:val="005E3102"/>
    <w:rsid w:val="005E32B2"/>
    <w:rsid w:val="005E42E3"/>
    <w:rsid w:val="005F009C"/>
    <w:rsid w:val="005F0C0A"/>
    <w:rsid w:val="005F19EE"/>
    <w:rsid w:val="005F4EFE"/>
    <w:rsid w:val="005F6B24"/>
    <w:rsid w:val="005F7B38"/>
    <w:rsid w:val="00600416"/>
    <w:rsid w:val="0060126D"/>
    <w:rsid w:val="0060594E"/>
    <w:rsid w:val="00610F41"/>
    <w:rsid w:val="00616CCC"/>
    <w:rsid w:val="00624A51"/>
    <w:rsid w:val="0062793B"/>
    <w:rsid w:val="00633C8D"/>
    <w:rsid w:val="006346D0"/>
    <w:rsid w:val="00637C7B"/>
    <w:rsid w:val="006446E7"/>
    <w:rsid w:val="0064490C"/>
    <w:rsid w:val="006452B0"/>
    <w:rsid w:val="00650F53"/>
    <w:rsid w:val="00652116"/>
    <w:rsid w:val="00652917"/>
    <w:rsid w:val="00653681"/>
    <w:rsid w:val="0065431B"/>
    <w:rsid w:val="006546EC"/>
    <w:rsid w:val="00655B40"/>
    <w:rsid w:val="0065683E"/>
    <w:rsid w:val="00660785"/>
    <w:rsid w:val="00663EB8"/>
    <w:rsid w:val="006661AA"/>
    <w:rsid w:val="00666419"/>
    <w:rsid w:val="00666621"/>
    <w:rsid w:val="00670DE7"/>
    <w:rsid w:val="00671DE3"/>
    <w:rsid w:val="00673762"/>
    <w:rsid w:val="006748FA"/>
    <w:rsid w:val="00681372"/>
    <w:rsid w:val="00684EFA"/>
    <w:rsid w:val="00687099"/>
    <w:rsid w:val="00690561"/>
    <w:rsid w:val="006925A5"/>
    <w:rsid w:val="006933EE"/>
    <w:rsid w:val="00693EC5"/>
    <w:rsid w:val="006950D5"/>
    <w:rsid w:val="0069581F"/>
    <w:rsid w:val="00696BF7"/>
    <w:rsid w:val="00697FB0"/>
    <w:rsid w:val="006A276A"/>
    <w:rsid w:val="006A372F"/>
    <w:rsid w:val="006A39DF"/>
    <w:rsid w:val="006A6204"/>
    <w:rsid w:val="006A7B10"/>
    <w:rsid w:val="006B3266"/>
    <w:rsid w:val="006C09C5"/>
    <w:rsid w:val="006C5E65"/>
    <w:rsid w:val="006D2D36"/>
    <w:rsid w:val="006D3235"/>
    <w:rsid w:val="006D741C"/>
    <w:rsid w:val="006E0239"/>
    <w:rsid w:val="006E1532"/>
    <w:rsid w:val="006E3DE1"/>
    <w:rsid w:val="006E4BB4"/>
    <w:rsid w:val="006F35A6"/>
    <w:rsid w:val="006F3E38"/>
    <w:rsid w:val="006F4694"/>
    <w:rsid w:val="006F4ABB"/>
    <w:rsid w:val="007001A8"/>
    <w:rsid w:val="007009A8"/>
    <w:rsid w:val="00700E9C"/>
    <w:rsid w:val="007040AD"/>
    <w:rsid w:val="007106C5"/>
    <w:rsid w:val="00712A38"/>
    <w:rsid w:val="00714374"/>
    <w:rsid w:val="00714E98"/>
    <w:rsid w:val="007162CC"/>
    <w:rsid w:val="0072416D"/>
    <w:rsid w:val="007247D8"/>
    <w:rsid w:val="0072498D"/>
    <w:rsid w:val="007254C9"/>
    <w:rsid w:val="00725CA1"/>
    <w:rsid w:val="0072782A"/>
    <w:rsid w:val="00730489"/>
    <w:rsid w:val="0073120B"/>
    <w:rsid w:val="00732D00"/>
    <w:rsid w:val="007370D9"/>
    <w:rsid w:val="00737132"/>
    <w:rsid w:val="007465D8"/>
    <w:rsid w:val="00752641"/>
    <w:rsid w:val="0076044E"/>
    <w:rsid w:val="00763AEE"/>
    <w:rsid w:val="007640C2"/>
    <w:rsid w:val="00764A0A"/>
    <w:rsid w:val="0077400F"/>
    <w:rsid w:val="00774ADB"/>
    <w:rsid w:val="00775FD0"/>
    <w:rsid w:val="00777692"/>
    <w:rsid w:val="00784C9D"/>
    <w:rsid w:val="0078715D"/>
    <w:rsid w:val="00791F5F"/>
    <w:rsid w:val="007921E4"/>
    <w:rsid w:val="007952C2"/>
    <w:rsid w:val="007959A9"/>
    <w:rsid w:val="007A06F7"/>
    <w:rsid w:val="007A1989"/>
    <w:rsid w:val="007A4A23"/>
    <w:rsid w:val="007A536F"/>
    <w:rsid w:val="007A646F"/>
    <w:rsid w:val="007A66D2"/>
    <w:rsid w:val="007A68A2"/>
    <w:rsid w:val="007B0392"/>
    <w:rsid w:val="007B500A"/>
    <w:rsid w:val="007B79FC"/>
    <w:rsid w:val="007C3E04"/>
    <w:rsid w:val="007C4D8D"/>
    <w:rsid w:val="007C5C53"/>
    <w:rsid w:val="007C6E07"/>
    <w:rsid w:val="007D0FD0"/>
    <w:rsid w:val="007D39A8"/>
    <w:rsid w:val="007D4116"/>
    <w:rsid w:val="007D4C21"/>
    <w:rsid w:val="007D6E44"/>
    <w:rsid w:val="007E0644"/>
    <w:rsid w:val="007E197A"/>
    <w:rsid w:val="007E24B1"/>
    <w:rsid w:val="007E59B0"/>
    <w:rsid w:val="007F1EC2"/>
    <w:rsid w:val="007F1FD1"/>
    <w:rsid w:val="007F284B"/>
    <w:rsid w:val="007F2C8E"/>
    <w:rsid w:val="007F40C3"/>
    <w:rsid w:val="007F7170"/>
    <w:rsid w:val="00800B9B"/>
    <w:rsid w:val="00800E92"/>
    <w:rsid w:val="00813177"/>
    <w:rsid w:val="00817498"/>
    <w:rsid w:val="00817585"/>
    <w:rsid w:val="00817649"/>
    <w:rsid w:val="0082013A"/>
    <w:rsid w:val="00820C2F"/>
    <w:rsid w:val="00836005"/>
    <w:rsid w:val="00842331"/>
    <w:rsid w:val="0084354B"/>
    <w:rsid w:val="008466AF"/>
    <w:rsid w:val="00850124"/>
    <w:rsid w:val="00850213"/>
    <w:rsid w:val="00855279"/>
    <w:rsid w:val="00855AD9"/>
    <w:rsid w:val="00863D0F"/>
    <w:rsid w:val="00864B98"/>
    <w:rsid w:val="008653B5"/>
    <w:rsid w:val="00871A12"/>
    <w:rsid w:val="00873456"/>
    <w:rsid w:val="00875989"/>
    <w:rsid w:val="00876105"/>
    <w:rsid w:val="00876AF7"/>
    <w:rsid w:val="00884E5E"/>
    <w:rsid w:val="0088570A"/>
    <w:rsid w:val="008939BA"/>
    <w:rsid w:val="00897973"/>
    <w:rsid w:val="008A097D"/>
    <w:rsid w:val="008A3F72"/>
    <w:rsid w:val="008A7C87"/>
    <w:rsid w:val="008B0702"/>
    <w:rsid w:val="008B1A28"/>
    <w:rsid w:val="008B246D"/>
    <w:rsid w:val="008B617F"/>
    <w:rsid w:val="008B76B8"/>
    <w:rsid w:val="008C298D"/>
    <w:rsid w:val="008C3BA9"/>
    <w:rsid w:val="008C447F"/>
    <w:rsid w:val="008C57E8"/>
    <w:rsid w:val="008D1A99"/>
    <w:rsid w:val="008D4F88"/>
    <w:rsid w:val="008D6952"/>
    <w:rsid w:val="008D69CC"/>
    <w:rsid w:val="008E2500"/>
    <w:rsid w:val="008E2A3F"/>
    <w:rsid w:val="008E4FB6"/>
    <w:rsid w:val="008E691E"/>
    <w:rsid w:val="008F5B20"/>
    <w:rsid w:val="009042B1"/>
    <w:rsid w:val="00906879"/>
    <w:rsid w:val="00912C93"/>
    <w:rsid w:val="00913F10"/>
    <w:rsid w:val="0092036A"/>
    <w:rsid w:val="00921151"/>
    <w:rsid w:val="00931127"/>
    <w:rsid w:val="00931A01"/>
    <w:rsid w:val="0093360E"/>
    <w:rsid w:val="00934BA1"/>
    <w:rsid w:val="009367E7"/>
    <w:rsid w:val="009374B9"/>
    <w:rsid w:val="00940C70"/>
    <w:rsid w:val="00944AFE"/>
    <w:rsid w:val="00946993"/>
    <w:rsid w:val="00947361"/>
    <w:rsid w:val="00953585"/>
    <w:rsid w:val="00954090"/>
    <w:rsid w:val="0097433F"/>
    <w:rsid w:val="009743A2"/>
    <w:rsid w:val="00974666"/>
    <w:rsid w:val="009771FA"/>
    <w:rsid w:val="00983678"/>
    <w:rsid w:val="00986013"/>
    <w:rsid w:val="00986B40"/>
    <w:rsid w:val="009909B0"/>
    <w:rsid w:val="0099728D"/>
    <w:rsid w:val="009A03A5"/>
    <w:rsid w:val="009A0A96"/>
    <w:rsid w:val="009A18AB"/>
    <w:rsid w:val="009A4E76"/>
    <w:rsid w:val="009B02D7"/>
    <w:rsid w:val="009B673B"/>
    <w:rsid w:val="009B78D4"/>
    <w:rsid w:val="009C2F41"/>
    <w:rsid w:val="009C3D9D"/>
    <w:rsid w:val="009C5C7F"/>
    <w:rsid w:val="009C5D21"/>
    <w:rsid w:val="009C6618"/>
    <w:rsid w:val="009D2DB6"/>
    <w:rsid w:val="009D5A70"/>
    <w:rsid w:val="009D6871"/>
    <w:rsid w:val="009E0102"/>
    <w:rsid w:val="009E6AB8"/>
    <w:rsid w:val="009F16D3"/>
    <w:rsid w:val="009F24F7"/>
    <w:rsid w:val="009F33CE"/>
    <w:rsid w:val="009F3850"/>
    <w:rsid w:val="009F4B32"/>
    <w:rsid w:val="00A00079"/>
    <w:rsid w:val="00A005D4"/>
    <w:rsid w:val="00A030F4"/>
    <w:rsid w:val="00A1200F"/>
    <w:rsid w:val="00A169EE"/>
    <w:rsid w:val="00A21727"/>
    <w:rsid w:val="00A263DB"/>
    <w:rsid w:val="00A26527"/>
    <w:rsid w:val="00A300B8"/>
    <w:rsid w:val="00A31E9F"/>
    <w:rsid w:val="00A37A80"/>
    <w:rsid w:val="00A44FC8"/>
    <w:rsid w:val="00A4607B"/>
    <w:rsid w:val="00A46FE0"/>
    <w:rsid w:val="00A47B8F"/>
    <w:rsid w:val="00A53F13"/>
    <w:rsid w:val="00A54570"/>
    <w:rsid w:val="00A5679F"/>
    <w:rsid w:val="00A60AA3"/>
    <w:rsid w:val="00A61EDC"/>
    <w:rsid w:val="00A620E9"/>
    <w:rsid w:val="00A64FAE"/>
    <w:rsid w:val="00A6530C"/>
    <w:rsid w:val="00A65BA5"/>
    <w:rsid w:val="00A70801"/>
    <w:rsid w:val="00A7404F"/>
    <w:rsid w:val="00A756E4"/>
    <w:rsid w:val="00A75C46"/>
    <w:rsid w:val="00A76362"/>
    <w:rsid w:val="00A831C3"/>
    <w:rsid w:val="00A83714"/>
    <w:rsid w:val="00A838AB"/>
    <w:rsid w:val="00A83C01"/>
    <w:rsid w:val="00A85F33"/>
    <w:rsid w:val="00A8657A"/>
    <w:rsid w:val="00A94E0C"/>
    <w:rsid w:val="00AB449D"/>
    <w:rsid w:val="00AB4D7C"/>
    <w:rsid w:val="00AB5E52"/>
    <w:rsid w:val="00AB7EC0"/>
    <w:rsid w:val="00AC0B3C"/>
    <w:rsid w:val="00AD0B1B"/>
    <w:rsid w:val="00AD65EE"/>
    <w:rsid w:val="00AE030D"/>
    <w:rsid w:val="00AE1CF7"/>
    <w:rsid w:val="00AF0311"/>
    <w:rsid w:val="00AF18E8"/>
    <w:rsid w:val="00AF35CC"/>
    <w:rsid w:val="00AF4607"/>
    <w:rsid w:val="00AF4902"/>
    <w:rsid w:val="00AF4A7F"/>
    <w:rsid w:val="00AF7697"/>
    <w:rsid w:val="00B04C88"/>
    <w:rsid w:val="00B06D02"/>
    <w:rsid w:val="00B07D99"/>
    <w:rsid w:val="00B07FFB"/>
    <w:rsid w:val="00B15246"/>
    <w:rsid w:val="00B202C9"/>
    <w:rsid w:val="00B2034E"/>
    <w:rsid w:val="00B20EC0"/>
    <w:rsid w:val="00B21746"/>
    <w:rsid w:val="00B22364"/>
    <w:rsid w:val="00B25875"/>
    <w:rsid w:val="00B345F7"/>
    <w:rsid w:val="00B432C9"/>
    <w:rsid w:val="00B477E0"/>
    <w:rsid w:val="00B5082B"/>
    <w:rsid w:val="00B511BB"/>
    <w:rsid w:val="00B51C3C"/>
    <w:rsid w:val="00B5283D"/>
    <w:rsid w:val="00B546E2"/>
    <w:rsid w:val="00B63A96"/>
    <w:rsid w:val="00B65A25"/>
    <w:rsid w:val="00B6602E"/>
    <w:rsid w:val="00B709E5"/>
    <w:rsid w:val="00B74706"/>
    <w:rsid w:val="00B75D05"/>
    <w:rsid w:val="00B82540"/>
    <w:rsid w:val="00B83CB4"/>
    <w:rsid w:val="00B91506"/>
    <w:rsid w:val="00B95086"/>
    <w:rsid w:val="00B95D25"/>
    <w:rsid w:val="00B97084"/>
    <w:rsid w:val="00BA2A92"/>
    <w:rsid w:val="00BA4E1F"/>
    <w:rsid w:val="00BA4EEF"/>
    <w:rsid w:val="00BA581F"/>
    <w:rsid w:val="00BB1184"/>
    <w:rsid w:val="00BB2995"/>
    <w:rsid w:val="00BB31E5"/>
    <w:rsid w:val="00BB44F3"/>
    <w:rsid w:val="00BB71B2"/>
    <w:rsid w:val="00BB7CE7"/>
    <w:rsid w:val="00BC0AAD"/>
    <w:rsid w:val="00BC2C78"/>
    <w:rsid w:val="00BC4B4C"/>
    <w:rsid w:val="00BC6FE9"/>
    <w:rsid w:val="00BC7F74"/>
    <w:rsid w:val="00BD1571"/>
    <w:rsid w:val="00BD3425"/>
    <w:rsid w:val="00BD7F83"/>
    <w:rsid w:val="00BE09A5"/>
    <w:rsid w:val="00BE32FB"/>
    <w:rsid w:val="00BE65A7"/>
    <w:rsid w:val="00BE6DB1"/>
    <w:rsid w:val="00BF32F2"/>
    <w:rsid w:val="00BF61CB"/>
    <w:rsid w:val="00BF73AD"/>
    <w:rsid w:val="00C03F51"/>
    <w:rsid w:val="00C05411"/>
    <w:rsid w:val="00C0574C"/>
    <w:rsid w:val="00C11542"/>
    <w:rsid w:val="00C11FBE"/>
    <w:rsid w:val="00C150F9"/>
    <w:rsid w:val="00C2087B"/>
    <w:rsid w:val="00C211B6"/>
    <w:rsid w:val="00C238D7"/>
    <w:rsid w:val="00C25F5A"/>
    <w:rsid w:val="00C32465"/>
    <w:rsid w:val="00C35E8E"/>
    <w:rsid w:val="00C36A9B"/>
    <w:rsid w:val="00C41CB6"/>
    <w:rsid w:val="00C41DD8"/>
    <w:rsid w:val="00C43ED8"/>
    <w:rsid w:val="00C46D35"/>
    <w:rsid w:val="00C504EB"/>
    <w:rsid w:val="00C5162B"/>
    <w:rsid w:val="00C5198C"/>
    <w:rsid w:val="00C6138E"/>
    <w:rsid w:val="00C63652"/>
    <w:rsid w:val="00C6370F"/>
    <w:rsid w:val="00C63D1F"/>
    <w:rsid w:val="00C65A59"/>
    <w:rsid w:val="00C67A54"/>
    <w:rsid w:val="00C705C1"/>
    <w:rsid w:val="00C72EDF"/>
    <w:rsid w:val="00C740FA"/>
    <w:rsid w:val="00C75F97"/>
    <w:rsid w:val="00C7660F"/>
    <w:rsid w:val="00C77324"/>
    <w:rsid w:val="00C83CCC"/>
    <w:rsid w:val="00C84714"/>
    <w:rsid w:val="00C914BC"/>
    <w:rsid w:val="00C91568"/>
    <w:rsid w:val="00C9472A"/>
    <w:rsid w:val="00C95692"/>
    <w:rsid w:val="00C97C61"/>
    <w:rsid w:val="00CA0887"/>
    <w:rsid w:val="00CA25AB"/>
    <w:rsid w:val="00CA30AE"/>
    <w:rsid w:val="00CA47E1"/>
    <w:rsid w:val="00CB0502"/>
    <w:rsid w:val="00CB3019"/>
    <w:rsid w:val="00CB4660"/>
    <w:rsid w:val="00CB5614"/>
    <w:rsid w:val="00CB5DC1"/>
    <w:rsid w:val="00CC0DB8"/>
    <w:rsid w:val="00CC249C"/>
    <w:rsid w:val="00CC2BFA"/>
    <w:rsid w:val="00CC4B2D"/>
    <w:rsid w:val="00CD1979"/>
    <w:rsid w:val="00CE0190"/>
    <w:rsid w:val="00CE0679"/>
    <w:rsid w:val="00CE3A87"/>
    <w:rsid w:val="00CE53D1"/>
    <w:rsid w:val="00CE7127"/>
    <w:rsid w:val="00CE7869"/>
    <w:rsid w:val="00CF4B18"/>
    <w:rsid w:val="00D003F0"/>
    <w:rsid w:val="00D06B25"/>
    <w:rsid w:val="00D102C0"/>
    <w:rsid w:val="00D115D4"/>
    <w:rsid w:val="00D16DE5"/>
    <w:rsid w:val="00D202B2"/>
    <w:rsid w:val="00D203FE"/>
    <w:rsid w:val="00D21156"/>
    <w:rsid w:val="00D22DC7"/>
    <w:rsid w:val="00D23972"/>
    <w:rsid w:val="00D2400F"/>
    <w:rsid w:val="00D25093"/>
    <w:rsid w:val="00D32FDE"/>
    <w:rsid w:val="00D55191"/>
    <w:rsid w:val="00D5533A"/>
    <w:rsid w:val="00D553A3"/>
    <w:rsid w:val="00D55C26"/>
    <w:rsid w:val="00D610FD"/>
    <w:rsid w:val="00D65151"/>
    <w:rsid w:val="00D77D7F"/>
    <w:rsid w:val="00D816C8"/>
    <w:rsid w:val="00D819B8"/>
    <w:rsid w:val="00D8521A"/>
    <w:rsid w:val="00D859DC"/>
    <w:rsid w:val="00D8674E"/>
    <w:rsid w:val="00D872E4"/>
    <w:rsid w:val="00D8774F"/>
    <w:rsid w:val="00D87EB2"/>
    <w:rsid w:val="00D903EE"/>
    <w:rsid w:val="00D91C8C"/>
    <w:rsid w:val="00D91CD9"/>
    <w:rsid w:val="00D9368F"/>
    <w:rsid w:val="00DA2B43"/>
    <w:rsid w:val="00DA423F"/>
    <w:rsid w:val="00DA6C93"/>
    <w:rsid w:val="00DB3408"/>
    <w:rsid w:val="00DB36F1"/>
    <w:rsid w:val="00DB59C8"/>
    <w:rsid w:val="00DB658C"/>
    <w:rsid w:val="00DB72CF"/>
    <w:rsid w:val="00DC79AE"/>
    <w:rsid w:val="00DD0B5E"/>
    <w:rsid w:val="00DE05D7"/>
    <w:rsid w:val="00DE4F92"/>
    <w:rsid w:val="00DF006C"/>
    <w:rsid w:val="00DF2F62"/>
    <w:rsid w:val="00DF4516"/>
    <w:rsid w:val="00DF6028"/>
    <w:rsid w:val="00DF6A1B"/>
    <w:rsid w:val="00DF7805"/>
    <w:rsid w:val="00E0180B"/>
    <w:rsid w:val="00E01943"/>
    <w:rsid w:val="00E02376"/>
    <w:rsid w:val="00E025C2"/>
    <w:rsid w:val="00E028D2"/>
    <w:rsid w:val="00E1049C"/>
    <w:rsid w:val="00E116F9"/>
    <w:rsid w:val="00E13401"/>
    <w:rsid w:val="00E13495"/>
    <w:rsid w:val="00E14886"/>
    <w:rsid w:val="00E14FED"/>
    <w:rsid w:val="00E151FB"/>
    <w:rsid w:val="00E21DC6"/>
    <w:rsid w:val="00E23796"/>
    <w:rsid w:val="00E26A0A"/>
    <w:rsid w:val="00E30625"/>
    <w:rsid w:val="00E31A02"/>
    <w:rsid w:val="00E31B7F"/>
    <w:rsid w:val="00E35986"/>
    <w:rsid w:val="00E35C83"/>
    <w:rsid w:val="00E37004"/>
    <w:rsid w:val="00E418B7"/>
    <w:rsid w:val="00E41C0D"/>
    <w:rsid w:val="00E434AF"/>
    <w:rsid w:val="00E440A7"/>
    <w:rsid w:val="00E4568C"/>
    <w:rsid w:val="00E47F44"/>
    <w:rsid w:val="00E51F02"/>
    <w:rsid w:val="00E531EA"/>
    <w:rsid w:val="00E54DA5"/>
    <w:rsid w:val="00E56C63"/>
    <w:rsid w:val="00E60995"/>
    <w:rsid w:val="00E60CFD"/>
    <w:rsid w:val="00E6222F"/>
    <w:rsid w:val="00E623A9"/>
    <w:rsid w:val="00E62B8E"/>
    <w:rsid w:val="00E65A16"/>
    <w:rsid w:val="00E7054F"/>
    <w:rsid w:val="00E735AA"/>
    <w:rsid w:val="00E73932"/>
    <w:rsid w:val="00E74285"/>
    <w:rsid w:val="00E75D60"/>
    <w:rsid w:val="00E766CD"/>
    <w:rsid w:val="00E76F9D"/>
    <w:rsid w:val="00E77C68"/>
    <w:rsid w:val="00E77D65"/>
    <w:rsid w:val="00E805C2"/>
    <w:rsid w:val="00E81437"/>
    <w:rsid w:val="00E835DF"/>
    <w:rsid w:val="00E9294D"/>
    <w:rsid w:val="00E92E7F"/>
    <w:rsid w:val="00E968E6"/>
    <w:rsid w:val="00E9694A"/>
    <w:rsid w:val="00EA4252"/>
    <w:rsid w:val="00EA48BA"/>
    <w:rsid w:val="00EA77E0"/>
    <w:rsid w:val="00EB24FE"/>
    <w:rsid w:val="00EB289E"/>
    <w:rsid w:val="00EB41BB"/>
    <w:rsid w:val="00EB79A8"/>
    <w:rsid w:val="00EB7FA8"/>
    <w:rsid w:val="00EC08D1"/>
    <w:rsid w:val="00EC15EF"/>
    <w:rsid w:val="00EC322D"/>
    <w:rsid w:val="00EC79AF"/>
    <w:rsid w:val="00ED2C78"/>
    <w:rsid w:val="00ED540D"/>
    <w:rsid w:val="00ED5D62"/>
    <w:rsid w:val="00EE0454"/>
    <w:rsid w:val="00EE0581"/>
    <w:rsid w:val="00EE46BE"/>
    <w:rsid w:val="00EE5577"/>
    <w:rsid w:val="00EE5F6C"/>
    <w:rsid w:val="00EF0D97"/>
    <w:rsid w:val="00EF43A9"/>
    <w:rsid w:val="00EF4F59"/>
    <w:rsid w:val="00EF590A"/>
    <w:rsid w:val="00EF6DD4"/>
    <w:rsid w:val="00F00A7E"/>
    <w:rsid w:val="00F00E6C"/>
    <w:rsid w:val="00F04CB6"/>
    <w:rsid w:val="00F053EB"/>
    <w:rsid w:val="00F06BAD"/>
    <w:rsid w:val="00F10EE0"/>
    <w:rsid w:val="00F12C69"/>
    <w:rsid w:val="00F1527D"/>
    <w:rsid w:val="00F15C78"/>
    <w:rsid w:val="00F20271"/>
    <w:rsid w:val="00F2037A"/>
    <w:rsid w:val="00F2106A"/>
    <w:rsid w:val="00F3091B"/>
    <w:rsid w:val="00F30C6C"/>
    <w:rsid w:val="00F415E0"/>
    <w:rsid w:val="00F4278D"/>
    <w:rsid w:val="00F44DC7"/>
    <w:rsid w:val="00F44E04"/>
    <w:rsid w:val="00F45327"/>
    <w:rsid w:val="00F5087B"/>
    <w:rsid w:val="00F512EB"/>
    <w:rsid w:val="00F520B4"/>
    <w:rsid w:val="00F52562"/>
    <w:rsid w:val="00F55C24"/>
    <w:rsid w:val="00F5740E"/>
    <w:rsid w:val="00F6621D"/>
    <w:rsid w:val="00F66537"/>
    <w:rsid w:val="00F67340"/>
    <w:rsid w:val="00F764F0"/>
    <w:rsid w:val="00F91B57"/>
    <w:rsid w:val="00F91C7A"/>
    <w:rsid w:val="00F93419"/>
    <w:rsid w:val="00F95869"/>
    <w:rsid w:val="00F967BC"/>
    <w:rsid w:val="00F970CE"/>
    <w:rsid w:val="00F971BD"/>
    <w:rsid w:val="00FA17F7"/>
    <w:rsid w:val="00FA60E7"/>
    <w:rsid w:val="00FB06FE"/>
    <w:rsid w:val="00FB4FA8"/>
    <w:rsid w:val="00FC0B1C"/>
    <w:rsid w:val="00FC2ACF"/>
    <w:rsid w:val="00FC38C6"/>
    <w:rsid w:val="00FC5887"/>
    <w:rsid w:val="00FC5909"/>
    <w:rsid w:val="00FD330E"/>
    <w:rsid w:val="00FD4F3B"/>
    <w:rsid w:val="00FD65E0"/>
    <w:rsid w:val="00FE1CE4"/>
    <w:rsid w:val="00FE2B4E"/>
    <w:rsid w:val="00FE5621"/>
    <w:rsid w:val="00FE5926"/>
    <w:rsid w:val="00FE78A1"/>
    <w:rsid w:val="00FE7C40"/>
    <w:rsid w:val="00FF2339"/>
    <w:rsid w:val="00FF5114"/>
    <w:rsid w:val="00FF6063"/>
    <w:rsid w:val="00FF6AC3"/>
    <w:rsid w:val="00FF7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36005"/>
  </w:style>
  <w:style w:type="paragraph" w:styleId="Heading1">
    <w:name w:val="heading 1"/>
    <w:basedOn w:val="Normal"/>
    <w:next w:val="Normal"/>
    <w:qFormat/>
    <w:rsid w:val="00836005"/>
    <w:pPr>
      <w:keepNext/>
      <w:jc w:val="center"/>
      <w:outlineLvl w:val="0"/>
    </w:pPr>
    <w:rPr>
      <w:b/>
      <w:sz w:val="28"/>
    </w:rPr>
  </w:style>
  <w:style w:type="paragraph" w:styleId="Heading2">
    <w:name w:val="heading 2"/>
    <w:basedOn w:val="Normal"/>
    <w:next w:val="Normal"/>
    <w:qFormat/>
    <w:rsid w:val="00836005"/>
    <w:pPr>
      <w:keepNext/>
      <w:jc w:val="center"/>
      <w:outlineLvl w:val="1"/>
    </w:pPr>
    <w:rPr>
      <w:sz w:val="24"/>
    </w:rPr>
  </w:style>
  <w:style w:type="paragraph" w:styleId="Heading3">
    <w:name w:val="heading 3"/>
    <w:basedOn w:val="Normal"/>
    <w:next w:val="Normal"/>
    <w:qFormat/>
    <w:rsid w:val="00836005"/>
    <w:pPr>
      <w:keepNext/>
      <w:jc w:val="center"/>
      <w:outlineLvl w:val="2"/>
    </w:pPr>
    <w:rPr>
      <w:b/>
      <w:sz w:val="24"/>
    </w:rPr>
  </w:style>
  <w:style w:type="paragraph" w:styleId="Heading4">
    <w:name w:val="heading 4"/>
    <w:basedOn w:val="Normal"/>
    <w:next w:val="Normal"/>
    <w:qFormat/>
    <w:rsid w:val="00836005"/>
    <w:pPr>
      <w:keepNext/>
      <w:jc w:val="center"/>
      <w:outlineLvl w:val="3"/>
    </w:pPr>
    <w:rPr>
      <w:b/>
    </w:rPr>
  </w:style>
  <w:style w:type="paragraph" w:styleId="Heading5">
    <w:name w:val="heading 5"/>
    <w:basedOn w:val="Normal"/>
    <w:next w:val="Normal"/>
    <w:qFormat/>
    <w:rsid w:val="00836005"/>
    <w:pPr>
      <w:keepNext/>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36005"/>
    <w:rPr>
      <w:color w:val="0000FF"/>
      <w:u w:val="single"/>
    </w:rPr>
  </w:style>
  <w:style w:type="paragraph" w:styleId="Title">
    <w:name w:val="Title"/>
    <w:basedOn w:val="Normal"/>
    <w:qFormat/>
    <w:rsid w:val="00836005"/>
    <w:pPr>
      <w:jc w:val="center"/>
    </w:pPr>
    <w:rPr>
      <w:b/>
      <w:sz w:val="32"/>
    </w:rPr>
  </w:style>
  <w:style w:type="paragraph" w:styleId="Header">
    <w:name w:val="header"/>
    <w:basedOn w:val="Normal"/>
    <w:link w:val="HeaderChar"/>
    <w:uiPriority w:val="99"/>
    <w:rsid w:val="00836005"/>
    <w:pPr>
      <w:tabs>
        <w:tab w:val="center" w:pos="4320"/>
        <w:tab w:val="right" w:pos="8640"/>
      </w:tabs>
    </w:pPr>
  </w:style>
  <w:style w:type="paragraph" w:styleId="Footer">
    <w:name w:val="footer"/>
    <w:basedOn w:val="Normal"/>
    <w:rsid w:val="00836005"/>
    <w:pPr>
      <w:tabs>
        <w:tab w:val="center" w:pos="4320"/>
        <w:tab w:val="right" w:pos="8640"/>
      </w:tabs>
    </w:pPr>
  </w:style>
  <w:style w:type="character" w:styleId="PageNumber">
    <w:name w:val="page number"/>
    <w:basedOn w:val="DefaultParagraphFont"/>
    <w:rsid w:val="00836005"/>
  </w:style>
  <w:style w:type="paragraph" w:styleId="BalloonText">
    <w:name w:val="Balloon Text"/>
    <w:basedOn w:val="Normal"/>
    <w:semiHidden/>
    <w:rsid w:val="008C298D"/>
    <w:rPr>
      <w:rFonts w:ascii="Tahoma" w:hAnsi="Tahoma" w:cs="Tahoma"/>
      <w:sz w:val="16"/>
      <w:szCs w:val="16"/>
    </w:rPr>
  </w:style>
  <w:style w:type="paragraph" w:styleId="HTMLPreformatted">
    <w:name w:val="HTML Preformatted"/>
    <w:basedOn w:val="Normal"/>
    <w:rsid w:val="00813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color w:val="000000"/>
      <w:lang w:eastAsia="ar-SA"/>
    </w:rPr>
  </w:style>
  <w:style w:type="paragraph" w:customStyle="1" w:styleId="Char1CharCharChar">
    <w:name w:val="Char1 Char Char Char"/>
    <w:basedOn w:val="Normal"/>
    <w:rsid w:val="006F4ABB"/>
    <w:pPr>
      <w:spacing w:after="160" w:line="240" w:lineRule="exact"/>
    </w:pPr>
    <w:rPr>
      <w:rFonts w:ascii="Verdana" w:hAnsi="Verdana"/>
    </w:rPr>
  </w:style>
  <w:style w:type="paragraph" w:styleId="ListBullet2">
    <w:name w:val="List Bullet 2"/>
    <w:basedOn w:val="Normal"/>
    <w:autoRedefine/>
    <w:rsid w:val="00C67A54"/>
    <w:pPr>
      <w:jc w:val="both"/>
    </w:pPr>
    <w:rPr>
      <w:rFonts w:ascii="Garamond" w:hAnsi="Garamond"/>
    </w:rPr>
  </w:style>
  <w:style w:type="character" w:customStyle="1" w:styleId="pslongeditbox1">
    <w:name w:val="pslongeditbox1"/>
    <w:rsid w:val="00C67A54"/>
    <w:rPr>
      <w:rFonts w:ascii="Arial" w:hAnsi="Arial" w:cs="Arial" w:hint="default"/>
      <w:b w:val="0"/>
      <w:bCs w:val="0"/>
      <w:i w:val="0"/>
      <w:iCs w:val="0"/>
      <w:color w:val="000000"/>
      <w:sz w:val="18"/>
      <w:szCs w:val="18"/>
    </w:rPr>
  </w:style>
  <w:style w:type="character" w:customStyle="1" w:styleId="text1">
    <w:name w:val="text1"/>
    <w:rsid w:val="00CE53D1"/>
    <w:rPr>
      <w:rFonts w:ascii="Verdana" w:hAnsi="Verdana" w:hint="default"/>
      <w:sz w:val="19"/>
      <w:szCs w:val="19"/>
    </w:rPr>
  </w:style>
  <w:style w:type="character" w:customStyle="1" w:styleId="cgselectable">
    <w:name w:val="cgselectable"/>
    <w:basedOn w:val="DefaultParagraphFont"/>
    <w:rsid w:val="00C2087B"/>
  </w:style>
  <w:style w:type="character" w:customStyle="1" w:styleId="headercontrols2">
    <w:name w:val="headercontrols2"/>
    <w:rsid w:val="00C2087B"/>
    <w:rPr>
      <w:b w:val="0"/>
      <w:bCs w:val="0"/>
    </w:rPr>
  </w:style>
  <w:style w:type="table" w:styleId="TableGrid">
    <w:name w:val="Table Grid"/>
    <w:basedOn w:val="TableNormal"/>
    <w:rsid w:val="006F46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0112D6"/>
    <w:pPr>
      <w:jc w:val="both"/>
    </w:pPr>
    <w:rPr>
      <w:sz w:val="24"/>
    </w:rPr>
  </w:style>
  <w:style w:type="character" w:customStyle="1" w:styleId="BodyTextChar">
    <w:name w:val="Body Text Char"/>
    <w:link w:val="BodyText"/>
    <w:rsid w:val="000112D6"/>
    <w:rPr>
      <w:sz w:val="24"/>
    </w:rPr>
  </w:style>
  <w:style w:type="character" w:styleId="CommentReference">
    <w:name w:val="annotation reference"/>
    <w:uiPriority w:val="99"/>
    <w:rsid w:val="004C6256"/>
    <w:rPr>
      <w:sz w:val="16"/>
      <w:szCs w:val="16"/>
    </w:rPr>
  </w:style>
  <w:style w:type="paragraph" w:styleId="CommentText">
    <w:name w:val="annotation text"/>
    <w:basedOn w:val="Normal"/>
    <w:link w:val="CommentTextChar"/>
    <w:rsid w:val="004C6256"/>
  </w:style>
  <w:style w:type="character" w:customStyle="1" w:styleId="CommentTextChar">
    <w:name w:val="Comment Text Char"/>
    <w:basedOn w:val="DefaultParagraphFont"/>
    <w:link w:val="CommentText"/>
    <w:rsid w:val="004C6256"/>
  </w:style>
  <w:style w:type="paragraph" w:styleId="CommentSubject">
    <w:name w:val="annotation subject"/>
    <w:basedOn w:val="CommentText"/>
    <w:next w:val="CommentText"/>
    <w:link w:val="CommentSubjectChar"/>
    <w:rsid w:val="004C6256"/>
    <w:rPr>
      <w:b/>
      <w:bCs/>
    </w:rPr>
  </w:style>
  <w:style w:type="character" w:customStyle="1" w:styleId="CommentSubjectChar">
    <w:name w:val="Comment Subject Char"/>
    <w:link w:val="CommentSubject"/>
    <w:rsid w:val="004C6256"/>
    <w:rPr>
      <w:b/>
      <w:bCs/>
    </w:rPr>
  </w:style>
  <w:style w:type="character" w:styleId="FollowedHyperlink">
    <w:name w:val="FollowedHyperlink"/>
    <w:rsid w:val="00921151"/>
    <w:rPr>
      <w:color w:val="800080"/>
      <w:u w:val="single"/>
    </w:rPr>
  </w:style>
  <w:style w:type="paragraph" w:styleId="ListParagraph">
    <w:name w:val="List Paragraph"/>
    <w:basedOn w:val="Normal"/>
    <w:uiPriority w:val="34"/>
    <w:qFormat/>
    <w:rsid w:val="00616CCC"/>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6661AA"/>
    <w:pPr>
      <w:spacing w:before="100" w:beforeAutospacing="1" w:after="100" w:afterAutospacing="1"/>
    </w:pPr>
    <w:rPr>
      <w:sz w:val="24"/>
      <w:szCs w:val="24"/>
    </w:rPr>
  </w:style>
  <w:style w:type="character" w:customStyle="1" w:styleId="HeaderChar">
    <w:name w:val="Header Char"/>
    <w:basedOn w:val="DefaultParagraphFont"/>
    <w:link w:val="Header"/>
    <w:uiPriority w:val="99"/>
    <w:rsid w:val="00492496"/>
  </w:style>
  <w:style w:type="character" w:customStyle="1" w:styleId="domain">
    <w:name w:val="domain"/>
    <w:basedOn w:val="DefaultParagraphFont"/>
    <w:rsid w:val="00E30625"/>
  </w:style>
  <w:style w:type="character" w:customStyle="1" w:styleId="vanity-name">
    <w:name w:val="vanity-name"/>
    <w:basedOn w:val="DefaultParagraphFont"/>
    <w:rsid w:val="00E3062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36005"/>
  </w:style>
  <w:style w:type="paragraph" w:styleId="Heading1">
    <w:name w:val="heading 1"/>
    <w:basedOn w:val="Normal"/>
    <w:next w:val="Normal"/>
    <w:qFormat/>
    <w:rsid w:val="00836005"/>
    <w:pPr>
      <w:keepNext/>
      <w:jc w:val="center"/>
      <w:outlineLvl w:val="0"/>
    </w:pPr>
    <w:rPr>
      <w:b/>
      <w:sz w:val="28"/>
    </w:rPr>
  </w:style>
  <w:style w:type="paragraph" w:styleId="Heading2">
    <w:name w:val="heading 2"/>
    <w:basedOn w:val="Normal"/>
    <w:next w:val="Normal"/>
    <w:qFormat/>
    <w:rsid w:val="00836005"/>
    <w:pPr>
      <w:keepNext/>
      <w:jc w:val="center"/>
      <w:outlineLvl w:val="1"/>
    </w:pPr>
    <w:rPr>
      <w:sz w:val="24"/>
    </w:rPr>
  </w:style>
  <w:style w:type="paragraph" w:styleId="Heading3">
    <w:name w:val="heading 3"/>
    <w:basedOn w:val="Normal"/>
    <w:next w:val="Normal"/>
    <w:qFormat/>
    <w:rsid w:val="00836005"/>
    <w:pPr>
      <w:keepNext/>
      <w:jc w:val="center"/>
      <w:outlineLvl w:val="2"/>
    </w:pPr>
    <w:rPr>
      <w:b/>
      <w:sz w:val="24"/>
    </w:rPr>
  </w:style>
  <w:style w:type="paragraph" w:styleId="Heading4">
    <w:name w:val="heading 4"/>
    <w:basedOn w:val="Normal"/>
    <w:next w:val="Normal"/>
    <w:qFormat/>
    <w:rsid w:val="00836005"/>
    <w:pPr>
      <w:keepNext/>
      <w:jc w:val="center"/>
      <w:outlineLvl w:val="3"/>
    </w:pPr>
    <w:rPr>
      <w:b/>
    </w:rPr>
  </w:style>
  <w:style w:type="paragraph" w:styleId="Heading5">
    <w:name w:val="heading 5"/>
    <w:basedOn w:val="Normal"/>
    <w:next w:val="Normal"/>
    <w:qFormat/>
    <w:rsid w:val="00836005"/>
    <w:pPr>
      <w:keepNext/>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36005"/>
    <w:rPr>
      <w:color w:val="0000FF"/>
      <w:u w:val="single"/>
    </w:rPr>
  </w:style>
  <w:style w:type="paragraph" w:styleId="Title">
    <w:name w:val="Title"/>
    <w:basedOn w:val="Normal"/>
    <w:qFormat/>
    <w:rsid w:val="00836005"/>
    <w:pPr>
      <w:jc w:val="center"/>
    </w:pPr>
    <w:rPr>
      <w:b/>
      <w:sz w:val="32"/>
    </w:rPr>
  </w:style>
  <w:style w:type="paragraph" w:styleId="Header">
    <w:name w:val="header"/>
    <w:basedOn w:val="Normal"/>
    <w:link w:val="HeaderChar"/>
    <w:uiPriority w:val="99"/>
    <w:rsid w:val="00836005"/>
    <w:pPr>
      <w:tabs>
        <w:tab w:val="center" w:pos="4320"/>
        <w:tab w:val="right" w:pos="8640"/>
      </w:tabs>
    </w:pPr>
  </w:style>
  <w:style w:type="paragraph" w:styleId="Footer">
    <w:name w:val="footer"/>
    <w:basedOn w:val="Normal"/>
    <w:rsid w:val="00836005"/>
    <w:pPr>
      <w:tabs>
        <w:tab w:val="center" w:pos="4320"/>
        <w:tab w:val="right" w:pos="8640"/>
      </w:tabs>
    </w:pPr>
  </w:style>
  <w:style w:type="character" w:styleId="PageNumber">
    <w:name w:val="page number"/>
    <w:basedOn w:val="DefaultParagraphFont"/>
    <w:rsid w:val="00836005"/>
  </w:style>
  <w:style w:type="paragraph" w:styleId="BalloonText">
    <w:name w:val="Balloon Text"/>
    <w:basedOn w:val="Normal"/>
    <w:semiHidden/>
    <w:rsid w:val="008C298D"/>
    <w:rPr>
      <w:rFonts w:ascii="Tahoma" w:hAnsi="Tahoma" w:cs="Tahoma"/>
      <w:sz w:val="16"/>
      <w:szCs w:val="16"/>
    </w:rPr>
  </w:style>
  <w:style w:type="paragraph" w:styleId="HTMLPreformatted">
    <w:name w:val="HTML Preformatted"/>
    <w:basedOn w:val="Normal"/>
    <w:rsid w:val="00813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color w:val="000000"/>
      <w:lang w:eastAsia="ar-SA"/>
    </w:rPr>
  </w:style>
  <w:style w:type="paragraph" w:customStyle="1" w:styleId="Char1CharCharChar">
    <w:name w:val="Char1 Char Char Char"/>
    <w:basedOn w:val="Normal"/>
    <w:rsid w:val="006F4ABB"/>
    <w:pPr>
      <w:spacing w:after="160" w:line="240" w:lineRule="exact"/>
    </w:pPr>
    <w:rPr>
      <w:rFonts w:ascii="Verdana" w:hAnsi="Verdana"/>
    </w:rPr>
  </w:style>
  <w:style w:type="paragraph" w:styleId="ListBullet2">
    <w:name w:val="List Bullet 2"/>
    <w:basedOn w:val="Normal"/>
    <w:autoRedefine/>
    <w:rsid w:val="00C67A54"/>
    <w:pPr>
      <w:jc w:val="both"/>
    </w:pPr>
    <w:rPr>
      <w:rFonts w:ascii="Garamond" w:hAnsi="Garamond"/>
    </w:rPr>
  </w:style>
  <w:style w:type="character" w:customStyle="1" w:styleId="pslongeditbox1">
    <w:name w:val="pslongeditbox1"/>
    <w:rsid w:val="00C67A54"/>
    <w:rPr>
      <w:rFonts w:ascii="Arial" w:hAnsi="Arial" w:cs="Arial" w:hint="default"/>
      <w:b w:val="0"/>
      <w:bCs w:val="0"/>
      <w:i w:val="0"/>
      <w:iCs w:val="0"/>
      <w:color w:val="000000"/>
      <w:sz w:val="18"/>
      <w:szCs w:val="18"/>
    </w:rPr>
  </w:style>
  <w:style w:type="character" w:customStyle="1" w:styleId="text1">
    <w:name w:val="text1"/>
    <w:rsid w:val="00CE53D1"/>
    <w:rPr>
      <w:rFonts w:ascii="Verdana" w:hAnsi="Verdana" w:hint="default"/>
      <w:sz w:val="19"/>
      <w:szCs w:val="19"/>
    </w:rPr>
  </w:style>
  <w:style w:type="character" w:customStyle="1" w:styleId="cgselectable">
    <w:name w:val="cgselectable"/>
    <w:basedOn w:val="DefaultParagraphFont"/>
    <w:rsid w:val="00C2087B"/>
  </w:style>
  <w:style w:type="character" w:customStyle="1" w:styleId="headercontrols2">
    <w:name w:val="headercontrols2"/>
    <w:rsid w:val="00C2087B"/>
    <w:rPr>
      <w:b w:val="0"/>
      <w:bCs w:val="0"/>
    </w:rPr>
  </w:style>
  <w:style w:type="table" w:styleId="TableGrid">
    <w:name w:val="Table Grid"/>
    <w:basedOn w:val="TableNormal"/>
    <w:rsid w:val="006F46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0112D6"/>
    <w:pPr>
      <w:jc w:val="both"/>
    </w:pPr>
    <w:rPr>
      <w:sz w:val="24"/>
    </w:rPr>
  </w:style>
  <w:style w:type="character" w:customStyle="1" w:styleId="BodyTextChar">
    <w:name w:val="Body Text Char"/>
    <w:link w:val="BodyText"/>
    <w:rsid w:val="000112D6"/>
    <w:rPr>
      <w:sz w:val="24"/>
    </w:rPr>
  </w:style>
  <w:style w:type="character" w:styleId="CommentReference">
    <w:name w:val="annotation reference"/>
    <w:uiPriority w:val="99"/>
    <w:rsid w:val="004C6256"/>
    <w:rPr>
      <w:sz w:val="16"/>
      <w:szCs w:val="16"/>
    </w:rPr>
  </w:style>
  <w:style w:type="paragraph" w:styleId="CommentText">
    <w:name w:val="annotation text"/>
    <w:basedOn w:val="Normal"/>
    <w:link w:val="CommentTextChar"/>
    <w:rsid w:val="004C6256"/>
  </w:style>
  <w:style w:type="character" w:customStyle="1" w:styleId="CommentTextChar">
    <w:name w:val="Comment Text Char"/>
    <w:basedOn w:val="DefaultParagraphFont"/>
    <w:link w:val="CommentText"/>
    <w:rsid w:val="004C6256"/>
  </w:style>
  <w:style w:type="paragraph" w:styleId="CommentSubject">
    <w:name w:val="annotation subject"/>
    <w:basedOn w:val="CommentText"/>
    <w:next w:val="CommentText"/>
    <w:link w:val="CommentSubjectChar"/>
    <w:rsid w:val="004C6256"/>
    <w:rPr>
      <w:b/>
      <w:bCs/>
    </w:rPr>
  </w:style>
  <w:style w:type="character" w:customStyle="1" w:styleId="CommentSubjectChar">
    <w:name w:val="Comment Subject Char"/>
    <w:link w:val="CommentSubject"/>
    <w:rsid w:val="004C6256"/>
    <w:rPr>
      <w:b/>
      <w:bCs/>
    </w:rPr>
  </w:style>
  <w:style w:type="character" w:styleId="FollowedHyperlink">
    <w:name w:val="FollowedHyperlink"/>
    <w:rsid w:val="00921151"/>
    <w:rPr>
      <w:color w:val="800080"/>
      <w:u w:val="single"/>
    </w:rPr>
  </w:style>
  <w:style w:type="paragraph" w:styleId="ListParagraph">
    <w:name w:val="List Paragraph"/>
    <w:basedOn w:val="Normal"/>
    <w:uiPriority w:val="34"/>
    <w:qFormat/>
    <w:rsid w:val="00616CCC"/>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6661AA"/>
    <w:pPr>
      <w:spacing w:before="100" w:beforeAutospacing="1" w:after="100" w:afterAutospacing="1"/>
    </w:pPr>
    <w:rPr>
      <w:sz w:val="24"/>
      <w:szCs w:val="24"/>
    </w:rPr>
  </w:style>
  <w:style w:type="character" w:customStyle="1" w:styleId="HeaderChar">
    <w:name w:val="Header Char"/>
    <w:basedOn w:val="DefaultParagraphFont"/>
    <w:link w:val="Header"/>
    <w:uiPriority w:val="99"/>
    <w:rsid w:val="00492496"/>
  </w:style>
  <w:style w:type="character" w:customStyle="1" w:styleId="domain">
    <w:name w:val="domain"/>
    <w:basedOn w:val="DefaultParagraphFont"/>
    <w:rsid w:val="00E30625"/>
  </w:style>
  <w:style w:type="character" w:customStyle="1" w:styleId="vanity-name">
    <w:name w:val="vanity-name"/>
    <w:basedOn w:val="DefaultParagraphFont"/>
    <w:rsid w:val="00E306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7643659">
      <w:bodyDiv w:val="1"/>
      <w:marLeft w:val="0"/>
      <w:marRight w:val="0"/>
      <w:marTop w:val="0"/>
      <w:marBottom w:val="0"/>
      <w:divBdr>
        <w:top w:val="none" w:sz="0" w:space="0" w:color="auto"/>
        <w:left w:val="none" w:sz="0" w:space="0" w:color="auto"/>
        <w:bottom w:val="none" w:sz="0" w:space="0" w:color="auto"/>
        <w:right w:val="none" w:sz="0" w:space="0" w:color="auto"/>
      </w:divBdr>
      <w:divsChild>
        <w:div w:id="1091663095">
          <w:marLeft w:val="0"/>
          <w:marRight w:val="0"/>
          <w:marTop w:val="0"/>
          <w:marBottom w:val="0"/>
          <w:divBdr>
            <w:top w:val="none" w:sz="0" w:space="0" w:color="auto"/>
            <w:left w:val="none" w:sz="0" w:space="0" w:color="auto"/>
            <w:bottom w:val="none" w:sz="0" w:space="0" w:color="auto"/>
            <w:right w:val="none" w:sz="0" w:space="0" w:color="auto"/>
          </w:divBdr>
          <w:divsChild>
            <w:div w:id="1573468529">
              <w:marLeft w:val="0"/>
              <w:marRight w:val="0"/>
              <w:marTop w:val="0"/>
              <w:marBottom w:val="0"/>
              <w:divBdr>
                <w:top w:val="none" w:sz="0" w:space="0" w:color="auto"/>
                <w:left w:val="none" w:sz="0" w:space="0" w:color="auto"/>
                <w:bottom w:val="none" w:sz="0" w:space="0" w:color="auto"/>
                <w:right w:val="none" w:sz="0" w:space="0" w:color="auto"/>
              </w:divBdr>
              <w:divsChild>
                <w:div w:id="1486508984">
                  <w:marLeft w:val="0"/>
                  <w:marRight w:val="0"/>
                  <w:marTop w:val="0"/>
                  <w:marBottom w:val="0"/>
                  <w:divBdr>
                    <w:top w:val="none" w:sz="0" w:space="0" w:color="auto"/>
                    <w:left w:val="none" w:sz="0" w:space="0" w:color="auto"/>
                    <w:bottom w:val="none" w:sz="0" w:space="0" w:color="auto"/>
                    <w:right w:val="none" w:sz="0" w:space="0" w:color="auto"/>
                  </w:divBdr>
                  <w:divsChild>
                    <w:div w:id="146629117">
                      <w:marLeft w:val="0"/>
                      <w:marRight w:val="0"/>
                      <w:marTop w:val="0"/>
                      <w:marBottom w:val="0"/>
                      <w:divBdr>
                        <w:top w:val="none" w:sz="0" w:space="0" w:color="auto"/>
                        <w:left w:val="none" w:sz="0" w:space="0" w:color="auto"/>
                        <w:bottom w:val="none" w:sz="0" w:space="0" w:color="auto"/>
                        <w:right w:val="none" w:sz="0" w:space="0" w:color="auto"/>
                      </w:divBdr>
                      <w:divsChild>
                        <w:div w:id="603342129">
                          <w:marLeft w:val="0"/>
                          <w:marRight w:val="0"/>
                          <w:marTop w:val="0"/>
                          <w:marBottom w:val="0"/>
                          <w:divBdr>
                            <w:top w:val="none" w:sz="0" w:space="0" w:color="auto"/>
                            <w:left w:val="none" w:sz="0" w:space="0" w:color="auto"/>
                            <w:bottom w:val="none" w:sz="0" w:space="0" w:color="auto"/>
                            <w:right w:val="none" w:sz="0" w:space="0" w:color="auto"/>
                          </w:divBdr>
                          <w:divsChild>
                            <w:div w:id="145216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117930">
      <w:bodyDiv w:val="1"/>
      <w:marLeft w:val="0"/>
      <w:marRight w:val="0"/>
      <w:marTop w:val="0"/>
      <w:marBottom w:val="0"/>
      <w:divBdr>
        <w:top w:val="none" w:sz="0" w:space="0" w:color="auto"/>
        <w:left w:val="none" w:sz="0" w:space="0" w:color="auto"/>
        <w:bottom w:val="none" w:sz="0" w:space="0" w:color="auto"/>
        <w:right w:val="none" w:sz="0" w:space="0" w:color="auto"/>
      </w:divBdr>
      <w:divsChild>
        <w:div w:id="1052659756">
          <w:marLeft w:val="0"/>
          <w:marRight w:val="0"/>
          <w:marTop w:val="0"/>
          <w:marBottom w:val="0"/>
          <w:divBdr>
            <w:top w:val="none" w:sz="0" w:space="0" w:color="auto"/>
            <w:left w:val="none" w:sz="0" w:space="0" w:color="auto"/>
            <w:bottom w:val="none" w:sz="0" w:space="0" w:color="auto"/>
            <w:right w:val="none" w:sz="0" w:space="0" w:color="auto"/>
          </w:divBdr>
        </w:div>
      </w:divsChild>
    </w:div>
    <w:div w:id="1563717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oo.gl/mf5ttk" TargetMode="External"/><Relationship Id="rId18" Type="http://schemas.openxmlformats.org/officeDocument/2006/relationships/hyperlink" Target="https://goo.gl/1hPddr" TargetMode="External"/><Relationship Id="rId26" Type="http://schemas.openxmlformats.org/officeDocument/2006/relationships/hyperlink" Target="https://goo.gl/gdfdgr" TargetMode="External"/><Relationship Id="rId3" Type="http://schemas.openxmlformats.org/officeDocument/2006/relationships/styles" Target="styles.xml"/><Relationship Id="rId21" Type="http://schemas.openxmlformats.org/officeDocument/2006/relationships/hyperlink" Target="https://goo.gl/8xzD5K" TargetMode="External"/><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ssai@imsa.edu" TargetMode="External"/><Relationship Id="rId17" Type="http://schemas.openxmlformats.org/officeDocument/2006/relationships/hyperlink" Target="https://goo.gl/Ievm4D" TargetMode="External"/><Relationship Id="rId25" Type="http://schemas.openxmlformats.org/officeDocument/2006/relationships/hyperlink" Target="https://goo.gl/LR0UEc" TargetMode="External"/><Relationship Id="rId33" Type="http://schemas.openxmlformats.org/officeDocument/2006/relationships/hyperlink" Target="https://goo.gl/6yJxUp%20" TargetMode="External"/><Relationship Id="rId2" Type="http://schemas.openxmlformats.org/officeDocument/2006/relationships/numbering" Target="numbering.xml"/><Relationship Id="rId16" Type="http://schemas.openxmlformats.org/officeDocument/2006/relationships/hyperlink" Target="https://goo.gl/3XOOOq" TargetMode="External"/><Relationship Id="rId20" Type="http://schemas.openxmlformats.org/officeDocument/2006/relationships/hyperlink" Target="https://goo.gl/MM29Cw" TargetMode="External"/><Relationship Id="rId29" Type="http://schemas.openxmlformats.org/officeDocument/2006/relationships/hyperlink" Target="https://goo.gl/8r5r7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hyam.s.sai@gmail.com" TargetMode="External"/><Relationship Id="rId24" Type="http://schemas.openxmlformats.org/officeDocument/2006/relationships/hyperlink" Target="https://goo.gl/cfF41Q" TargetMode="External"/><Relationship Id="rId32" Type="http://schemas.openxmlformats.org/officeDocument/2006/relationships/hyperlink" Target="https://goo.gl/eJx2rP" TargetMode="External"/><Relationship Id="rId5" Type="http://schemas.openxmlformats.org/officeDocument/2006/relationships/settings" Target="settings.xml"/><Relationship Id="rId15" Type="http://schemas.openxmlformats.org/officeDocument/2006/relationships/hyperlink" Target="https://goo.gl/H0GD4g" TargetMode="External"/><Relationship Id="rId23" Type="http://schemas.openxmlformats.org/officeDocument/2006/relationships/hyperlink" Target="https://goo.gl/60JLOk" TargetMode="External"/><Relationship Id="rId28" Type="http://schemas.openxmlformats.org/officeDocument/2006/relationships/hyperlink" Target="https://goo.gl/iASN4H" TargetMode="External"/><Relationship Id="rId36" Type="http://schemas.openxmlformats.org/officeDocument/2006/relationships/theme" Target="theme/theme1.xml"/><Relationship Id="rId10" Type="http://schemas.openxmlformats.org/officeDocument/2006/relationships/hyperlink" Target="https://goo.gl/xbGL32" TargetMode="External"/><Relationship Id="rId19" Type="http://schemas.openxmlformats.org/officeDocument/2006/relationships/hyperlink" Target="https://goo.gl/fkVnb6" TargetMode="External"/><Relationship Id="rId31" Type="http://schemas.openxmlformats.org/officeDocument/2006/relationships/hyperlink" Target="https://goo.gl/RZazMP%20" TargetMode="External"/><Relationship Id="rId4" Type="http://schemas.microsoft.com/office/2007/relationships/stylesWithEffects" Target="stylesWithEffects.xml"/><Relationship Id="rId9" Type="http://schemas.openxmlformats.org/officeDocument/2006/relationships/hyperlink" Target="file:///C:\Users\student\Downloads\www.linkedin.com\in\shyamsai" TargetMode="External"/><Relationship Id="rId14" Type="http://schemas.openxmlformats.org/officeDocument/2006/relationships/hyperlink" Target="https://goo.gl/1hPddr" TargetMode="External"/><Relationship Id="rId22" Type="http://schemas.openxmlformats.org/officeDocument/2006/relationships/hyperlink" Target="https://goo.gl/mf5ttk" TargetMode="External"/><Relationship Id="rId27" Type="http://schemas.openxmlformats.org/officeDocument/2006/relationships/hyperlink" Target="https://goo.gl/gdfdgr" TargetMode="External"/><Relationship Id="rId30" Type="http://schemas.openxmlformats.org/officeDocument/2006/relationships/hyperlink" Target="https://goo.gl/LkPo7o%20"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09A49-5C70-4750-A907-47751B23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Vikas Mehrotra</vt:lpstr>
    </vt:vector>
  </TitlesOfParts>
  <Company>Motorola</Company>
  <LinksUpToDate>false</LinksUpToDate>
  <CharactersWithSpaces>11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kas Mehrotra</dc:title>
  <dc:creator>Vikas Mehortra</dc:creator>
  <cp:lastModifiedBy>IMSA Student</cp:lastModifiedBy>
  <cp:revision>2</cp:revision>
  <cp:lastPrinted>2016-09-05T17:23:00Z</cp:lastPrinted>
  <dcterms:created xsi:type="dcterms:W3CDTF">2016-12-18T04:09:00Z</dcterms:created>
  <dcterms:modified xsi:type="dcterms:W3CDTF">2016-12-1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